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8C24260" w14:textId="3DBB3F62" w:rsidR="00FE442D" w:rsidRDefault="001B7AC8" w:rsidP="002503E1">
      <w:pPr>
        <w:contextualSpacing/>
        <w:jc w:val="center"/>
        <w:rPr>
          <w:rFonts w:ascii="Calibri" w:hAnsi="Calibri"/>
          <w:b/>
          <w:sz w:val="28"/>
        </w:rPr>
      </w:pPr>
      <w:r>
        <w:rPr>
          <w:rFonts w:ascii="Calibri" w:hAnsi="Calibri"/>
          <w:b/>
          <w:sz w:val="28"/>
        </w:rPr>
        <w:br/>
      </w:r>
      <w:r w:rsidR="00D8408F">
        <w:rPr>
          <w:rFonts w:ascii="Calibri" w:hAnsi="Calibri"/>
          <w:b/>
          <w:noProof/>
          <w:sz w:val="20"/>
          <w:szCs w:val="20"/>
        </w:rPr>
        <w:drawing>
          <wp:inline distT="0" distB="0" distL="0" distR="0" wp14:anchorId="57CB98C3" wp14:editId="58077F2F">
            <wp:extent cx="2196059" cy="683827"/>
            <wp:effectExtent l="0" t="0" r="1270" b="254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6368" cy="6932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2E660D">
        <w:rPr>
          <w:rFonts w:ascii="Calibri" w:hAnsi="Calibri"/>
          <w:b/>
          <w:noProof/>
          <w:sz w:val="28"/>
        </w:rPr>
        <w:t xml:space="preserve"> </w:t>
      </w:r>
      <w:r w:rsidR="004D6AC7">
        <w:rPr>
          <w:rFonts w:ascii="Calibri" w:hAnsi="Calibri"/>
          <w:b/>
          <w:noProof/>
          <w:sz w:val="28"/>
        </w:rPr>
        <w:t xml:space="preserve"> </w:t>
      </w:r>
      <w:r w:rsidR="002E660D">
        <w:rPr>
          <w:rFonts w:ascii="Calibri" w:hAnsi="Calibri"/>
          <w:b/>
          <w:noProof/>
          <w:sz w:val="28"/>
        </w:rPr>
        <w:t xml:space="preserve"> </w:t>
      </w:r>
      <w:r w:rsidR="007233F6">
        <w:rPr>
          <w:rFonts w:ascii="Calibri" w:hAnsi="Calibri"/>
          <w:b/>
          <w:noProof/>
          <w:sz w:val="28"/>
        </w:rPr>
        <w:t xml:space="preserve">         </w:t>
      </w:r>
      <w:r w:rsidR="004D6AC7">
        <w:rPr>
          <w:rFonts w:ascii="Calibri" w:hAnsi="Calibri"/>
          <w:b/>
          <w:noProof/>
          <w:sz w:val="28"/>
        </w:rPr>
        <w:t xml:space="preserve"> </w:t>
      </w:r>
      <w:r w:rsidR="007233F6">
        <w:rPr>
          <w:rFonts w:ascii="Calibri" w:hAnsi="Calibri"/>
          <w:b/>
          <w:noProof/>
          <w:sz w:val="28"/>
        </w:rPr>
        <w:t xml:space="preserve">   </w:t>
      </w:r>
    </w:p>
    <w:p w14:paraId="12865D98" w14:textId="2CD247C8" w:rsidR="00FE442D" w:rsidRDefault="00FE442D" w:rsidP="001B7AC8">
      <w:pPr>
        <w:contextualSpacing/>
        <w:jc w:val="center"/>
        <w:rPr>
          <w:rFonts w:ascii="Calibri" w:hAnsi="Calibri"/>
          <w:b/>
          <w:sz w:val="28"/>
        </w:rPr>
      </w:pPr>
    </w:p>
    <w:p w14:paraId="3716C9E7" w14:textId="5CC954F8" w:rsidR="002E700B" w:rsidRDefault="002503E1" w:rsidP="001B7AC8">
      <w:pPr>
        <w:contextualSpacing/>
        <w:jc w:val="center"/>
        <w:rPr>
          <w:rFonts w:ascii="Calibri" w:hAnsi="Calibri"/>
          <w:b/>
          <w:sz w:val="28"/>
        </w:rPr>
      </w:pPr>
      <w:bookmarkStart w:id="0" w:name="_GoBack"/>
      <w:r w:rsidRPr="0087523A">
        <w:rPr>
          <w:rFonts w:ascii="Calibri" w:hAnsi="Calibri"/>
          <w:b/>
          <w:noProof/>
          <w:sz w:val="28"/>
        </w:rPr>
        <w:drawing>
          <wp:inline distT="0" distB="0" distL="0" distR="0" wp14:anchorId="32CDA096" wp14:editId="159662F3">
            <wp:extent cx="5151967" cy="292080"/>
            <wp:effectExtent l="0" t="0" r="0" b="0"/>
            <wp:docPr id="6" name="Picture 6" descr="Macintosh HD:Users:brian:Desktop:Screen Shot 2014-02-27 at 2.05.11 PM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Macintosh HD:Users:brian:Desktop:Screen Shot 2014-02-27 at 2.05.11 PM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0678" cy="2925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C63FF4" w14:textId="41D77C3D" w:rsidR="005C7043" w:rsidRDefault="00BE76F1" w:rsidP="002503E1">
      <w:pPr>
        <w:spacing w:before="240"/>
        <w:contextualSpacing/>
        <w:jc w:val="center"/>
        <w:rPr>
          <w:rFonts w:ascii="Calibri" w:hAnsi="Calibri"/>
          <w:b/>
          <w:sz w:val="28"/>
        </w:rPr>
      </w:pPr>
      <w:r>
        <w:rPr>
          <w:rFonts w:ascii="Calibri" w:hAnsi="Calibri"/>
          <w:b/>
          <w:sz w:val="28"/>
        </w:rPr>
        <w:t>G</w:t>
      </w:r>
      <w:r w:rsidR="00555A6F">
        <w:rPr>
          <w:rFonts w:ascii="Calibri" w:hAnsi="Calibri"/>
          <w:b/>
          <w:sz w:val="28"/>
        </w:rPr>
        <w:t xml:space="preserve">raduate </w:t>
      </w:r>
      <w:r w:rsidR="005C7043" w:rsidRPr="00AD7474">
        <w:rPr>
          <w:rFonts w:ascii="Calibri" w:hAnsi="Calibri"/>
          <w:b/>
          <w:sz w:val="28"/>
        </w:rPr>
        <w:t xml:space="preserve">Student </w:t>
      </w:r>
      <w:r w:rsidR="005C7043">
        <w:rPr>
          <w:rFonts w:ascii="Calibri" w:hAnsi="Calibri"/>
          <w:b/>
          <w:sz w:val="28"/>
        </w:rPr>
        <w:t>Research Award</w:t>
      </w:r>
    </w:p>
    <w:bookmarkEnd w:id="0"/>
    <w:p w14:paraId="6290355A" w14:textId="2DD0F5E5" w:rsidR="005C7043" w:rsidRDefault="005C7043" w:rsidP="001B7AC8">
      <w:pPr>
        <w:contextualSpacing/>
        <w:jc w:val="center"/>
        <w:rPr>
          <w:rFonts w:ascii="Calibri" w:hAnsi="Calibri"/>
          <w:b/>
          <w:sz w:val="28"/>
        </w:rPr>
      </w:pPr>
      <w:r>
        <w:rPr>
          <w:rFonts w:ascii="Calibri" w:hAnsi="Calibri"/>
          <w:b/>
          <w:sz w:val="28"/>
        </w:rPr>
        <w:t>AY 20</w:t>
      </w:r>
      <w:r w:rsidR="004A76BE">
        <w:rPr>
          <w:rFonts w:ascii="Calibri" w:hAnsi="Calibri"/>
          <w:b/>
          <w:sz w:val="28"/>
        </w:rPr>
        <w:t>2</w:t>
      </w:r>
      <w:r w:rsidR="00173C41">
        <w:rPr>
          <w:rFonts w:ascii="Calibri" w:hAnsi="Calibri"/>
          <w:b/>
          <w:sz w:val="28"/>
        </w:rPr>
        <w:t>2</w:t>
      </w:r>
      <w:r>
        <w:rPr>
          <w:rFonts w:ascii="Calibri" w:hAnsi="Calibri"/>
          <w:b/>
          <w:sz w:val="28"/>
        </w:rPr>
        <w:t xml:space="preserve"> Application Form</w:t>
      </w:r>
    </w:p>
    <w:p w14:paraId="610A322E" w14:textId="77777777" w:rsidR="00E80F0C" w:rsidRPr="00932BEA" w:rsidRDefault="00E80F0C" w:rsidP="001B7AC8">
      <w:pPr>
        <w:contextualSpacing/>
        <w:jc w:val="center"/>
        <w:rPr>
          <w:rFonts w:ascii="Calibri" w:hAnsi="Calibri"/>
          <w:b/>
          <w:sz w:val="28"/>
        </w:rPr>
      </w:pPr>
    </w:p>
    <w:p w14:paraId="438900A8" w14:textId="16FC7EC3" w:rsidR="005C7043" w:rsidRDefault="005C7043" w:rsidP="002E700B">
      <w:pPr>
        <w:spacing w:after="120"/>
        <w:contextualSpacing/>
        <w:jc w:val="center"/>
        <w:rPr>
          <w:rFonts w:ascii="Calibri" w:hAnsi="Calibri" w:cs="Arial Unicode MS"/>
          <w:b/>
          <w:color w:val="000000"/>
        </w:rPr>
      </w:pPr>
      <w:r w:rsidRPr="00F62E6A">
        <w:rPr>
          <w:rFonts w:ascii="Calibri" w:hAnsi="Calibri" w:cs="Arial Unicode MS"/>
          <w:b/>
          <w:color w:val="000000"/>
          <w:u w:val="single"/>
        </w:rPr>
        <w:t xml:space="preserve">Application </w:t>
      </w:r>
      <w:r w:rsidR="00596DC0" w:rsidRPr="00F62E6A">
        <w:rPr>
          <w:rFonts w:ascii="Calibri" w:hAnsi="Calibri" w:cs="Arial Unicode MS"/>
          <w:b/>
          <w:color w:val="000000"/>
          <w:u w:val="single"/>
        </w:rPr>
        <w:t>Deadline</w:t>
      </w:r>
      <w:r w:rsidR="00596DC0">
        <w:rPr>
          <w:rFonts w:ascii="Calibri" w:hAnsi="Calibri" w:cs="Arial Unicode MS"/>
          <w:b/>
          <w:color w:val="000000"/>
        </w:rPr>
        <w:t xml:space="preserve">: </w:t>
      </w:r>
      <w:r w:rsidR="00BE76F1" w:rsidRPr="004748DB">
        <w:rPr>
          <w:rFonts w:ascii="Calibri" w:hAnsi="Calibri" w:cs="Arial Unicode MS"/>
          <w:i/>
          <w:color w:val="000000"/>
        </w:rPr>
        <w:t xml:space="preserve">5PM, </w:t>
      </w:r>
      <w:r w:rsidR="002503E1">
        <w:rPr>
          <w:rFonts w:ascii="Calibri" w:hAnsi="Calibri" w:cs="Arial Unicode MS"/>
          <w:i/>
          <w:color w:val="000000"/>
        </w:rPr>
        <w:t>Monday</w:t>
      </w:r>
      <w:r w:rsidR="00BE76F1" w:rsidRPr="004748DB">
        <w:rPr>
          <w:rFonts w:ascii="Calibri" w:hAnsi="Calibri" w:cs="Arial Unicode MS"/>
          <w:i/>
          <w:color w:val="000000"/>
        </w:rPr>
        <w:t xml:space="preserve"> </w:t>
      </w:r>
      <w:r w:rsidR="00173C41">
        <w:rPr>
          <w:rFonts w:ascii="Calibri" w:hAnsi="Calibri" w:cs="Arial Unicode MS"/>
          <w:i/>
          <w:color w:val="000000"/>
        </w:rPr>
        <w:t>Mar</w:t>
      </w:r>
      <w:r w:rsidR="00DC25AE">
        <w:rPr>
          <w:rFonts w:ascii="Calibri" w:hAnsi="Calibri" w:cs="Arial Unicode MS"/>
          <w:i/>
          <w:color w:val="000000"/>
        </w:rPr>
        <w:t>.</w:t>
      </w:r>
      <w:r w:rsidR="00BE76F1">
        <w:rPr>
          <w:rFonts w:ascii="Calibri" w:hAnsi="Calibri" w:cs="Arial Unicode MS"/>
          <w:i/>
          <w:color w:val="000000"/>
        </w:rPr>
        <w:t xml:space="preserve"> </w:t>
      </w:r>
      <w:r w:rsidR="00594CB9">
        <w:rPr>
          <w:rFonts w:ascii="Calibri" w:hAnsi="Calibri" w:cs="Arial Unicode MS"/>
          <w:i/>
          <w:color w:val="000000"/>
        </w:rPr>
        <w:t>14</w:t>
      </w:r>
      <w:r w:rsidR="00BE76F1" w:rsidRPr="004748DB">
        <w:rPr>
          <w:rFonts w:ascii="Calibri" w:hAnsi="Calibri" w:cs="Arial Unicode MS"/>
          <w:i/>
          <w:color w:val="000000"/>
        </w:rPr>
        <w:t>, 20</w:t>
      </w:r>
      <w:r w:rsidR="002503E1">
        <w:rPr>
          <w:rFonts w:ascii="Calibri" w:hAnsi="Calibri" w:cs="Arial Unicode MS"/>
          <w:i/>
          <w:color w:val="000000"/>
        </w:rPr>
        <w:t>2</w:t>
      </w:r>
      <w:r w:rsidR="00173C41">
        <w:rPr>
          <w:rFonts w:ascii="Calibri" w:hAnsi="Calibri" w:cs="Arial Unicode MS"/>
          <w:i/>
          <w:color w:val="000000"/>
        </w:rPr>
        <w:t>2</w:t>
      </w:r>
    </w:p>
    <w:p w14:paraId="79EAF5B5" w14:textId="77777777" w:rsidR="005C7043" w:rsidRDefault="005C7043" w:rsidP="002E700B">
      <w:pPr>
        <w:spacing w:after="120"/>
        <w:contextualSpacing/>
        <w:jc w:val="both"/>
        <w:rPr>
          <w:rFonts w:ascii="Calibri" w:hAnsi="Calibri" w:cs="Arial Unicode MS"/>
          <w:b/>
          <w:color w:val="000000"/>
        </w:rPr>
      </w:pPr>
    </w:p>
    <w:p w14:paraId="45E1284D" w14:textId="68FB740C" w:rsidR="005C7043" w:rsidRPr="009C5D62" w:rsidRDefault="005C7043" w:rsidP="002E700B">
      <w:pPr>
        <w:spacing w:after="120"/>
        <w:contextualSpacing/>
        <w:jc w:val="both"/>
        <w:rPr>
          <w:rFonts w:ascii="Calibri" w:hAnsi="Calibri" w:cs="Arial Unicode MS"/>
          <w:color w:val="000000"/>
        </w:rPr>
      </w:pPr>
      <w:r w:rsidRPr="009C5D62">
        <w:rPr>
          <w:rFonts w:ascii="Calibri" w:hAnsi="Calibri" w:cs="Arial Unicode MS"/>
          <w:color w:val="000000"/>
          <w:u w:val="single"/>
        </w:rPr>
        <w:t>Instructions</w:t>
      </w:r>
      <w:r w:rsidRPr="009C5D62">
        <w:rPr>
          <w:rFonts w:ascii="Calibri" w:hAnsi="Calibri" w:cs="Arial Unicode MS"/>
          <w:color w:val="000000"/>
        </w:rPr>
        <w:t>:</w:t>
      </w:r>
      <w:r>
        <w:rPr>
          <w:rFonts w:ascii="Calibri" w:hAnsi="Calibri" w:cs="Arial Unicode MS"/>
          <w:color w:val="000000"/>
        </w:rPr>
        <w:t xml:space="preserve"> read the FAQ before completing</w:t>
      </w:r>
      <w:r w:rsidR="00E80F0C">
        <w:rPr>
          <w:rFonts w:ascii="Calibri" w:hAnsi="Calibri" w:cs="Arial Unicode MS"/>
          <w:color w:val="000000"/>
        </w:rPr>
        <w:t>; i</w:t>
      </w:r>
      <w:r w:rsidR="00A80118">
        <w:rPr>
          <w:rFonts w:ascii="Calibri" w:hAnsi="Calibri" w:cs="Arial Unicode MS"/>
          <w:color w:val="000000"/>
        </w:rPr>
        <w:t xml:space="preserve">ncomplete applications will </w:t>
      </w:r>
      <w:r w:rsidR="00A80118" w:rsidRPr="00E80F0C">
        <w:rPr>
          <w:rFonts w:ascii="Calibri" w:hAnsi="Calibri" w:cs="Arial Unicode MS"/>
          <w:color w:val="000000"/>
        </w:rPr>
        <w:t>not</w:t>
      </w:r>
      <w:r w:rsidR="00A80118">
        <w:rPr>
          <w:rFonts w:ascii="Calibri" w:hAnsi="Calibri" w:cs="Arial Unicode MS"/>
          <w:color w:val="000000"/>
        </w:rPr>
        <w:t xml:space="preserve"> be considered.</w:t>
      </w:r>
    </w:p>
    <w:p w14:paraId="69D3DC13" w14:textId="3661F67D" w:rsidR="005C7043" w:rsidRPr="002503E1" w:rsidRDefault="005C7043" w:rsidP="00A80118">
      <w:pPr>
        <w:pStyle w:val="ListParagraph"/>
        <w:numPr>
          <w:ilvl w:val="0"/>
          <w:numId w:val="11"/>
        </w:numPr>
        <w:spacing w:after="120"/>
        <w:jc w:val="both"/>
        <w:rPr>
          <w:rFonts w:asciiTheme="majorHAnsi" w:hAnsiTheme="majorHAnsi" w:cs="Arial Unicode MS"/>
          <w:color w:val="000000"/>
        </w:rPr>
      </w:pPr>
      <w:r w:rsidRPr="009C5D62">
        <w:rPr>
          <w:rFonts w:asciiTheme="majorHAnsi" w:hAnsiTheme="majorHAnsi" w:cs="Arial Unicode MS"/>
          <w:color w:val="000000"/>
        </w:rPr>
        <w:t>Complete th</w:t>
      </w:r>
      <w:r>
        <w:rPr>
          <w:rFonts w:asciiTheme="majorHAnsi" w:hAnsiTheme="majorHAnsi" w:cs="Arial Unicode MS"/>
          <w:color w:val="000000"/>
        </w:rPr>
        <w:t>is</w:t>
      </w:r>
      <w:r w:rsidRPr="009C5D62">
        <w:rPr>
          <w:rFonts w:asciiTheme="majorHAnsi" w:hAnsiTheme="majorHAnsi" w:cs="Arial Unicode MS"/>
          <w:color w:val="000000"/>
        </w:rPr>
        <w:t xml:space="preserve"> form and save this file as </w:t>
      </w:r>
      <w:r w:rsidRPr="009C5D62">
        <w:rPr>
          <w:rFonts w:asciiTheme="majorHAnsi" w:hAnsiTheme="majorHAnsi" w:cs="Arial Unicode MS"/>
          <w:i/>
          <w:color w:val="000000"/>
        </w:rPr>
        <w:t xml:space="preserve">LastName_FirstName.doc </w:t>
      </w:r>
    </w:p>
    <w:p w14:paraId="39091669" w14:textId="4848871B" w:rsidR="002503E1" w:rsidRPr="002503E1" w:rsidRDefault="002503E1" w:rsidP="00A80118">
      <w:pPr>
        <w:pStyle w:val="ListParagraph"/>
        <w:numPr>
          <w:ilvl w:val="0"/>
          <w:numId w:val="11"/>
        </w:numPr>
        <w:spacing w:after="120"/>
        <w:jc w:val="both"/>
        <w:rPr>
          <w:rFonts w:asciiTheme="majorHAnsi" w:hAnsiTheme="majorHAnsi" w:cs="Arial Unicode MS"/>
          <w:iCs/>
          <w:color w:val="000000"/>
        </w:rPr>
      </w:pPr>
      <w:r w:rsidRPr="002503E1">
        <w:rPr>
          <w:rFonts w:asciiTheme="majorHAnsi" w:hAnsiTheme="majorHAnsi" w:cs="Arial Unicode MS"/>
          <w:iCs/>
          <w:color w:val="000000"/>
        </w:rPr>
        <w:t xml:space="preserve">Include </w:t>
      </w:r>
      <w:r>
        <w:rPr>
          <w:rFonts w:asciiTheme="majorHAnsi" w:hAnsiTheme="majorHAnsi" w:cs="Arial Unicode MS"/>
          <w:iCs/>
          <w:color w:val="000000"/>
        </w:rPr>
        <w:t>a faculty signature on the application or have them send an e-mail to Dr. Tissot</w:t>
      </w:r>
    </w:p>
    <w:p w14:paraId="7FAEB764" w14:textId="6739DA12" w:rsidR="005C7043" w:rsidRPr="009C5D62" w:rsidRDefault="00A80118" w:rsidP="00A80118">
      <w:pPr>
        <w:pStyle w:val="ListParagraph"/>
        <w:numPr>
          <w:ilvl w:val="0"/>
          <w:numId w:val="11"/>
        </w:numPr>
        <w:spacing w:after="120"/>
        <w:jc w:val="both"/>
        <w:rPr>
          <w:rFonts w:asciiTheme="majorHAnsi" w:hAnsiTheme="majorHAnsi" w:cs="Arial Unicode MS"/>
          <w:color w:val="000000"/>
        </w:rPr>
      </w:pPr>
      <w:r>
        <w:rPr>
          <w:rFonts w:asciiTheme="majorHAnsi" w:hAnsiTheme="majorHAnsi" w:cs="Arial Unicode MS"/>
          <w:color w:val="000000"/>
        </w:rPr>
        <w:t xml:space="preserve">Include a copy of your CV or </w:t>
      </w:r>
      <w:r w:rsidR="00173C41" w:rsidRPr="009C5D62">
        <w:rPr>
          <w:rFonts w:asciiTheme="majorHAnsi" w:hAnsiTheme="majorHAnsi" w:cs="Arial Unicode MS"/>
          <w:color w:val="000000"/>
        </w:rPr>
        <w:t>Resume</w:t>
      </w:r>
    </w:p>
    <w:p w14:paraId="5F618C28" w14:textId="52AF1623" w:rsidR="005C7043" w:rsidRPr="00700AE0" w:rsidRDefault="005C7043" w:rsidP="00A80118">
      <w:pPr>
        <w:pStyle w:val="ListParagraph"/>
        <w:numPr>
          <w:ilvl w:val="0"/>
          <w:numId w:val="11"/>
        </w:numPr>
        <w:spacing w:after="120"/>
        <w:jc w:val="both"/>
        <w:rPr>
          <w:rFonts w:asciiTheme="majorHAnsi" w:hAnsiTheme="majorHAnsi"/>
          <w:color w:val="000000"/>
        </w:rPr>
      </w:pPr>
      <w:r w:rsidRPr="00700AE0">
        <w:rPr>
          <w:rFonts w:asciiTheme="majorHAnsi" w:hAnsiTheme="majorHAnsi" w:cs="Arial Unicode MS"/>
          <w:color w:val="000000"/>
        </w:rPr>
        <w:t>Email both as an attachment to Dr</w:t>
      </w:r>
      <w:r w:rsidRPr="00700AE0">
        <w:rPr>
          <w:rFonts w:asciiTheme="majorHAnsi" w:hAnsiTheme="majorHAnsi"/>
          <w:color w:val="000000"/>
        </w:rPr>
        <w:t xml:space="preserve">. Brian Tissot: </w:t>
      </w:r>
      <w:hyperlink r:id="rId9" w:history="1">
        <w:r w:rsidR="00521AF0" w:rsidRPr="00487550">
          <w:rPr>
            <w:rStyle w:val="Hyperlink"/>
            <w:rFonts w:asciiTheme="majorHAnsi" w:hAnsiTheme="majorHAnsi"/>
          </w:rPr>
          <w:t>Brian.Tissot@humboldt.edu</w:t>
        </w:r>
      </w:hyperlink>
      <w:r w:rsidR="00521AF0">
        <w:rPr>
          <w:rFonts w:asciiTheme="majorHAnsi" w:hAnsiTheme="majorHAnsi"/>
          <w:color w:val="000000"/>
        </w:rPr>
        <w:t xml:space="preserve"> </w:t>
      </w:r>
      <w:r w:rsidR="00A80118" w:rsidRPr="00700AE0">
        <w:rPr>
          <w:rFonts w:asciiTheme="majorHAnsi" w:hAnsiTheme="majorHAnsi"/>
          <w:color w:val="000000"/>
        </w:rPr>
        <w:t xml:space="preserve"> </w:t>
      </w:r>
    </w:p>
    <w:tbl>
      <w:tblPr>
        <w:tblW w:w="10574" w:type="dxa"/>
        <w:tblCellSpacing w:w="36" w:type="dxa"/>
        <w:tblInd w:w="-14" w:type="dxa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13"/>
        <w:gridCol w:w="1778"/>
        <w:gridCol w:w="2801"/>
        <w:gridCol w:w="1802"/>
        <w:gridCol w:w="1919"/>
        <w:gridCol w:w="2048"/>
        <w:gridCol w:w="113"/>
      </w:tblGrid>
      <w:tr w:rsidR="005C7043" w:rsidRPr="00A073FC" w14:paraId="6EBB2937" w14:textId="77777777" w:rsidTr="007D0F33">
        <w:trPr>
          <w:gridBefore w:val="1"/>
          <w:tblCellSpacing w:w="36" w:type="dxa"/>
        </w:trPr>
        <w:tc>
          <w:tcPr>
            <w:tcW w:w="10430" w:type="dxa"/>
            <w:gridSpan w:val="6"/>
          </w:tcPr>
          <w:p w14:paraId="3C4AB7F8" w14:textId="77777777" w:rsidR="005C7043" w:rsidRDefault="005C7043" w:rsidP="002E700B">
            <w:pPr>
              <w:rPr>
                <w:rFonts w:ascii="Calibri" w:hAnsi="Calibri" w:cs="Arial Unicode MS"/>
                <w:b/>
                <w:color w:val="000000"/>
                <w:sz w:val="22"/>
                <w:szCs w:val="22"/>
              </w:rPr>
            </w:pPr>
          </w:p>
          <w:p w14:paraId="19806BFB" w14:textId="77777777" w:rsidR="005C7043" w:rsidRPr="00A073FC" w:rsidRDefault="005C7043" w:rsidP="00E80F0C">
            <w:pPr>
              <w:rPr>
                <w:rFonts w:ascii="Calibri" w:hAnsi="Calibri" w:cs="Arial Unicode MS"/>
                <w:color w:val="000000"/>
                <w:sz w:val="22"/>
                <w:szCs w:val="22"/>
              </w:rPr>
            </w:pPr>
            <w:r w:rsidRPr="00A073FC">
              <w:rPr>
                <w:rFonts w:ascii="Calibri" w:hAnsi="Calibri" w:cs="Arial Unicode MS"/>
                <w:b/>
                <w:color w:val="000000"/>
                <w:sz w:val="22"/>
                <w:szCs w:val="22"/>
              </w:rPr>
              <w:t>Student Applicant Information</w:t>
            </w:r>
          </w:p>
        </w:tc>
      </w:tr>
      <w:tr w:rsidR="005C7043" w:rsidRPr="002466D4" w14:paraId="532AB682" w14:textId="77777777" w:rsidTr="007D0F33">
        <w:trPr>
          <w:gridBefore w:val="1"/>
          <w:gridAfter w:val="1"/>
          <w:wAfter w:w="5" w:type="dxa"/>
          <w:tblCellSpacing w:w="36" w:type="dxa"/>
        </w:trPr>
        <w:tc>
          <w:tcPr>
            <w:tcW w:w="1715" w:type="dxa"/>
          </w:tcPr>
          <w:p w14:paraId="1D290331" w14:textId="77777777" w:rsidR="005C7043" w:rsidRPr="002466D4" w:rsidRDefault="005C7043" w:rsidP="002E700B">
            <w:pPr>
              <w:spacing w:before="40" w:after="40"/>
              <w:ind w:right="-111"/>
              <w:rPr>
                <w:rFonts w:ascii="Calibri" w:hAnsi="Calibri" w:cs="Arial Unicode MS"/>
                <w:color w:val="000000"/>
                <w:sz w:val="22"/>
                <w:szCs w:val="22"/>
              </w:rPr>
            </w:pPr>
            <w:r w:rsidRPr="002466D4">
              <w:rPr>
                <w:rFonts w:ascii="Calibri" w:hAnsi="Calibri" w:cs="Arial Unicode MS"/>
                <w:color w:val="000000"/>
                <w:sz w:val="22"/>
                <w:szCs w:val="22"/>
              </w:rPr>
              <w:t>First Name:</w:t>
            </w:r>
          </w:p>
        </w:tc>
        <w:sdt>
          <w:sdtPr>
            <w:rPr>
              <w:rFonts w:ascii="Calibri" w:hAnsi="Calibri" w:cs="Arial Unicode MS"/>
              <w:color w:val="000000"/>
              <w:sz w:val="22"/>
              <w:szCs w:val="22"/>
            </w:rPr>
            <w:alias w:val="AppNameF"/>
            <w:tag w:val="AppNameF"/>
            <w:id w:val="-2057926242"/>
            <w:placeholder>
              <w:docPart w:val="2F8424A58A7CC243AC842113FDEADA7E"/>
            </w:placeholder>
            <w:showingPlcHdr/>
            <w:dataBinding w:prefixMappings="xmlns:ns0='http://schemas.microsoft.com/office/2006/metadata/properties' xmlns:ns1='http://www.w3.org/2001/XMLSchema-instance' xmlns:ns2='http://schemas.microsoft.com/office/infopath/2007/PartnerControls' xmlns:ns3='e04a80d7-9ed0-4def-8824-6b53a802e3e0' " w:xpath="/ns0:properties[1]/documentManagement[1]/ns3:AppNameF[1]" w:storeItemID="{A599F369-F42E-497B-ABBB-A3B6F1DBFFBB}"/>
            <w:text/>
          </w:sdtPr>
          <w:sdtEndPr/>
          <w:sdtContent>
            <w:tc>
              <w:tcPr>
                <w:tcW w:w="275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F2F2F2"/>
              </w:tcPr>
              <w:p w14:paraId="496C2AF8" w14:textId="77777777" w:rsidR="005C7043" w:rsidRPr="002466D4" w:rsidRDefault="005C7043" w:rsidP="002E700B">
                <w:pPr>
                  <w:spacing w:before="40" w:after="40"/>
                  <w:rPr>
                    <w:rFonts w:ascii="Calibri" w:hAnsi="Calibri" w:cs="Arial Unicode MS"/>
                    <w:color w:val="000000"/>
                    <w:sz w:val="22"/>
                    <w:szCs w:val="22"/>
                  </w:rPr>
                </w:pPr>
                <w:r>
                  <w:rPr>
                    <w:rFonts w:ascii="Calibri" w:hAnsi="Calibri" w:cs="Arial Unicode MS"/>
                    <w:color w:val="000000"/>
                    <w:sz w:val="22"/>
                    <w:szCs w:val="22"/>
                  </w:rPr>
                  <w:t xml:space="preserve"> </w:t>
                </w:r>
              </w:p>
            </w:tc>
          </w:sdtContent>
        </w:sdt>
        <w:tc>
          <w:tcPr>
            <w:tcW w:w="3673" w:type="dxa"/>
            <w:gridSpan w:val="2"/>
          </w:tcPr>
          <w:p w14:paraId="55B94076" w14:textId="77777777" w:rsidR="005C7043" w:rsidRPr="002466D4" w:rsidRDefault="005C7043" w:rsidP="002E700B">
            <w:pPr>
              <w:spacing w:before="40" w:after="40"/>
              <w:jc w:val="right"/>
              <w:rPr>
                <w:rFonts w:ascii="Calibri" w:hAnsi="Calibri" w:cs="Arial Unicode MS"/>
                <w:color w:val="000000"/>
                <w:sz w:val="22"/>
                <w:szCs w:val="22"/>
              </w:rPr>
            </w:pPr>
            <w:r w:rsidRPr="002466D4">
              <w:rPr>
                <w:rFonts w:ascii="Calibri" w:hAnsi="Calibri" w:cs="Arial Unicode MS"/>
                <w:color w:val="000000"/>
                <w:sz w:val="22"/>
                <w:szCs w:val="22"/>
              </w:rPr>
              <w:t>Department or Degree Program:</w:t>
            </w:r>
          </w:p>
        </w:tc>
        <w:sdt>
          <w:sdtPr>
            <w:rPr>
              <w:rFonts w:ascii="Calibri" w:hAnsi="Calibri" w:cs="Arial Unicode MS"/>
              <w:color w:val="000000"/>
              <w:sz w:val="22"/>
              <w:szCs w:val="22"/>
            </w:rPr>
            <w:alias w:val="AppProgram"/>
            <w:tag w:val="AppDept"/>
            <w:id w:val="-1789427905"/>
            <w:placeholder>
              <w:docPart w:val="A6DDC752371F284A9971E650F29E9042"/>
            </w:placeholder>
            <w:showingPlcHdr/>
            <w:dataBinding w:prefixMappings="xmlns:ns0='http://schemas.microsoft.com/office/2006/metadata/properties' xmlns:ns1='http://www.w3.org/2001/XMLSchema-instance' xmlns:ns2='http://schemas.microsoft.com/office/infopath/2007/PartnerControls' xmlns:ns3='e04a80d7-9ed0-4def-8824-6b53a802e3e0' xmlns:ns4='http://schemas.microsoft.com/sharepoint/v3' xmlns:ns5='http://schemas.microsoft.com/sharepoint/v4' " w:xpath="/ns0:properties[1]/documentManagement[1]/ns3:AppDept[1]" w:storeItemID="{A599F369-F42E-497B-ABBB-A3B6F1DBFFBB}"/>
            <w:text/>
          </w:sdtPr>
          <w:sdtEndPr/>
          <w:sdtContent>
            <w:tc>
              <w:tcPr>
                <w:tcW w:w="1994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F2F2F2"/>
              </w:tcPr>
              <w:p w14:paraId="3EEADCF0" w14:textId="77777777" w:rsidR="005C7043" w:rsidRPr="002466D4" w:rsidRDefault="005C7043" w:rsidP="002E700B">
                <w:pPr>
                  <w:spacing w:before="40" w:after="40"/>
                  <w:ind w:right="-422"/>
                  <w:rPr>
                    <w:rFonts w:ascii="Calibri" w:hAnsi="Calibri" w:cs="Arial Unicode MS"/>
                    <w:color w:val="000000"/>
                    <w:sz w:val="22"/>
                    <w:szCs w:val="22"/>
                  </w:rPr>
                </w:pPr>
                <w:r>
                  <w:rPr>
                    <w:rFonts w:ascii="Calibri" w:hAnsi="Calibri" w:cs="Arial Unicode MS"/>
                    <w:color w:val="000000"/>
                    <w:sz w:val="22"/>
                    <w:szCs w:val="22"/>
                  </w:rPr>
                  <w:t xml:space="preserve"> </w:t>
                </w:r>
              </w:p>
            </w:tc>
          </w:sdtContent>
        </w:sdt>
      </w:tr>
      <w:tr w:rsidR="005C7043" w:rsidRPr="002466D4" w14:paraId="65BF5B9F" w14:textId="77777777" w:rsidTr="007D0F33">
        <w:trPr>
          <w:gridBefore w:val="1"/>
          <w:gridAfter w:val="1"/>
          <w:wAfter w:w="5" w:type="dxa"/>
          <w:tblCellSpacing w:w="36" w:type="dxa"/>
        </w:trPr>
        <w:tc>
          <w:tcPr>
            <w:tcW w:w="1715" w:type="dxa"/>
          </w:tcPr>
          <w:p w14:paraId="28A87278" w14:textId="77777777" w:rsidR="005C7043" w:rsidRPr="002466D4" w:rsidRDefault="005C7043" w:rsidP="002E700B">
            <w:pPr>
              <w:spacing w:before="40" w:after="40"/>
              <w:ind w:right="-111"/>
              <w:rPr>
                <w:rFonts w:ascii="Calibri" w:hAnsi="Calibri" w:cs="Arial Unicode MS"/>
                <w:color w:val="000000"/>
                <w:sz w:val="22"/>
                <w:szCs w:val="22"/>
              </w:rPr>
            </w:pPr>
            <w:r w:rsidRPr="002466D4">
              <w:rPr>
                <w:rFonts w:ascii="Calibri" w:hAnsi="Calibri" w:cs="Arial Unicode MS"/>
                <w:color w:val="000000"/>
                <w:sz w:val="22"/>
                <w:szCs w:val="22"/>
              </w:rPr>
              <w:t xml:space="preserve">Last Name: </w:t>
            </w:r>
          </w:p>
        </w:tc>
        <w:sdt>
          <w:sdtPr>
            <w:rPr>
              <w:rFonts w:ascii="Calibri" w:hAnsi="Calibri" w:cs="Arial Unicode MS"/>
              <w:color w:val="000000"/>
              <w:sz w:val="22"/>
              <w:szCs w:val="22"/>
            </w:rPr>
            <w:alias w:val="AppNameL"/>
            <w:tag w:val="AppNameL"/>
            <w:id w:val="-1366595495"/>
            <w:placeholder>
              <w:docPart w:val="AF163F607768DB45B64D206515C6254D"/>
            </w:placeholder>
            <w:showingPlcHdr/>
            <w:dataBinding w:prefixMappings="xmlns:ns0='http://schemas.microsoft.com/office/2006/metadata/properties' xmlns:ns1='http://www.w3.org/2001/XMLSchema-instance' xmlns:ns2='http://schemas.microsoft.com/office/infopath/2007/PartnerControls' xmlns:ns3='e04a80d7-9ed0-4def-8824-6b53a802e3e0' " w:xpath="/ns0:properties[1]/documentManagement[1]/ns3:AppNameL[1]" w:storeItemID="{A599F369-F42E-497B-ABBB-A3B6F1DBFFBB}"/>
            <w:text/>
          </w:sdtPr>
          <w:sdtEndPr/>
          <w:sdtContent>
            <w:tc>
              <w:tcPr>
                <w:tcW w:w="275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F2F2F2"/>
              </w:tcPr>
              <w:p w14:paraId="613C25E1" w14:textId="77777777" w:rsidR="005C7043" w:rsidRPr="002466D4" w:rsidRDefault="005C7043" w:rsidP="002E700B">
                <w:pPr>
                  <w:spacing w:before="40" w:after="40"/>
                  <w:rPr>
                    <w:rFonts w:ascii="Calibri" w:hAnsi="Calibri" w:cs="Arial Unicode MS"/>
                    <w:color w:val="000000"/>
                    <w:sz w:val="22"/>
                    <w:szCs w:val="22"/>
                  </w:rPr>
                </w:pPr>
                <w:r>
                  <w:rPr>
                    <w:rFonts w:ascii="Calibri" w:hAnsi="Calibri" w:cs="Arial Unicode MS"/>
                    <w:color w:val="000000"/>
                    <w:sz w:val="22"/>
                    <w:szCs w:val="22"/>
                  </w:rPr>
                  <w:t xml:space="preserve"> </w:t>
                </w:r>
              </w:p>
            </w:tc>
          </w:sdtContent>
        </w:sdt>
        <w:tc>
          <w:tcPr>
            <w:tcW w:w="3673" w:type="dxa"/>
            <w:gridSpan w:val="2"/>
          </w:tcPr>
          <w:p w14:paraId="5B862318" w14:textId="77777777" w:rsidR="005C7043" w:rsidRPr="002466D4" w:rsidRDefault="005C7043" w:rsidP="002E700B">
            <w:pPr>
              <w:spacing w:before="40" w:after="40"/>
              <w:ind w:left="270"/>
              <w:jc w:val="right"/>
              <w:rPr>
                <w:rFonts w:ascii="Calibri" w:hAnsi="Calibri" w:cs="Arial Unicode MS"/>
                <w:color w:val="000000"/>
                <w:sz w:val="22"/>
                <w:szCs w:val="22"/>
              </w:rPr>
            </w:pPr>
            <w:r w:rsidRPr="002466D4">
              <w:rPr>
                <w:rFonts w:ascii="Calibri" w:hAnsi="Calibri" w:cs="Arial Unicode MS"/>
                <w:color w:val="000000"/>
                <w:sz w:val="22"/>
                <w:szCs w:val="22"/>
              </w:rPr>
              <w:t>GPA in Major Courses:</w:t>
            </w:r>
          </w:p>
        </w:tc>
        <w:sdt>
          <w:sdtPr>
            <w:rPr>
              <w:rFonts w:ascii="Calibri" w:hAnsi="Calibri" w:cs="Arial Unicode MS"/>
              <w:color w:val="000000"/>
              <w:sz w:val="22"/>
              <w:szCs w:val="22"/>
            </w:rPr>
            <w:alias w:val="AppGPA"/>
            <w:tag w:val="AppGPA"/>
            <w:id w:val="-168252551"/>
            <w:placeholder>
              <w:docPart w:val="53E149BB15D02748AA4B3853A7F6197C"/>
            </w:placeholder>
            <w:showingPlcHdr/>
            <w:dataBinding w:prefixMappings="xmlns:ns0='http://schemas.microsoft.com/office/2006/metadata/properties' xmlns:ns1='http://www.w3.org/2001/XMLSchema-instance' xmlns:ns2='http://schemas.microsoft.com/office/infopath/2007/PartnerControls' xmlns:ns3='e04a80d7-9ed0-4def-8824-6b53a802e3e0' " w:xpath="/ns0:properties[1]/documentManagement[1]/ns3:AppGPA[1]" w:storeItemID="{A599F369-F42E-497B-ABBB-A3B6F1DBFFBB}"/>
            <w:text/>
          </w:sdtPr>
          <w:sdtEndPr/>
          <w:sdtContent>
            <w:tc>
              <w:tcPr>
                <w:tcW w:w="1994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F2F2F2"/>
              </w:tcPr>
              <w:p w14:paraId="43FD414F" w14:textId="77777777" w:rsidR="005C7043" w:rsidRPr="002466D4" w:rsidRDefault="005C7043" w:rsidP="002E700B">
                <w:pPr>
                  <w:spacing w:before="40" w:after="40"/>
                  <w:rPr>
                    <w:rFonts w:ascii="Calibri" w:hAnsi="Calibri" w:cs="Arial Unicode MS"/>
                    <w:color w:val="000000"/>
                    <w:sz w:val="22"/>
                    <w:szCs w:val="22"/>
                  </w:rPr>
                </w:pPr>
                <w:r>
                  <w:rPr>
                    <w:rStyle w:val="PlaceholderText"/>
                    <w:sz w:val="22"/>
                    <w:szCs w:val="22"/>
                  </w:rPr>
                  <w:t xml:space="preserve"> </w:t>
                </w:r>
              </w:p>
            </w:tc>
          </w:sdtContent>
        </w:sdt>
      </w:tr>
      <w:tr w:rsidR="005C7043" w:rsidRPr="002466D4" w14:paraId="639681EF" w14:textId="77777777" w:rsidTr="007D0F33">
        <w:trPr>
          <w:gridBefore w:val="1"/>
          <w:gridAfter w:val="1"/>
          <w:wAfter w:w="5" w:type="dxa"/>
          <w:tblCellSpacing w:w="36" w:type="dxa"/>
        </w:trPr>
        <w:tc>
          <w:tcPr>
            <w:tcW w:w="1715" w:type="dxa"/>
          </w:tcPr>
          <w:p w14:paraId="792AE07D" w14:textId="77777777" w:rsidR="005C7043" w:rsidRPr="002466D4" w:rsidRDefault="005C7043" w:rsidP="002E700B">
            <w:pPr>
              <w:spacing w:before="40" w:after="40"/>
              <w:ind w:right="-111"/>
              <w:rPr>
                <w:rFonts w:ascii="Calibri" w:hAnsi="Calibri" w:cs="Arial Unicode MS"/>
                <w:color w:val="000000"/>
                <w:sz w:val="22"/>
                <w:szCs w:val="22"/>
              </w:rPr>
            </w:pPr>
            <w:r w:rsidRPr="002466D4">
              <w:rPr>
                <w:rFonts w:ascii="Calibri" w:hAnsi="Calibri"/>
                <w:sz w:val="22"/>
                <w:szCs w:val="22"/>
              </w:rPr>
              <w:t>Student ID#:</w:t>
            </w:r>
          </w:p>
        </w:tc>
        <w:sdt>
          <w:sdtPr>
            <w:rPr>
              <w:rFonts w:ascii="Calibri" w:hAnsi="Calibri" w:cs="Arial Unicode MS"/>
              <w:color w:val="000000"/>
              <w:sz w:val="22"/>
              <w:szCs w:val="22"/>
            </w:rPr>
            <w:alias w:val="AppID"/>
            <w:tag w:val="AppID"/>
            <w:id w:val="-1089766544"/>
            <w:placeholder>
              <w:docPart w:val="EBB1BADAF6B6794F9BFEA806A7E5560C"/>
            </w:placeholder>
            <w:showingPlcHdr/>
            <w:dataBinding w:prefixMappings="xmlns:ns0='http://schemas.microsoft.com/office/2006/metadata/properties' xmlns:ns1='http://www.w3.org/2001/XMLSchema-instance' xmlns:ns2='http://schemas.microsoft.com/office/infopath/2007/PartnerControls' xmlns:ns3='e04a80d7-9ed0-4def-8824-6b53a802e3e0' " w:xpath="/ns0:properties[1]/documentManagement[1]/ns3:AppID[1]" w:storeItemID="{A599F369-F42E-497B-ABBB-A3B6F1DBFFBB}"/>
            <w:text/>
          </w:sdtPr>
          <w:sdtEndPr/>
          <w:sdtContent>
            <w:tc>
              <w:tcPr>
                <w:tcW w:w="275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F2F2F2"/>
              </w:tcPr>
              <w:p w14:paraId="7CF313AB" w14:textId="77777777" w:rsidR="005C7043" w:rsidRPr="002466D4" w:rsidRDefault="005C7043" w:rsidP="002E700B">
                <w:pPr>
                  <w:spacing w:before="40" w:after="40"/>
                  <w:rPr>
                    <w:rFonts w:ascii="Calibri" w:hAnsi="Calibri" w:cs="Arial Unicode MS"/>
                    <w:color w:val="000000"/>
                    <w:sz w:val="22"/>
                    <w:szCs w:val="22"/>
                  </w:rPr>
                </w:pPr>
                <w:r>
                  <w:rPr>
                    <w:rStyle w:val="PlaceholderText"/>
                    <w:sz w:val="22"/>
                    <w:szCs w:val="22"/>
                  </w:rPr>
                  <w:t xml:space="preserve"> </w:t>
                </w:r>
              </w:p>
            </w:tc>
          </w:sdtContent>
        </w:sdt>
        <w:tc>
          <w:tcPr>
            <w:tcW w:w="3673" w:type="dxa"/>
            <w:gridSpan w:val="2"/>
          </w:tcPr>
          <w:p w14:paraId="1446757E" w14:textId="77777777" w:rsidR="005C7043" w:rsidRPr="002466D4" w:rsidRDefault="005C7043" w:rsidP="002E700B">
            <w:pPr>
              <w:spacing w:before="40" w:after="40"/>
              <w:jc w:val="right"/>
              <w:rPr>
                <w:rFonts w:ascii="Calibri" w:hAnsi="Calibri" w:cs="Arial Unicode MS"/>
                <w:color w:val="000000"/>
                <w:sz w:val="22"/>
                <w:szCs w:val="22"/>
              </w:rPr>
            </w:pPr>
            <w:r w:rsidRPr="002466D4">
              <w:rPr>
                <w:rFonts w:ascii="Calibri" w:hAnsi="Calibri" w:cs="Arial Unicode MS"/>
                <w:color w:val="000000"/>
                <w:sz w:val="22"/>
                <w:szCs w:val="22"/>
              </w:rPr>
              <w:t>Anticipated graduation date</w:t>
            </w:r>
            <w:r>
              <w:rPr>
                <w:rFonts w:ascii="Calibri" w:hAnsi="Calibri" w:cs="Arial Unicode MS"/>
                <w:color w:val="000000"/>
                <w:sz w:val="22"/>
                <w:szCs w:val="22"/>
              </w:rPr>
              <w:t xml:space="preserve"> (mm/</w:t>
            </w:r>
            <w:proofErr w:type="spellStart"/>
            <w:r>
              <w:rPr>
                <w:rFonts w:ascii="Calibri" w:hAnsi="Calibri" w:cs="Arial Unicode MS"/>
                <w:color w:val="000000"/>
                <w:sz w:val="22"/>
                <w:szCs w:val="22"/>
              </w:rPr>
              <w:t>yy</w:t>
            </w:r>
            <w:proofErr w:type="spellEnd"/>
            <w:r>
              <w:rPr>
                <w:rFonts w:ascii="Calibri" w:hAnsi="Calibri" w:cs="Arial Unicode MS"/>
                <w:color w:val="000000"/>
                <w:sz w:val="22"/>
                <w:szCs w:val="22"/>
              </w:rPr>
              <w:t>)</w:t>
            </w:r>
            <w:r w:rsidRPr="002466D4">
              <w:rPr>
                <w:rFonts w:ascii="Calibri" w:hAnsi="Calibri" w:cs="Arial Unicode MS"/>
                <w:color w:val="000000"/>
                <w:sz w:val="22"/>
                <w:szCs w:val="22"/>
              </w:rPr>
              <w:t>:</w:t>
            </w:r>
          </w:p>
        </w:tc>
        <w:sdt>
          <w:sdtPr>
            <w:rPr>
              <w:rFonts w:ascii="Calibri" w:hAnsi="Calibri" w:cs="Arial Unicode MS"/>
              <w:color w:val="000000"/>
              <w:sz w:val="22"/>
              <w:szCs w:val="22"/>
            </w:rPr>
            <w:alias w:val="GradDate"/>
            <w:tag w:val="GradDate"/>
            <w:id w:val="-1487535455"/>
            <w:placeholder>
              <w:docPart w:val="37CE39C45A8C7C45BA977118058F202A"/>
            </w:placeholder>
            <w:showingPlcHdr/>
            <w:dataBinding w:prefixMappings="xmlns:ns0='http://schemas.microsoft.com/office/2006/metadata/properties' xmlns:ns1='http://www.w3.org/2001/XMLSchema-instance' xmlns:ns2='http://schemas.microsoft.com/office/infopath/2007/PartnerControls' xmlns:ns3='e04a80d7-9ed0-4def-8824-6b53a802e3e0' xmlns:ns4='http://schemas.microsoft.com/sharepoint/v3' xmlns:ns5='http://schemas.microsoft.com/sharepoint/v4' xmlns:ns6='bd0920d6-4d58-466b-a2f3-49c7dcb45496' " w:xpath="/ns0:properties[1]/documentManagement[1]/ns3:GradDate[1]" w:storeItemID="{A599F369-F42E-497B-ABBB-A3B6F1DBFFBB}"/>
            <w:text/>
          </w:sdtPr>
          <w:sdtEndPr/>
          <w:sdtContent>
            <w:tc>
              <w:tcPr>
                <w:tcW w:w="1994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F2F2F2"/>
              </w:tcPr>
              <w:p w14:paraId="6E162BAD" w14:textId="77777777" w:rsidR="005C7043" w:rsidRPr="002466D4" w:rsidRDefault="005C7043" w:rsidP="002E700B">
                <w:pPr>
                  <w:spacing w:before="40" w:after="40"/>
                  <w:rPr>
                    <w:rFonts w:ascii="Calibri" w:hAnsi="Calibri" w:cs="Arial Unicode MS"/>
                    <w:color w:val="000000"/>
                    <w:sz w:val="22"/>
                    <w:szCs w:val="22"/>
                  </w:rPr>
                </w:pPr>
                <w:r>
                  <w:rPr>
                    <w:rFonts w:ascii="Calibri" w:hAnsi="Calibri" w:cs="Arial Unicode MS"/>
                    <w:color w:val="000000"/>
                    <w:sz w:val="22"/>
                    <w:szCs w:val="22"/>
                  </w:rPr>
                  <w:t xml:space="preserve"> </w:t>
                </w:r>
              </w:p>
            </w:tc>
          </w:sdtContent>
        </w:sdt>
      </w:tr>
      <w:tr w:rsidR="005C7043" w:rsidRPr="002466D4" w14:paraId="6E7DE0AB" w14:textId="77777777" w:rsidTr="007D0F33">
        <w:trPr>
          <w:gridBefore w:val="1"/>
          <w:gridAfter w:val="1"/>
          <w:wAfter w:w="5" w:type="dxa"/>
          <w:tblCellSpacing w:w="36" w:type="dxa"/>
        </w:trPr>
        <w:tc>
          <w:tcPr>
            <w:tcW w:w="1715" w:type="dxa"/>
          </w:tcPr>
          <w:p w14:paraId="200391DB" w14:textId="77777777" w:rsidR="005C7043" w:rsidRPr="002466D4" w:rsidRDefault="005C7043" w:rsidP="002E700B">
            <w:pPr>
              <w:spacing w:before="40" w:after="40"/>
              <w:ind w:right="-111"/>
              <w:rPr>
                <w:rFonts w:ascii="Calibri" w:hAnsi="Calibri" w:cs="Arial Unicode MS"/>
                <w:color w:val="000000"/>
                <w:sz w:val="22"/>
                <w:szCs w:val="22"/>
              </w:rPr>
            </w:pPr>
            <w:r>
              <w:rPr>
                <w:rFonts w:ascii="Calibri" w:hAnsi="Calibri" w:cs="Arial Unicode MS"/>
                <w:color w:val="000000"/>
                <w:sz w:val="22"/>
                <w:szCs w:val="22"/>
              </w:rPr>
              <w:t>Area of interest</w:t>
            </w:r>
            <w:r w:rsidRPr="002466D4">
              <w:rPr>
                <w:rFonts w:ascii="Calibri" w:hAnsi="Calibri" w:cs="Arial Unicode MS"/>
                <w:color w:val="000000"/>
                <w:sz w:val="22"/>
                <w:szCs w:val="22"/>
              </w:rPr>
              <w:t>:</w:t>
            </w:r>
          </w:p>
        </w:tc>
        <w:sdt>
          <w:sdtPr>
            <w:rPr>
              <w:rFonts w:ascii="Calibri" w:hAnsi="Calibri" w:cs="Arial Unicode MS"/>
              <w:color w:val="000000"/>
              <w:sz w:val="22"/>
              <w:szCs w:val="22"/>
            </w:rPr>
            <w:alias w:val="AppCampus"/>
            <w:tag w:val="AppCampus"/>
            <w:id w:val="1314609367"/>
            <w:placeholder>
              <w:docPart w:val="030EA504D25B9F4FA9FCFE07E11A740F"/>
            </w:placeholder>
            <w:showingPlcHdr/>
            <w:dataBinding w:prefixMappings="xmlns:ns0='http://schemas.microsoft.com/office/2006/metadata/properties' xmlns:ns1='http://www.w3.org/2001/XMLSchema-instance' xmlns:ns2='http://schemas.microsoft.com/office/infopath/2007/PartnerControls' xmlns:ns3='e04a80d7-9ed0-4def-8824-6b53a802e3e0' xmlns:ns4='http://schemas.microsoft.com/sharepoint/v3' xmlns:ns5='http://schemas.microsoft.com/sharepoint/v4' xmlns:ns6='bd0920d6-4d58-466b-a2f3-49c7dcb45496' " w:xpath="/ns0:properties[1]/documentManagement[1]/ns3:AppCampus[1]" w:storeItemID="{A599F369-F42E-497B-ABBB-A3B6F1DBFFBB}"/>
            <w:text/>
          </w:sdtPr>
          <w:sdtEndPr/>
          <w:sdtContent>
            <w:tc>
              <w:tcPr>
                <w:tcW w:w="275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F2F2F2"/>
              </w:tcPr>
              <w:p w14:paraId="43FF44D7" w14:textId="77777777" w:rsidR="005C7043" w:rsidRPr="002466D4" w:rsidRDefault="005C7043" w:rsidP="002E700B">
                <w:pPr>
                  <w:spacing w:before="40" w:after="40"/>
                  <w:rPr>
                    <w:rFonts w:ascii="Calibri" w:hAnsi="Calibri" w:cs="Arial Unicode MS"/>
                    <w:color w:val="000000"/>
                    <w:sz w:val="22"/>
                    <w:szCs w:val="22"/>
                  </w:rPr>
                </w:pPr>
                <w:r>
                  <w:rPr>
                    <w:rStyle w:val="PlaceholderText"/>
                  </w:rPr>
                  <w:t xml:space="preserve"> </w:t>
                </w:r>
              </w:p>
            </w:tc>
          </w:sdtContent>
        </w:sdt>
        <w:tc>
          <w:tcPr>
            <w:tcW w:w="3673" w:type="dxa"/>
            <w:gridSpan w:val="2"/>
          </w:tcPr>
          <w:p w14:paraId="3300D47B" w14:textId="5E336EE7" w:rsidR="005C7043" w:rsidRPr="002466D4" w:rsidRDefault="005C7043" w:rsidP="002E700B">
            <w:pPr>
              <w:spacing w:before="40" w:after="40"/>
              <w:jc w:val="right"/>
              <w:rPr>
                <w:rFonts w:ascii="Calibri" w:hAnsi="Calibri" w:cs="Arial Unicode MS"/>
                <w:color w:val="000000"/>
                <w:sz w:val="22"/>
                <w:szCs w:val="22"/>
              </w:rPr>
            </w:pPr>
            <w:r w:rsidRPr="002466D4">
              <w:rPr>
                <w:rFonts w:ascii="Calibri" w:hAnsi="Calibri" w:cs="Arial Unicode MS"/>
                <w:color w:val="000000"/>
                <w:sz w:val="22"/>
                <w:szCs w:val="22"/>
              </w:rPr>
              <w:t>Degree Sought (</w:t>
            </w:r>
            <w:r>
              <w:rPr>
                <w:rFonts w:ascii="Calibri" w:hAnsi="Calibri" w:cs="Arial Unicode MS"/>
                <w:color w:val="000000"/>
                <w:sz w:val="22"/>
                <w:szCs w:val="22"/>
              </w:rPr>
              <w:t>MS</w:t>
            </w:r>
            <w:r w:rsidRPr="002466D4">
              <w:rPr>
                <w:rFonts w:ascii="Calibri" w:hAnsi="Calibri" w:cs="Arial Unicode MS"/>
                <w:color w:val="000000"/>
                <w:sz w:val="22"/>
                <w:szCs w:val="22"/>
              </w:rPr>
              <w:t xml:space="preserve">): </w:t>
            </w:r>
          </w:p>
        </w:tc>
        <w:sdt>
          <w:sdtPr>
            <w:rPr>
              <w:rFonts w:ascii="Calibri" w:hAnsi="Calibri" w:cs="Arial Unicode MS"/>
              <w:color w:val="000000"/>
              <w:sz w:val="22"/>
              <w:szCs w:val="22"/>
            </w:rPr>
            <w:alias w:val="AppDegree"/>
            <w:tag w:val="AppDegree"/>
            <w:id w:val="895861619"/>
            <w:placeholder>
              <w:docPart w:val="150198A29F7E1F489EE1019E600535E7"/>
            </w:placeholder>
            <w:showingPlcHdr/>
            <w:dataBinding w:prefixMappings="xmlns:ns0='http://schemas.microsoft.com/office/2006/metadata/properties' xmlns:ns1='http://www.w3.org/2001/XMLSchema-instance' xmlns:ns2='http://schemas.microsoft.com/office/infopath/2007/PartnerControls' xmlns:ns3='e04a80d7-9ed0-4def-8824-6b53a802e3e0' xmlns:ns4='http://schemas.microsoft.com/sharepoint/v3' xmlns:ns5='http://schemas.microsoft.com/sharepoint/v4' xmlns:ns6='bd0920d6-4d58-466b-a2f3-49c7dcb45496' " w:xpath="/ns0:properties[1]/documentManagement[1]/ns3:AppDegree[1]" w:storeItemID="{A599F369-F42E-497B-ABBB-A3B6F1DBFFBB}"/>
            <w:text/>
          </w:sdtPr>
          <w:sdtEndPr/>
          <w:sdtContent>
            <w:tc>
              <w:tcPr>
                <w:tcW w:w="1994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F2F2F2"/>
              </w:tcPr>
              <w:p w14:paraId="41E44D7F" w14:textId="77777777" w:rsidR="005C7043" w:rsidRPr="002466D4" w:rsidRDefault="005C7043" w:rsidP="002E700B">
                <w:pPr>
                  <w:spacing w:before="40" w:after="40"/>
                  <w:rPr>
                    <w:rFonts w:ascii="Calibri" w:hAnsi="Calibri" w:cs="Arial Unicode MS"/>
                    <w:color w:val="000000"/>
                    <w:sz w:val="22"/>
                    <w:szCs w:val="22"/>
                  </w:rPr>
                </w:pPr>
                <w:r>
                  <w:rPr>
                    <w:rFonts w:ascii="Calibri" w:hAnsi="Calibri" w:cs="Arial Unicode MS"/>
                    <w:color w:val="000000"/>
                    <w:sz w:val="22"/>
                    <w:szCs w:val="22"/>
                  </w:rPr>
                  <w:t xml:space="preserve"> </w:t>
                </w:r>
              </w:p>
            </w:tc>
          </w:sdtContent>
        </w:sdt>
      </w:tr>
      <w:tr w:rsidR="005C7043" w:rsidRPr="002466D4" w14:paraId="57D63922" w14:textId="77777777" w:rsidTr="007D0F33">
        <w:trPr>
          <w:gridBefore w:val="1"/>
          <w:gridAfter w:val="1"/>
          <w:wAfter w:w="5" w:type="dxa"/>
          <w:tblCellSpacing w:w="36" w:type="dxa"/>
        </w:trPr>
        <w:tc>
          <w:tcPr>
            <w:tcW w:w="1715" w:type="dxa"/>
          </w:tcPr>
          <w:p w14:paraId="6E20F0A9" w14:textId="77777777" w:rsidR="005C7043" w:rsidRPr="002466D4" w:rsidRDefault="005C7043" w:rsidP="002E700B">
            <w:pPr>
              <w:spacing w:before="40" w:after="40"/>
              <w:ind w:right="-111"/>
              <w:rPr>
                <w:rFonts w:ascii="Calibri" w:hAnsi="Calibri" w:cs="Arial Unicode MS"/>
                <w:color w:val="000000"/>
                <w:sz w:val="22"/>
                <w:szCs w:val="22"/>
              </w:rPr>
            </w:pPr>
            <w:r w:rsidRPr="002466D4">
              <w:rPr>
                <w:rFonts w:ascii="Calibri" w:hAnsi="Calibri" w:cs="Arial Unicode MS"/>
                <w:color w:val="000000"/>
                <w:sz w:val="22"/>
                <w:szCs w:val="22"/>
              </w:rPr>
              <w:t>Email:</w:t>
            </w:r>
          </w:p>
        </w:tc>
        <w:sdt>
          <w:sdtPr>
            <w:rPr>
              <w:rFonts w:ascii="Calibri" w:hAnsi="Calibri" w:cs="Arial Unicode MS"/>
              <w:color w:val="000000"/>
              <w:sz w:val="22"/>
              <w:szCs w:val="22"/>
            </w:rPr>
            <w:alias w:val="AppEmail"/>
            <w:tag w:val="AppEmail"/>
            <w:id w:val="-452335161"/>
            <w:placeholder>
              <w:docPart w:val="0F994A5063FA324083A15FE61396224C"/>
            </w:placeholder>
            <w:showingPlcHdr/>
            <w:dataBinding w:prefixMappings="xmlns:ns0='http://schemas.microsoft.com/office/2006/metadata/properties' xmlns:ns1='http://www.w3.org/2001/XMLSchema-instance' xmlns:ns2='http://schemas.microsoft.com/office/infopath/2007/PartnerControls' xmlns:ns3='e04a80d7-9ed0-4def-8824-6b53a802e3e0' " w:xpath="/ns0:properties[1]/documentManagement[1]/ns3:AppEmail[1]" w:storeItemID="{A599F369-F42E-497B-ABBB-A3B6F1DBFFBB}"/>
            <w:text/>
          </w:sdtPr>
          <w:sdtEndPr/>
          <w:sdtContent>
            <w:tc>
              <w:tcPr>
                <w:tcW w:w="275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F2F2F2"/>
              </w:tcPr>
              <w:p w14:paraId="00BD7D02" w14:textId="77777777" w:rsidR="005C7043" w:rsidRPr="002466D4" w:rsidRDefault="005C7043" w:rsidP="002E700B">
                <w:pPr>
                  <w:spacing w:before="40" w:after="40"/>
                  <w:rPr>
                    <w:rFonts w:ascii="Calibri" w:hAnsi="Calibri" w:cs="Arial Unicode MS"/>
                    <w:color w:val="000000"/>
                    <w:sz w:val="22"/>
                    <w:szCs w:val="22"/>
                  </w:rPr>
                </w:pPr>
                <w:r>
                  <w:rPr>
                    <w:rStyle w:val="PlaceholderText"/>
                    <w:sz w:val="22"/>
                    <w:szCs w:val="22"/>
                  </w:rPr>
                  <w:t xml:space="preserve"> </w:t>
                </w:r>
              </w:p>
            </w:tc>
          </w:sdtContent>
        </w:sdt>
        <w:tc>
          <w:tcPr>
            <w:tcW w:w="3673" w:type="dxa"/>
            <w:gridSpan w:val="2"/>
          </w:tcPr>
          <w:p w14:paraId="007161B7" w14:textId="77777777" w:rsidR="005C7043" w:rsidRPr="002466D4" w:rsidRDefault="005C7043" w:rsidP="002E700B">
            <w:pPr>
              <w:spacing w:before="40" w:after="40"/>
              <w:ind w:left="270"/>
              <w:jc w:val="right"/>
              <w:rPr>
                <w:rFonts w:ascii="Calibri" w:hAnsi="Calibri" w:cs="Arial Unicode MS"/>
                <w:color w:val="000000"/>
                <w:sz w:val="22"/>
                <w:szCs w:val="22"/>
              </w:rPr>
            </w:pPr>
            <w:r>
              <w:rPr>
                <w:rFonts w:ascii="Calibri" w:hAnsi="Calibri" w:cs="Arial Unicode MS"/>
                <w:color w:val="000000"/>
                <w:sz w:val="22"/>
                <w:szCs w:val="22"/>
              </w:rPr>
              <w:t>Phone</w:t>
            </w:r>
            <w:r w:rsidRPr="002466D4">
              <w:rPr>
                <w:rFonts w:ascii="Calibri" w:hAnsi="Calibri" w:cs="Arial Unicode MS"/>
                <w:color w:val="000000"/>
                <w:sz w:val="22"/>
                <w:szCs w:val="22"/>
              </w:rPr>
              <w:t xml:space="preserve">: </w:t>
            </w:r>
          </w:p>
        </w:tc>
        <w:sdt>
          <w:sdtPr>
            <w:rPr>
              <w:rFonts w:ascii="Calibri" w:hAnsi="Calibri" w:cs="Arial Unicode MS"/>
              <w:color w:val="000000"/>
              <w:sz w:val="22"/>
              <w:szCs w:val="22"/>
            </w:rPr>
            <w:alias w:val="AppPhone"/>
            <w:tag w:val="AppPhone"/>
            <w:id w:val="-200637544"/>
            <w:placeholder>
              <w:docPart w:val="953A4B4671E5A6488B74A81E9549BE33"/>
            </w:placeholder>
            <w:showingPlcHdr/>
            <w:dataBinding w:prefixMappings="xmlns:ns0='http://schemas.microsoft.com/office/2006/metadata/properties' xmlns:ns1='http://www.w3.org/2001/XMLSchema-instance' xmlns:ns2='http://schemas.microsoft.com/office/infopath/2007/PartnerControls' xmlns:ns3='e04a80d7-9ed0-4def-8824-6b53a802e3e0' xmlns:ns4='http://schemas.microsoft.com/sharepoint/v3' xmlns:ns5='http://schemas.microsoft.com/sharepoint/v4' xmlns:ns6='bd0920d6-4d58-466b-a2f3-49c7dcb45496' " w:xpath="/ns0:properties[1]/documentManagement[1]/ns3:AppPhone[1]" w:storeItemID="{A599F369-F42E-497B-ABBB-A3B6F1DBFFBB}"/>
            <w:text/>
          </w:sdtPr>
          <w:sdtEndPr/>
          <w:sdtContent>
            <w:tc>
              <w:tcPr>
                <w:tcW w:w="1994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F2F2F2"/>
              </w:tcPr>
              <w:p w14:paraId="18BE4E80" w14:textId="77777777" w:rsidR="005C7043" w:rsidRPr="002466D4" w:rsidRDefault="005C7043" w:rsidP="002E700B">
                <w:pPr>
                  <w:spacing w:before="40" w:after="40"/>
                  <w:rPr>
                    <w:rFonts w:ascii="Calibri" w:hAnsi="Calibri" w:cs="Arial Unicode MS"/>
                    <w:color w:val="000000"/>
                    <w:sz w:val="22"/>
                    <w:szCs w:val="22"/>
                  </w:rPr>
                </w:pPr>
                <w:r>
                  <w:rPr>
                    <w:rFonts w:ascii="Calibri" w:hAnsi="Calibri" w:cs="Arial Unicode MS"/>
                    <w:color w:val="000000"/>
                    <w:sz w:val="22"/>
                    <w:szCs w:val="22"/>
                  </w:rPr>
                  <w:t xml:space="preserve"> </w:t>
                </w:r>
              </w:p>
            </w:tc>
          </w:sdtContent>
        </w:sdt>
      </w:tr>
      <w:tr w:rsidR="005C7043" w:rsidRPr="002466D4" w14:paraId="1C59A8B8" w14:textId="77777777" w:rsidTr="007D0F33">
        <w:trPr>
          <w:gridAfter w:val="1"/>
          <w:wAfter w:w="5" w:type="dxa"/>
          <w:tblCellSpacing w:w="36" w:type="dxa"/>
        </w:trPr>
        <w:tc>
          <w:tcPr>
            <w:tcW w:w="6426" w:type="dxa"/>
            <w:gridSpan w:val="4"/>
          </w:tcPr>
          <w:p w14:paraId="43B10335" w14:textId="287C746D" w:rsidR="005C7043" w:rsidRPr="002466D4" w:rsidRDefault="005C7043" w:rsidP="007D0F33">
            <w:pPr>
              <w:tabs>
                <w:tab w:val="left" w:pos="2208"/>
                <w:tab w:val="right" w:pos="6224"/>
              </w:tabs>
              <w:rPr>
                <w:rFonts w:ascii="Calibri" w:hAnsi="Calibri" w:cs="Arial Unicode MS"/>
                <w:color w:val="000000"/>
                <w:sz w:val="22"/>
                <w:szCs w:val="22"/>
              </w:rPr>
            </w:pPr>
            <w:r w:rsidRPr="002466D4">
              <w:rPr>
                <w:rFonts w:ascii="Calibri" w:hAnsi="Calibri" w:cs="Arial Unicode MS"/>
                <w:color w:val="000000"/>
                <w:sz w:val="22"/>
                <w:szCs w:val="22"/>
              </w:rPr>
              <w:t>Have you previously received a</w:t>
            </w:r>
            <w:r>
              <w:rPr>
                <w:rFonts w:ascii="Calibri" w:hAnsi="Calibri" w:cs="Arial Unicode MS"/>
                <w:color w:val="000000"/>
                <w:sz w:val="22"/>
                <w:szCs w:val="22"/>
              </w:rPr>
              <w:t>n</w:t>
            </w:r>
            <w:r w:rsidRPr="002466D4">
              <w:rPr>
                <w:rFonts w:ascii="Calibri" w:hAnsi="Calibri" w:cs="Arial Unicode MS"/>
                <w:color w:val="000000"/>
                <w:sz w:val="22"/>
                <w:szCs w:val="22"/>
              </w:rPr>
              <w:t xml:space="preserve"> </w:t>
            </w:r>
            <w:r>
              <w:rPr>
                <w:rFonts w:ascii="Calibri" w:hAnsi="Calibri" w:cs="Arial Unicode MS"/>
                <w:color w:val="000000"/>
                <w:sz w:val="22"/>
                <w:szCs w:val="22"/>
              </w:rPr>
              <w:t>MCSI</w:t>
            </w:r>
            <w:r w:rsidRPr="002466D4">
              <w:rPr>
                <w:rFonts w:ascii="Calibri" w:hAnsi="Calibri" w:cs="Arial Unicode MS"/>
                <w:color w:val="000000"/>
                <w:sz w:val="22"/>
                <w:szCs w:val="22"/>
              </w:rPr>
              <w:t xml:space="preserve"> Research Award?  (Y/N)</w:t>
            </w:r>
          </w:p>
        </w:tc>
        <w:sdt>
          <w:sdtPr>
            <w:rPr>
              <w:rFonts w:ascii="Calibri" w:hAnsi="Calibri"/>
              <w:sz w:val="22"/>
              <w:szCs w:val="22"/>
            </w:rPr>
            <w:alias w:val="PrevAward"/>
            <w:tag w:val="PrevAward"/>
            <w:id w:val="-1163397878"/>
            <w:placeholder>
              <w:docPart w:val="D7CF44E6D885574096C3033326B6A9CC"/>
            </w:placeholder>
            <w:showingPlcHdr/>
            <w:dataBinding w:prefixMappings="xmlns:ns0='http://schemas.microsoft.com/office/2006/metadata/properties' xmlns:ns1='http://www.w3.org/2001/XMLSchema-instance' xmlns:ns2='http://schemas.microsoft.com/office/infopath/2007/PartnerControls' xmlns:ns3='e04a80d7-9ed0-4def-8824-6b53a802e3e0' xmlns:ns4='http://schemas.microsoft.com/sharepoint/v3' xmlns:ns5='http://schemas.microsoft.com/sharepoint/v4' xmlns:ns6='bd0920d6-4d58-466b-a2f3-49c7dcb45496' " w:xpath="/ns0:properties[1]/documentManagement[1]/ns3:PrevAward[1]" w:storeItemID="{A599F369-F42E-497B-ABBB-A3B6F1DBFFBB}"/>
            <w:text/>
          </w:sdtPr>
          <w:sdtEndPr/>
          <w:sdtContent>
            <w:tc>
              <w:tcPr>
                <w:tcW w:w="3855" w:type="dxa"/>
                <w:gridSpan w:val="2"/>
                <w:tcBorders>
                  <w:top w:val="inset" w:sz="6" w:space="0" w:color="000000"/>
                  <w:left w:val="inset" w:sz="6" w:space="0" w:color="000000"/>
                  <w:bottom w:val="inset" w:sz="6" w:space="0" w:color="000000"/>
                  <w:right w:val="outset" w:sz="6" w:space="0" w:color="000000"/>
                </w:tcBorders>
                <w:shd w:val="clear" w:color="auto" w:fill="F2F2F2"/>
              </w:tcPr>
              <w:p w14:paraId="78D4F220" w14:textId="77777777" w:rsidR="005C7043" w:rsidRPr="002466D4" w:rsidRDefault="005C7043" w:rsidP="002E700B">
                <w:pPr>
                  <w:pStyle w:val="ListBullet"/>
                  <w:numPr>
                    <w:ilvl w:val="0"/>
                    <w:numId w:val="0"/>
                  </w:numPr>
                  <w:ind w:right="68"/>
                  <w:rPr>
                    <w:rFonts w:ascii="Calibri" w:hAnsi="Calibri"/>
                    <w:sz w:val="22"/>
                    <w:szCs w:val="22"/>
                  </w:rPr>
                </w:pPr>
                <w:r>
                  <w:rPr>
                    <w:rStyle w:val="PlaceholderText"/>
                  </w:rPr>
                  <w:t xml:space="preserve"> </w:t>
                </w:r>
              </w:p>
            </w:tc>
          </w:sdtContent>
        </w:sdt>
      </w:tr>
      <w:tr w:rsidR="005C7043" w:rsidRPr="002466D4" w14:paraId="068C9543" w14:textId="77777777" w:rsidTr="007D0F33">
        <w:trPr>
          <w:gridAfter w:val="1"/>
          <w:wAfter w:w="5" w:type="dxa"/>
          <w:tblCellSpacing w:w="36" w:type="dxa"/>
        </w:trPr>
        <w:tc>
          <w:tcPr>
            <w:tcW w:w="6426" w:type="dxa"/>
            <w:gridSpan w:val="4"/>
          </w:tcPr>
          <w:p w14:paraId="36AA4E52" w14:textId="02F52305" w:rsidR="005C7043" w:rsidRPr="002466D4" w:rsidRDefault="005C7043" w:rsidP="002E700B">
            <w:pPr>
              <w:tabs>
                <w:tab w:val="left" w:pos="2208"/>
              </w:tabs>
              <w:rPr>
                <w:rFonts w:ascii="Calibri" w:hAnsi="Calibri" w:cs="Arial Unicode MS"/>
                <w:color w:val="000000"/>
                <w:sz w:val="22"/>
                <w:szCs w:val="22"/>
              </w:rPr>
            </w:pPr>
            <w:r w:rsidRPr="002466D4">
              <w:rPr>
                <w:rFonts w:ascii="Calibri" w:hAnsi="Calibri" w:cs="Arial Unicode MS"/>
                <w:color w:val="000000"/>
                <w:sz w:val="22"/>
                <w:szCs w:val="22"/>
              </w:rPr>
              <w:t>If yes, please provide year of award</w:t>
            </w:r>
            <w:r w:rsidR="00F62E6A">
              <w:rPr>
                <w:rFonts w:ascii="Calibri" w:hAnsi="Calibri" w:cs="Arial Unicode MS"/>
                <w:color w:val="000000"/>
                <w:sz w:val="22"/>
                <w:szCs w:val="22"/>
              </w:rPr>
              <w:t xml:space="preserve"> and amount</w:t>
            </w:r>
            <w:r w:rsidRPr="002466D4">
              <w:rPr>
                <w:rFonts w:ascii="Calibri" w:hAnsi="Calibri" w:cs="Arial Unicode MS"/>
                <w:color w:val="000000"/>
                <w:sz w:val="22"/>
                <w:szCs w:val="22"/>
              </w:rPr>
              <w:t>:</w:t>
            </w:r>
          </w:p>
        </w:tc>
        <w:sdt>
          <w:sdtPr>
            <w:rPr>
              <w:rFonts w:ascii="Calibri" w:hAnsi="Calibri"/>
              <w:sz w:val="22"/>
              <w:szCs w:val="22"/>
            </w:rPr>
            <w:alias w:val="PrevAwardYr"/>
            <w:tag w:val="PrevAwardYr"/>
            <w:id w:val="-2002494519"/>
            <w:placeholder>
              <w:docPart w:val="A0C139A253FD0B4292E93E62A5283144"/>
            </w:placeholder>
            <w:showingPlcHdr/>
            <w:dataBinding w:prefixMappings="xmlns:ns0='http://schemas.microsoft.com/office/2006/metadata/properties' xmlns:ns1='http://www.w3.org/2001/XMLSchema-instance' xmlns:ns2='http://schemas.microsoft.com/office/infopath/2007/PartnerControls' xmlns:ns3='e04a80d7-9ed0-4def-8824-6b53a802e3e0' xmlns:ns4='http://schemas.microsoft.com/sharepoint/v3' xmlns:ns5='http://schemas.microsoft.com/sharepoint/v4' " w:xpath="/ns0:properties[1]/documentManagement[1]/ns3:PrevAwardYr[1]" w:storeItemID="{A599F369-F42E-497B-ABBB-A3B6F1DBFFBB}"/>
            <w:text/>
          </w:sdtPr>
          <w:sdtEndPr/>
          <w:sdtContent>
            <w:tc>
              <w:tcPr>
                <w:tcW w:w="3855" w:type="dxa"/>
                <w:gridSpan w:val="2"/>
                <w:tcBorders>
                  <w:top w:val="inset" w:sz="6" w:space="0" w:color="000000"/>
                  <w:left w:val="inset" w:sz="6" w:space="0" w:color="000000"/>
                  <w:bottom w:val="outset" w:sz="6" w:space="0" w:color="000000"/>
                  <w:right w:val="outset" w:sz="6" w:space="0" w:color="000000"/>
                </w:tcBorders>
                <w:shd w:val="clear" w:color="auto" w:fill="F2F2F2"/>
              </w:tcPr>
              <w:p w14:paraId="3E8B7176" w14:textId="77777777" w:rsidR="005C7043" w:rsidRPr="002466D4" w:rsidRDefault="005C7043" w:rsidP="002E700B">
                <w:pPr>
                  <w:pStyle w:val="ListBullet"/>
                  <w:numPr>
                    <w:ilvl w:val="0"/>
                    <w:numId w:val="0"/>
                  </w:numPr>
                  <w:ind w:right="68"/>
                  <w:rPr>
                    <w:rFonts w:ascii="Calibri" w:hAnsi="Calibri"/>
                    <w:sz w:val="22"/>
                    <w:szCs w:val="22"/>
                  </w:rPr>
                </w:pPr>
                <w:r>
                  <w:rPr>
                    <w:rStyle w:val="PlaceholderText"/>
                    <w:sz w:val="22"/>
                    <w:szCs w:val="22"/>
                  </w:rPr>
                  <w:t xml:space="preserve"> </w:t>
                </w:r>
              </w:p>
            </w:tc>
          </w:sdtContent>
        </w:sdt>
      </w:tr>
    </w:tbl>
    <w:p w14:paraId="5A46D333" w14:textId="77777777" w:rsidR="005C7043" w:rsidRDefault="005C7043" w:rsidP="001B7AC8">
      <w:pPr>
        <w:tabs>
          <w:tab w:val="left" w:pos="2208"/>
        </w:tabs>
        <w:rPr>
          <w:rFonts w:ascii="Calibri" w:hAnsi="Calibri"/>
        </w:rPr>
      </w:pPr>
    </w:p>
    <w:tbl>
      <w:tblPr>
        <w:tblW w:w="10531" w:type="dxa"/>
        <w:tblCellSpacing w:w="36" w:type="dxa"/>
        <w:tblInd w:w="-14" w:type="dxa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13"/>
        <w:gridCol w:w="72"/>
        <w:gridCol w:w="1640"/>
        <w:gridCol w:w="1230"/>
        <w:gridCol w:w="2278"/>
        <w:gridCol w:w="1202"/>
        <w:gridCol w:w="409"/>
        <w:gridCol w:w="323"/>
        <w:gridCol w:w="343"/>
        <w:gridCol w:w="2502"/>
        <w:gridCol w:w="112"/>
        <w:gridCol w:w="194"/>
        <w:gridCol w:w="113"/>
      </w:tblGrid>
      <w:tr w:rsidR="005C7043" w:rsidRPr="00A073FC" w14:paraId="1846AEEC" w14:textId="77777777" w:rsidTr="007E0690">
        <w:trPr>
          <w:gridBefore w:val="1"/>
          <w:gridAfter w:val="3"/>
          <w:wBefore w:w="5" w:type="dxa"/>
          <w:wAfter w:w="311" w:type="dxa"/>
          <w:tblCellSpacing w:w="36" w:type="dxa"/>
        </w:trPr>
        <w:tc>
          <w:tcPr>
            <w:tcW w:w="9927" w:type="dxa"/>
            <w:gridSpan w:val="9"/>
          </w:tcPr>
          <w:p w14:paraId="6A213DA4" w14:textId="77777777" w:rsidR="005C7043" w:rsidRPr="00A073FC" w:rsidRDefault="005C7043" w:rsidP="002E700B">
            <w:pPr>
              <w:tabs>
                <w:tab w:val="left" w:pos="2624"/>
              </w:tabs>
              <w:rPr>
                <w:rFonts w:ascii="Calibri" w:hAnsi="Calibri" w:cs="Arial Unicode MS"/>
                <w:color w:val="000000"/>
                <w:sz w:val="22"/>
                <w:szCs w:val="22"/>
              </w:rPr>
            </w:pPr>
            <w:r w:rsidRPr="00A073FC">
              <w:rPr>
                <w:rFonts w:ascii="Calibri" w:hAnsi="Calibri" w:cs="Arial Unicode MS"/>
                <w:b/>
                <w:color w:val="000000"/>
                <w:sz w:val="22"/>
                <w:szCs w:val="22"/>
              </w:rPr>
              <w:t>Faculty Advisor Information</w:t>
            </w:r>
          </w:p>
        </w:tc>
      </w:tr>
      <w:tr w:rsidR="008E2F4C" w:rsidRPr="00A073FC" w14:paraId="0F854079" w14:textId="77777777" w:rsidTr="007E0690">
        <w:trPr>
          <w:gridBefore w:val="1"/>
          <w:gridAfter w:val="2"/>
          <w:wBefore w:w="5" w:type="dxa"/>
          <w:wAfter w:w="199" w:type="dxa"/>
          <w:trHeight w:val="291"/>
          <w:tblCellSpacing w:w="36" w:type="dxa"/>
        </w:trPr>
        <w:tc>
          <w:tcPr>
            <w:tcW w:w="1640" w:type="dxa"/>
            <w:gridSpan w:val="2"/>
          </w:tcPr>
          <w:p w14:paraId="6AB14E40" w14:textId="77777777" w:rsidR="005C7043" w:rsidRPr="00A073FC" w:rsidRDefault="005C7043" w:rsidP="002E700B">
            <w:pPr>
              <w:spacing w:before="60"/>
              <w:rPr>
                <w:rFonts w:ascii="Calibri" w:hAnsi="Calibri" w:cs="Arial Unicode MS"/>
                <w:color w:val="000000"/>
                <w:sz w:val="22"/>
                <w:szCs w:val="22"/>
              </w:rPr>
            </w:pPr>
            <w:r w:rsidRPr="00A073FC">
              <w:rPr>
                <w:rFonts w:ascii="Calibri" w:hAnsi="Calibri" w:cs="Arial Unicode MS"/>
                <w:color w:val="000000"/>
                <w:sz w:val="22"/>
                <w:szCs w:val="22"/>
              </w:rPr>
              <w:t>First Name:</w:t>
            </w:r>
          </w:p>
        </w:tc>
        <w:sdt>
          <w:sdtPr>
            <w:rPr>
              <w:rFonts w:ascii="Calibri" w:hAnsi="Calibri" w:cs="Arial Unicode MS"/>
              <w:color w:val="000000"/>
              <w:sz w:val="22"/>
              <w:szCs w:val="22"/>
            </w:rPr>
            <w:alias w:val="FacNameF"/>
            <w:tag w:val="FacNameF"/>
            <w:id w:val="-786120344"/>
            <w:placeholder>
              <w:docPart w:val="9DEAEDDF60BAF84BB75353B282D987A6"/>
            </w:placeholder>
            <w:showingPlcHdr/>
            <w:dataBinding w:prefixMappings="xmlns:ns0='http://schemas.microsoft.com/office/2006/metadata/properties' xmlns:ns1='http://www.w3.org/2001/XMLSchema-instance' xmlns:ns2='http://schemas.microsoft.com/office/infopath/2007/PartnerControls' xmlns:ns3='e04a80d7-9ed0-4def-8824-6b53a802e3e0' xmlns:ns4='http://schemas.microsoft.com/sharepoint/v3' xmlns:ns5='http://schemas.microsoft.com/sharepoint/v4' " w:xpath="/ns0:properties[1]/documentManagement[1]/ns3:FacNameF[1]" w:storeItemID="{A599F369-F42E-497B-ABBB-A3B6F1DBFFBB}"/>
            <w:text/>
          </w:sdtPr>
          <w:sdtEndPr/>
          <w:sdtContent>
            <w:tc>
              <w:tcPr>
                <w:tcW w:w="3436" w:type="dxa"/>
                <w:gridSpan w:val="2"/>
                <w:tcBorders>
                  <w:top w:val="inset" w:sz="6" w:space="0" w:color="000000"/>
                  <w:left w:val="inset" w:sz="6" w:space="0" w:color="000000"/>
                  <w:bottom w:val="outset" w:sz="6" w:space="0" w:color="000000"/>
                  <w:right w:val="outset" w:sz="6" w:space="0" w:color="000000"/>
                </w:tcBorders>
                <w:shd w:val="clear" w:color="auto" w:fill="F2F2F2"/>
              </w:tcPr>
              <w:p w14:paraId="2F13E822" w14:textId="77777777" w:rsidR="005C7043" w:rsidRPr="00A073FC" w:rsidRDefault="005C7043" w:rsidP="002E700B">
                <w:pPr>
                  <w:spacing w:before="60"/>
                  <w:rPr>
                    <w:rFonts w:ascii="Calibri" w:hAnsi="Calibri" w:cs="Arial Unicode MS"/>
                    <w:color w:val="000000"/>
                    <w:sz w:val="22"/>
                    <w:szCs w:val="22"/>
                  </w:rPr>
                </w:pPr>
                <w:r>
                  <w:rPr>
                    <w:rStyle w:val="PlaceholderText"/>
                  </w:rPr>
                  <w:t xml:space="preserve"> </w:t>
                </w:r>
              </w:p>
            </w:tc>
          </w:sdtContent>
        </w:sdt>
        <w:tc>
          <w:tcPr>
            <w:tcW w:w="1130" w:type="dxa"/>
          </w:tcPr>
          <w:p w14:paraId="29BD35FF" w14:textId="77777777" w:rsidR="005C7043" w:rsidRPr="00A073FC" w:rsidRDefault="005C7043" w:rsidP="002E700B">
            <w:pPr>
              <w:spacing w:before="60"/>
              <w:ind w:left="270"/>
              <w:jc w:val="right"/>
              <w:rPr>
                <w:rFonts w:ascii="Calibri" w:hAnsi="Calibri" w:cs="Arial Unicode MS"/>
                <w:color w:val="000000"/>
                <w:sz w:val="22"/>
                <w:szCs w:val="22"/>
              </w:rPr>
            </w:pPr>
            <w:r>
              <w:rPr>
                <w:rFonts w:ascii="Calibri" w:hAnsi="Calibri" w:cs="Arial Unicode MS"/>
                <w:color w:val="000000"/>
                <w:sz w:val="22"/>
                <w:szCs w:val="22"/>
              </w:rPr>
              <w:t>Email</w:t>
            </w:r>
            <w:r w:rsidRPr="00A073FC">
              <w:rPr>
                <w:rFonts w:ascii="Calibri" w:hAnsi="Calibri" w:cs="Arial Unicode MS"/>
                <w:color w:val="000000"/>
                <w:sz w:val="22"/>
                <w:szCs w:val="22"/>
              </w:rPr>
              <w:t>:</w:t>
            </w:r>
          </w:p>
        </w:tc>
        <w:sdt>
          <w:sdtPr>
            <w:rPr>
              <w:rFonts w:ascii="Calibri" w:hAnsi="Calibri" w:cs="Arial Unicode MS"/>
              <w:color w:val="000000"/>
              <w:sz w:val="22"/>
              <w:szCs w:val="22"/>
            </w:rPr>
            <w:alias w:val="FacTitle"/>
            <w:tag w:val="FacTitle"/>
            <w:id w:val="-2008286268"/>
            <w:placeholder>
              <w:docPart w:val="5BC9BE0A1984F345891B9A43CECF8CD6"/>
            </w:placeholder>
            <w:showingPlcHdr/>
            <w:dataBinding w:prefixMappings="xmlns:ns0='http://schemas.microsoft.com/office/2006/metadata/properties' xmlns:ns1='http://www.w3.org/2001/XMLSchema-instance' xmlns:ns2='http://schemas.microsoft.com/office/infopath/2007/PartnerControls' xmlns:ns3='e04a80d7-9ed0-4def-8824-6b53a802e3e0' xmlns:ns4='http://schemas.microsoft.com/sharepoint/v3' xmlns:ns5='http://schemas.microsoft.com/sharepoint/v4' " w:xpath="/ns0:properties[1]/documentManagement[1]/ns3:FacTitle[1]" w:storeItemID="{A599F369-F42E-497B-ABBB-A3B6F1DBFFBB}"/>
            <w:text/>
          </w:sdtPr>
          <w:sdtEndPr/>
          <w:sdtContent>
            <w:tc>
              <w:tcPr>
                <w:tcW w:w="3617" w:type="dxa"/>
                <w:gridSpan w:val="5"/>
                <w:tcBorders>
                  <w:top w:val="inset" w:sz="6" w:space="0" w:color="000000"/>
                  <w:left w:val="inset" w:sz="6" w:space="0" w:color="000000"/>
                  <w:bottom w:val="outset" w:sz="6" w:space="0" w:color="000000"/>
                  <w:right w:val="outset" w:sz="6" w:space="0" w:color="000000"/>
                </w:tcBorders>
                <w:shd w:val="clear" w:color="auto" w:fill="F2F2F2"/>
              </w:tcPr>
              <w:p w14:paraId="5ACD42B7" w14:textId="77777777" w:rsidR="005C7043" w:rsidRPr="00A073FC" w:rsidRDefault="005C7043" w:rsidP="002E700B">
                <w:pPr>
                  <w:spacing w:before="60"/>
                  <w:rPr>
                    <w:rFonts w:ascii="Calibri" w:hAnsi="Calibri" w:cs="Arial Unicode MS"/>
                    <w:color w:val="000000"/>
                    <w:sz w:val="22"/>
                    <w:szCs w:val="22"/>
                  </w:rPr>
                </w:pPr>
                <w:r>
                  <w:rPr>
                    <w:rFonts w:ascii="Calibri" w:hAnsi="Calibri" w:cs="Arial Unicode MS"/>
                    <w:color w:val="000000"/>
                    <w:sz w:val="22"/>
                    <w:szCs w:val="22"/>
                  </w:rPr>
                  <w:t xml:space="preserve"> </w:t>
                </w:r>
              </w:p>
            </w:tc>
          </w:sdtContent>
        </w:sdt>
      </w:tr>
      <w:tr w:rsidR="008E2F4C" w:rsidRPr="00A073FC" w14:paraId="317D3EBC" w14:textId="77777777" w:rsidTr="00F81F5D">
        <w:trPr>
          <w:gridBefore w:val="1"/>
          <w:gridAfter w:val="2"/>
          <w:wBefore w:w="5" w:type="dxa"/>
          <w:wAfter w:w="199" w:type="dxa"/>
          <w:trHeight w:val="345"/>
          <w:tblCellSpacing w:w="36" w:type="dxa"/>
        </w:trPr>
        <w:tc>
          <w:tcPr>
            <w:tcW w:w="1640" w:type="dxa"/>
            <w:gridSpan w:val="2"/>
          </w:tcPr>
          <w:p w14:paraId="06071B35" w14:textId="77777777" w:rsidR="005C7043" w:rsidRPr="00A073FC" w:rsidRDefault="005C7043" w:rsidP="002E700B">
            <w:pPr>
              <w:spacing w:before="60"/>
              <w:rPr>
                <w:rFonts w:ascii="Calibri" w:hAnsi="Calibri" w:cs="Arial Unicode MS"/>
                <w:color w:val="000000"/>
                <w:sz w:val="22"/>
                <w:szCs w:val="22"/>
              </w:rPr>
            </w:pPr>
            <w:r w:rsidRPr="00A073FC">
              <w:rPr>
                <w:rFonts w:ascii="Calibri" w:hAnsi="Calibri" w:cs="Arial Unicode MS"/>
                <w:color w:val="000000"/>
                <w:sz w:val="22"/>
                <w:szCs w:val="22"/>
              </w:rPr>
              <w:t xml:space="preserve">Last Name: </w:t>
            </w:r>
          </w:p>
        </w:tc>
        <w:tc>
          <w:tcPr>
            <w:tcW w:w="3436" w:type="dxa"/>
            <w:gridSpan w:val="2"/>
            <w:tcBorders>
              <w:top w:val="inset" w:sz="6" w:space="0" w:color="000000"/>
              <w:left w:val="in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2F2F2"/>
          </w:tcPr>
          <w:p w14:paraId="59AB6B09" w14:textId="1889F30E" w:rsidR="005C7043" w:rsidRPr="00A073FC" w:rsidRDefault="005C7043" w:rsidP="008E2F4C">
            <w:pPr>
              <w:spacing w:before="60"/>
              <w:rPr>
                <w:rFonts w:ascii="Calibri" w:hAnsi="Calibri" w:cs="Arial Unicode MS"/>
                <w:color w:val="000000"/>
                <w:sz w:val="22"/>
                <w:szCs w:val="22"/>
              </w:rPr>
            </w:pPr>
          </w:p>
        </w:tc>
        <w:tc>
          <w:tcPr>
            <w:tcW w:w="1130" w:type="dxa"/>
          </w:tcPr>
          <w:p w14:paraId="20362D9C" w14:textId="77777777" w:rsidR="005C7043" w:rsidRPr="00A073FC" w:rsidRDefault="005C7043" w:rsidP="002E700B">
            <w:pPr>
              <w:spacing w:before="60"/>
              <w:ind w:left="270"/>
              <w:jc w:val="center"/>
              <w:rPr>
                <w:rFonts w:ascii="Calibri" w:hAnsi="Calibri" w:cs="Arial Unicode MS"/>
                <w:color w:val="000000"/>
                <w:sz w:val="22"/>
                <w:szCs w:val="22"/>
              </w:rPr>
            </w:pPr>
            <w:r>
              <w:rPr>
                <w:rFonts w:ascii="Calibri" w:hAnsi="Calibri" w:cs="Arial Unicode MS"/>
                <w:color w:val="000000"/>
                <w:sz w:val="22"/>
                <w:szCs w:val="22"/>
              </w:rPr>
              <w:t xml:space="preserve">             Phone</w:t>
            </w:r>
            <w:r w:rsidRPr="00A073FC">
              <w:rPr>
                <w:rFonts w:ascii="Calibri" w:hAnsi="Calibri" w:cs="Arial Unicode MS"/>
                <w:color w:val="000000"/>
                <w:sz w:val="22"/>
                <w:szCs w:val="22"/>
              </w:rPr>
              <w:t>:</w:t>
            </w:r>
          </w:p>
        </w:tc>
        <w:sdt>
          <w:sdtPr>
            <w:rPr>
              <w:rFonts w:ascii="Calibri" w:hAnsi="Calibri" w:cs="Arial Unicode MS"/>
              <w:color w:val="000000"/>
              <w:sz w:val="22"/>
              <w:szCs w:val="22"/>
            </w:rPr>
            <w:alias w:val="FacEmail"/>
            <w:tag w:val="FacEmail"/>
            <w:id w:val="-211120778"/>
            <w:placeholder>
              <w:docPart w:val="F0B52376D33B01418898DBA2BF38414F"/>
            </w:placeholder>
            <w:showingPlcHdr/>
            <w:dataBinding w:prefixMappings="xmlns:ns0='http://schemas.microsoft.com/office/2006/metadata/properties' xmlns:ns1='http://www.w3.org/2001/XMLSchema-instance' xmlns:ns2='http://schemas.microsoft.com/office/infopath/2007/PartnerControls' xmlns:ns3='e04a80d7-9ed0-4def-8824-6b53a802e3e0' xmlns:ns4='http://schemas.microsoft.com/sharepoint/v3' xmlns:ns5='http://schemas.microsoft.com/sharepoint/v4' " w:xpath="/ns0:properties[1]/documentManagement[1]/ns3:FacEmail[1]" w:storeItemID="{A599F369-F42E-497B-ABBB-A3B6F1DBFFBB}"/>
            <w:text/>
          </w:sdtPr>
          <w:sdtEndPr/>
          <w:sdtContent>
            <w:tc>
              <w:tcPr>
                <w:tcW w:w="3617" w:type="dxa"/>
                <w:gridSpan w:val="5"/>
                <w:tcBorders>
                  <w:top w:val="inset" w:sz="6" w:space="0" w:color="000000"/>
                  <w:left w:val="inset" w:sz="6" w:space="0" w:color="000000"/>
                  <w:bottom w:val="outset" w:sz="6" w:space="0" w:color="000000"/>
                  <w:right w:val="outset" w:sz="6" w:space="0" w:color="000000"/>
                </w:tcBorders>
                <w:shd w:val="clear" w:color="auto" w:fill="F2F2F2"/>
              </w:tcPr>
              <w:p w14:paraId="59807E61" w14:textId="77777777" w:rsidR="005C7043" w:rsidRPr="00A073FC" w:rsidRDefault="005C7043" w:rsidP="002E700B">
                <w:pPr>
                  <w:spacing w:before="60"/>
                  <w:rPr>
                    <w:rFonts w:ascii="Calibri" w:hAnsi="Calibri" w:cs="Arial Unicode MS"/>
                    <w:color w:val="000000"/>
                    <w:sz w:val="22"/>
                    <w:szCs w:val="22"/>
                  </w:rPr>
                </w:pPr>
                <w:r>
                  <w:rPr>
                    <w:rFonts w:ascii="Calibri" w:hAnsi="Calibri" w:cs="Arial Unicode MS"/>
                    <w:color w:val="000000"/>
                    <w:sz w:val="22"/>
                    <w:szCs w:val="22"/>
                  </w:rPr>
                  <w:t xml:space="preserve"> </w:t>
                </w:r>
              </w:p>
            </w:tc>
          </w:sdtContent>
        </w:sdt>
      </w:tr>
      <w:tr w:rsidR="007E0690" w:rsidRPr="00A073FC" w14:paraId="6B1D05AA" w14:textId="77777777" w:rsidTr="007E0690">
        <w:trPr>
          <w:gridBefore w:val="1"/>
          <w:gridAfter w:val="7"/>
          <w:wBefore w:w="5" w:type="dxa"/>
          <w:wAfter w:w="3888" w:type="dxa"/>
          <w:tblCellSpacing w:w="36" w:type="dxa"/>
        </w:trPr>
        <w:tc>
          <w:tcPr>
            <w:tcW w:w="1640" w:type="dxa"/>
            <w:gridSpan w:val="2"/>
          </w:tcPr>
          <w:p w14:paraId="2CDC7090" w14:textId="77777777" w:rsidR="005C7043" w:rsidRPr="00A073FC" w:rsidRDefault="005C7043" w:rsidP="002E700B">
            <w:pPr>
              <w:spacing w:before="60"/>
              <w:rPr>
                <w:rFonts w:ascii="Calibri" w:hAnsi="Calibri" w:cs="Arial Unicode MS"/>
                <w:color w:val="000000"/>
                <w:sz w:val="22"/>
                <w:szCs w:val="22"/>
              </w:rPr>
            </w:pPr>
            <w:r w:rsidRPr="00A073FC">
              <w:rPr>
                <w:rFonts w:ascii="Calibri" w:hAnsi="Calibri" w:cs="Arial Unicode MS"/>
                <w:color w:val="000000"/>
                <w:sz w:val="22"/>
                <w:szCs w:val="22"/>
              </w:rPr>
              <w:t>Department:</w:t>
            </w:r>
          </w:p>
        </w:tc>
        <w:sdt>
          <w:sdtPr>
            <w:rPr>
              <w:rFonts w:ascii="Calibri" w:hAnsi="Calibri" w:cs="Arial Unicode MS"/>
              <w:color w:val="000000"/>
              <w:sz w:val="22"/>
              <w:szCs w:val="22"/>
            </w:rPr>
            <w:alias w:val="FacCampus"/>
            <w:tag w:val="FacCampus"/>
            <w:id w:val="1955671887"/>
            <w:placeholder>
              <w:docPart w:val="AD4E653C8318C6459487A0D0DE754E69"/>
            </w:placeholder>
            <w:showingPlcHdr/>
            <w:dataBinding w:prefixMappings="xmlns:ns0='http://schemas.microsoft.com/office/2006/metadata/properties' xmlns:ns1='http://www.w3.org/2001/XMLSchema-instance' xmlns:ns2='http://schemas.microsoft.com/office/infopath/2007/PartnerControls' xmlns:ns3='e04a80d7-9ed0-4def-8824-6b53a802e3e0' xmlns:ns4='http://schemas.microsoft.com/sharepoint/v3' xmlns:ns5='http://schemas.microsoft.com/sharepoint/v4' xmlns:ns6='bd0920d6-4d58-466b-a2f3-49c7dcb45496' " w:xpath="/ns0:properties[1]/documentManagement[1]/ns3:FacCampus[1]" w:storeItemID="{A599F369-F42E-497B-ABBB-A3B6F1DBFFBB}"/>
            <w:text/>
          </w:sdtPr>
          <w:sdtEndPr/>
          <w:sdtContent>
            <w:tc>
              <w:tcPr>
                <w:tcW w:w="3436" w:type="dxa"/>
                <w:gridSpan w:val="2"/>
                <w:tcBorders>
                  <w:top w:val="inset" w:sz="6" w:space="0" w:color="000000"/>
                  <w:left w:val="inset" w:sz="6" w:space="0" w:color="000000"/>
                  <w:bottom w:val="outset" w:sz="6" w:space="0" w:color="000000"/>
                  <w:right w:val="outset" w:sz="6" w:space="0" w:color="000000"/>
                </w:tcBorders>
                <w:shd w:val="clear" w:color="auto" w:fill="F2F2F2"/>
              </w:tcPr>
              <w:p w14:paraId="1FD71BFB" w14:textId="77777777" w:rsidR="005C7043" w:rsidRPr="00A073FC" w:rsidRDefault="005C7043" w:rsidP="002E700B">
                <w:pPr>
                  <w:spacing w:before="60"/>
                  <w:rPr>
                    <w:rFonts w:ascii="Calibri" w:hAnsi="Calibri" w:cs="Arial Unicode MS"/>
                    <w:color w:val="000000"/>
                    <w:sz w:val="22"/>
                    <w:szCs w:val="22"/>
                  </w:rPr>
                </w:pPr>
                <w:r>
                  <w:rPr>
                    <w:rStyle w:val="PlaceholderText"/>
                  </w:rPr>
                  <w:t xml:space="preserve"> </w:t>
                </w:r>
              </w:p>
            </w:tc>
          </w:sdtContent>
        </w:sdt>
        <w:tc>
          <w:tcPr>
            <w:tcW w:w="1130" w:type="dxa"/>
          </w:tcPr>
          <w:p w14:paraId="1A593398" w14:textId="77777777" w:rsidR="005C7043" w:rsidRPr="00A073FC" w:rsidRDefault="005C7043" w:rsidP="002E700B">
            <w:pPr>
              <w:spacing w:before="60"/>
              <w:ind w:left="270"/>
              <w:jc w:val="right"/>
              <w:rPr>
                <w:rFonts w:ascii="Calibri" w:hAnsi="Calibri" w:cs="Arial Unicode MS"/>
                <w:color w:val="000000"/>
                <w:sz w:val="22"/>
                <w:szCs w:val="22"/>
              </w:rPr>
            </w:pPr>
          </w:p>
        </w:tc>
      </w:tr>
      <w:tr w:rsidR="008E2F4C" w:rsidRPr="00A073FC" w14:paraId="03460D4C" w14:textId="77777777" w:rsidTr="007E0690">
        <w:trPr>
          <w:gridBefore w:val="1"/>
          <w:wBefore w:w="5" w:type="dxa"/>
          <w:tblCellSpacing w:w="36" w:type="dxa"/>
        </w:trPr>
        <w:tc>
          <w:tcPr>
            <w:tcW w:w="1640" w:type="dxa"/>
            <w:gridSpan w:val="2"/>
          </w:tcPr>
          <w:p w14:paraId="47D31A84" w14:textId="036926F2" w:rsidR="008E2F4C" w:rsidRDefault="008E2F4C" w:rsidP="002E700B">
            <w:pPr>
              <w:spacing w:before="60"/>
              <w:rPr>
                <w:rFonts w:ascii="Calibri" w:hAnsi="Calibri" w:cs="Arial Unicode MS"/>
                <w:color w:val="000000"/>
                <w:sz w:val="22"/>
                <w:szCs w:val="22"/>
              </w:rPr>
            </w:pPr>
            <w:r w:rsidRPr="00A30E61">
              <w:rPr>
                <w:rFonts w:ascii="Calibri" w:hAnsi="Calibri" w:cs="Arial Unicode MS"/>
                <w:b/>
                <w:color w:val="000000"/>
                <w:sz w:val="22"/>
                <w:szCs w:val="22"/>
              </w:rPr>
              <w:t>Advisor’s Signature</w:t>
            </w:r>
            <w:r w:rsidRPr="00A073FC">
              <w:rPr>
                <w:rFonts w:ascii="Calibri" w:hAnsi="Calibri" w:cs="Arial Unicode MS"/>
                <w:color w:val="000000"/>
                <w:sz w:val="22"/>
                <w:szCs w:val="22"/>
              </w:rPr>
              <w:t>:</w:t>
            </w:r>
          </w:p>
        </w:tc>
        <w:tc>
          <w:tcPr>
            <w:tcW w:w="5370" w:type="dxa"/>
            <w:gridSpan w:val="5"/>
            <w:tcBorders>
              <w:top w:val="inset" w:sz="6" w:space="0" w:color="000000"/>
              <w:left w:val="in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2F2F2"/>
          </w:tcPr>
          <w:p w14:paraId="08AD221B" w14:textId="77777777" w:rsidR="008E2F4C" w:rsidRDefault="008E2F4C" w:rsidP="002E700B">
            <w:pPr>
              <w:spacing w:before="60"/>
              <w:rPr>
                <w:rFonts w:ascii="Calibri" w:hAnsi="Calibri" w:cs="Arial Unicode MS"/>
                <w:color w:val="000000"/>
                <w:sz w:val="22"/>
                <w:szCs w:val="22"/>
              </w:rPr>
            </w:pPr>
          </w:p>
        </w:tc>
        <w:tc>
          <w:tcPr>
            <w:tcW w:w="271" w:type="dxa"/>
          </w:tcPr>
          <w:p w14:paraId="75022BB7" w14:textId="77777777" w:rsidR="008E2F4C" w:rsidRPr="00A073FC" w:rsidRDefault="008E2F4C"/>
        </w:tc>
        <w:tc>
          <w:tcPr>
            <w:tcW w:w="2813" w:type="dxa"/>
            <w:gridSpan w:val="4"/>
          </w:tcPr>
          <w:p w14:paraId="6F53F760" w14:textId="77777777" w:rsidR="008E2F4C" w:rsidRDefault="008E2F4C">
            <w:pPr>
              <w:rPr>
                <w:rFonts w:ascii="Calibri" w:hAnsi="Calibri" w:cs="Arial Unicode MS"/>
                <w:color w:val="000000"/>
                <w:sz w:val="22"/>
                <w:szCs w:val="22"/>
              </w:rPr>
            </w:pPr>
          </w:p>
        </w:tc>
      </w:tr>
      <w:tr w:rsidR="00F80448" w:rsidRPr="002466D4" w14:paraId="4B14EF3E" w14:textId="77777777" w:rsidTr="00F80448">
        <w:trPr>
          <w:gridBefore w:val="2"/>
          <w:gridAfter w:val="1"/>
          <w:wBefore w:w="77" w:type="dxa"/>
          <w:wAfter w:w="5" w:type="dxa"/>
          <w:tblCellSpacing w:w="36" w:type="dxa"/>
        </w:trPr>
        <w:tc>
          <w:tcPr>
            <w:tcW w:w="6687" w:type="dxa"/>
            <w:gridSpan w:val="5"/>
          </w:tcPr>
          <w:p w14:paraId="2DEF28C8" w14:textId="49470FFD" w:rsidR="00F80448" w:rsidRPr="00F80448" w:rsidRDefault="00F80448" w:rsidP="00F80448">
            <w:pPr>
              <w:rPr>
                <w:rFonts w:ascii="Calibri" w:hAnsi="Calibri" w:cs="Arial Unicode MS"/>
                <w:b/>
                <w:bCs/>
                <w:color w:val="000000"/>
                <w:sz w:val="22"/>
                <w:szCs w:val="22"/>
              </w:rPr>
            </w:pPr>
            <w:r w:rsidRPr="00F80448">
              <w:rPr>
                <w:rFonts w:ascii="Calibri" w:hAnsi="Calibri" w:cs="Arial Unicode MS"/>
                <w:b/>
                <w:bCs/>
                <w:color w:val="000000"/>
                <w:sz w:val="22"/>
                <w:szCs w:val="22"/>
              </w:rPr>
              <w:t>Do you have COVID-19 approval that covers this project?</w:t>
            </w:r>
          </w:p>
        </w:tc>
        <w:sdt>
          <w:sdtPr>
            <w:rPr>
              <w:rFonts w:ascii="Calibri" w:hAnsi="Calibri"/>
              <w:sz w:val="22"/>
              <w:szCs w:val="22"/>
            </w:rPr>
            <w:alias w:val="PrevAwardYr"/>
            <w:tag w:val="PrevAwardYr"/>
            <w:id w:val="677236351"/>
            <w:placeholder>
              <w:docPart w:val="1024DC43A8B94259AFA0E9725ABB5C9E"/>
            </w:placeholder>
            <w:showingPlcHdr/>
            <w:dataBinding w:prefixMappings="xmlns:ns0='http://schemas.microsoft.com/office/2006/metadata/properties' xmlns:ns1='http://www.w3.org/2001/XMLSchema-instance' xmlns:ns2='http://schemas.microsoft.com/office/infopath/2007/PartnerControls' xmlns:ns3='e04a80d7-9ed0-4def-8824-6b53a802e3e0' xmlns:ns4='http://schemas.microsoft.com/sharepoint/v3' xmlns:ns5='http://schemas.microsoft.com/sharepoint/v4' " w:xpath="/ns0:properties[1]/documentManagement[1]/ns3:PrevAwardYr[1]" w:storeItemID="{A599F369-F42E-497B-ABBB-A3B6F1DBFFBB}"/>
            <w:text/>
          </w:sdtPr>
          <w:sdtEndPr/>
          <w:sdtContent>
            <w:tc>
              <w:tcPr>
                <w:tcW w:w="3402" w:type="dxa"/>
                <w:gridSpan w:val="5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F2F2F2"/>
              </w:tcPr>
              <w:p w14:paraId="4AFC45F7" w14:textId="3436A343" w:rsidR="00F80448" w:rsidRPr="002466D4" w:rsidRDefault="00F80448" w:rsidP="00F80448">
                <w:pPr>
                  <w:pStyle w:val="ListBullet"/>
                  <w:numPr>
                    <w:ilvl w:val="0"/>
                    <w:numId w:val="0"/>
                  </w:numPr>
                  <w:tabs>
                    <w:tab w:val="left" w:pos="2371"/>
                  </w:tabs>
                  <w:rPr>
                    <w:rFonts w:ascii="Calibri" w:hAnsi="Calibri"/>
                    <w:sz w:val="22"/>
                    <w:szCs w:val="22"/>
                  </w:rPr>
                </w:pPr>
                <w:r w:rsidRPr="000D2758">
                  <w:rPr>
                    <w:rStyle w:val="PlaceholderText"/>
                    <w:rFonts w:ascii="Calibri" w:hAnsi="Calibri"/>
                    <w:color w:val="auto"/>
                    <w:sz w:val="22"/>
                    <w:szCs w:val="22"/>
                  </w:rPr>
                  <w:t xml:space="preserve"> </w:t>
                </w:r>
              </w:p>
            </w:tc>
          </w:sdtContent>
        </w:sdt>
      </w:tr>
      <w:tr w:rsidR="00F80448" w:rsidRPr="002466D4" w14:paraId="5F552407" w14:textId="77777777" w:rsidTr="007E0690">
        <w:trPr>
          <w:gridAfter w:val="1"/>
          <w:wAfter w:w="5" w:type="dxa"/>
          <w:tblCellSpacing w:w="36" w:type="dxa"/>
        </w:trPr>
        <w:tc>
          <w:tcPr>
            <w:tcW w:w="2947" w:type="dxa"/>
            <w:gridSpan w:val="4"/>
          </w:tcPr>
          <w:p w14:paraId="76CD6085" w14:textId="46381064" w:rsidR="00F80448" w:rsidRPr="002466D4" w:rsidRDefault="00F80448" w:rsidP="00F80448">
            <w:pPr>
              <w:widowControl w:val="0"/>
              <w:rPr>
                <w:rFonts w:ascii="Calibri" w:hAnsi="Calibri" w:cs="Arial Unicode MS"/>
                <w:color w:val="000000"/>
                <w:sz w:val="22"/>
                <w:szCs w:val="22"/>
              </w:rPr>
            </w:pPr>
            <w:r>
              <w:rPr>
                <w:rFonts w:ascii="Calibri" w:hAnsi="Calibri" w:cs="Arial Unicode MS"/>
                <w:b/>
                <w:color w:val="000000"/>
                <w:sz w:val="22"/>
                <w:szCs w:val="22"/>
              </w:rPr>
              <w:t>Is this project part of a course? If so, which course:</w:t>
            </w:r>
          </w:p>
        </w:tc>
        <w:sdt>
          <w:sdtPr>
            <w:rPr>
              <w:rFonts w:ascii="Calibri" w:hAnsi="Calibri"/>
              <w:sz w:val="22"/>
              <w:szCs w:val="22"/>
            </w:rPr>
            <w:alias w:val="AppKeywords"/>
            <w:tag w:val="AppKeywords"/>
            <w:id w:val="1841653326"/>
            <w:placeholder>
              <w:docPart w:val="A502948266F14923A7779804401B993D"/>
            </w:placeholder>
            <w:dataBinding w:prefixMappings="xmlns:ns0='http://schemas.microsoft.com/office/2006/metadata/properties' xmlns:ns1='http://www.w3.org/2001/XMLSchema-instance' xmlns:ns2='http://schemas.microsoft.com/office/infopath/2007/PartnerControls' xmlns:ns3='e04a80d7-9ed0-4def-8824-6b53a802e3e0' xmlns:ns4='http://schemas.microsoft.com/sharepoint/v3' xmlns:ns5='http://schemas.microsoft.com/sharepoint/v4' " w:xpath="/ns0:properties[1]/documentManagement[1]/ns3:AppKeywords[1]" w:storeItemID="{A599F369-F42E-497B-ABBB-A3B6F1DBFFBB}"/>
            <w:text w:multiLine="1"/>
          </w:sdtPr>
          <w:sdtEndPr/>
          <w:sdtContent>
            <w:tc>
              <w:tcPr>
                <w:tcW w:w="7291" w:type="dxa"/>
                <w:gridSpan w:val="8"/>
                <w:tcBorders>
                  <w:top w:val="inset" w:sz="6" w:space="0" w:color="000000"/>
                  <w:left w:val="inset" w:sz="6" w:space="0" w:color="000000"/>
                  <w:bottom w:val="outset" w:sz="6" w:space="0" w:color="000000"/>
                  <w:right w:val="outset" w:sz="6" w:space="0" w:color="000000"/>
                </w:tcBorders>
                <w:shd w:val="clear" w:color="auto" w:fill="F2F2F2"/>
              </w:tcPr>
              <w:p w14:paraId="3FFCC66D" w14:textId="77777777" w:rsidR="00F80448" w:rsidRPr="002466D4" w:rsidRDefault="00F80448" w:rsidP="00F80448">
                <w:pPr>
                  <w:pStyle w:val="ListBullet"/>
                  <w:widowControl w:val="0"/>
                  <w:numPr>
                    <w:ilvl w:val="0"/>
                    <w:numId w:val="0"/>
                  </w:numPr>
                  <w:rPr>
                    <w:rFonts w:ascii="Calibri" w:hAnsi="Calibri"/>
                    <w:sz w:val="22"/>
                    <w:szCs w:val="22"/>
                  </w:rPr>
                </w:pPr>
                <w:r>
                  <w:rPr>
                    <w:rFonts w:ascii="Calibri" w:hAnsi="Calibri"/>
                    <w:sz w:val="22"/>
                    <w:szCs w:val="22"/>
                  </w:rPr>
                  <w:br/>
                </w:r>
              </w:p>
            </w:tc>
          </w:sdtContent>
        </w:sdt>
      </w:tr>
    </w:tbl>
    <w:sdt>
      <w:sdtPr>
        <w:rPr>
          <w:sz w:val="2"/>
          <w:szCs w:val="2"/>
        </w:rPr>
        <w:alias w:val="Rev1Name"/>
        <w:tag w:val="Rev1Name"/>
        <w:id w:val="1114408734"/>
        <w:placeholder>
          <w:docPart w:val="5871F4FB5E50C3448A62FEECA92E4CC4"/>
        </w:placeholder>
        <w:showingPlcHdr/>
        <w:dataBinding w:prefixMappings="xmlns:ns0='http://schemas.microsoft.com/office/2006/metadata/properties' xmlns:ns1='http://www.w3.org/2001/XMLSchema-instance' xmlns:ns2='http://schemas.microsoft.com/office/infopath/2007/PartnerControls' xmlns:ns3='e04a80d7-9ed0-4def-8824-6b53a802e3e0' xmlns:ns4='http://schemas.microsoft.com/sharepoint/v3' xmlns:ns5='http://schemas.microsoft.com/sharepoint/v4' " w:xpath="/ns0:properties[1]/documentManagement[1]/ns3:Rev1Name[1]" w:storeItemID="{A599F369-F42E-497B-ABBB-A3B6F1DBFFBB}"/>
        <w:text/>
      </w:sdtPr>
      <w:sdtEndPr/>
      <w:sdtContent>
        <w:p w14:paraId="605417FA" w14:textId="77777777" w:rsidR="005C7043" w:rsidRPr="00651C42" w:rsidRDefault="005C7043" w:rsidP="001B7AC8">
          <w:pPr>
            <w:widowControl w:val="0"/>
            <w:rPr>
              <w:sz w:val="2"/>
              <w:szCs w:val="2"/>
            </w:rPr>
          </w:pPr>
          <w:r w:rsidRPr="00651C42">
            <w:rPr>
              <w:rFonts w:ascii="Calibri" w:hAnsi="Calibri"/>
              <w:sz w:val="2"/>
              <w:szCs w:val="2"/>
            </w:rPr>
            <w:t xml:space="preserve"> </w:t>
          </w:r>
        </w:p>
      </w:sdtContent>
    </w:sdt>
    <w:sdt>
      <w:sdtPr>
        <w:rPr>
          <w:sz w:val="2"/>
          <w:szCs w:val="2"/>
        </w:rPr>
        <w:alias w:val="Rev2Name"/>
        <w:tag w:val="Rev2Name"/>
        <w:id w:val="609006909"/>
        <w:placeholder>
          <w:docPart w:val="9DD5EACCE5E03A4FB1C900E144BBF9E0"/>
        </w:placeholder>
        <w:showingPlcHdr/>
        <w:dataBinding w:prefixMappings="xmlns:ns0='http://schemas.microsoft.com/office/2006/metadata/properties' xmlns:ns1='http://www.w3.org/2001/XMLSchema-instance' xmlns:ns2='http://schemas.microsoft.com/office/infopath/2007/PartnerControls' xmlns:ns3='e04a80d7-9ed0-4def-8824-6b53a802e3e0' xmlns:ns4='http://schemas.microsoft.com/sharepoint/v3' xmlns:ns5='http://schemas.microsoft.com/sharepoint/v4' " w:xpath="/ns0:properties[1]/documentManagement[1]/ns3:Rev2Name[1]" w:storeItemID="{A599F369-F42E-497B-ABBB-A3B6F1DBFFBB}"/>
        <w:text/>
      </w:sdtPr>
      <w:sdtEndPr/>
      <w:sdtContent>
        <w:p w14:paraId="1528C031" w14:textId="77777777" w:rsidR="005C7043" w:rsidRPr="00651C42" w:rsidRDefault="005C7043" w:rsidP="001B7AC8">
          <w:pPr>
            <w:widowControl w:val="0"/>
            <w:rPr>
              <w:sz w:val="2"/>
              <w:szCs w:val="2"/>
            </w:rPr>
          </w:pPr>
          <w:r w:rsidRPr="00651C42">
            <w:rPr>
              <w:rStyle w:val="PlaceholderText"/>
              <w:sz w:val="2"/>
              <w:szCs w:val="2"/>
            </w:rPr>
            <w:t xml:space="preserve"> </w:t>
          </w:r>
        </w:p>
      </w:sdtContent>
    </w:sdt>
    <w:sdt>
      <w:sdtPr>
        <w:rPr>
          <w:sz w:val="2"/>
          <w:szCs w:val="2"/>
        </w:rPr>
        <w:alias w:val="Rev1Campus"/>
        <w:tag w:val="Rev1Campus"/>
        <w:id w:val="803430387"/>
        <w:placeholder>
          <w:docPart w:val="9E2C32B83DD1614AAF9A324E43EA7032"/>
        </w:placeholder>
        <w:showingPlcHdr/>
        <w:dataBinding w:prefixMappings="xmlns:ns0='http://schemas.microsoft.com/office/2006/metadata/properties' xmlns:ns1='http://www.w3.org/2001/XMLSchema-instance' xmlns:ns2='http://schemas.microsoft.com/office/infopath/2007/PartnerControls' xmlns:ns3='e04a80d7-9ed0-4def-8824-6b53a802e3e0' xmlns:ns4='http://schemas.microsoft.com/sharepoint/v3' xmlns:ns5='http://schemas.microsoft.com/sharepoint/v4' xmlns:ns6='bd0920d6-4d58-466b-a2f3-49c7dcb45496' " w:xpath="/ns0:properties[1]/documentManagement[1]/ns3:Rev1Campus[1]" w:storeItemID="{A599F369-F42E-497B-ABBB-A3B6F1DBFFBB}"/>
        <w:text/>
      </w:sdtPr>
      <w:sdtEndPr/>
      <w:sdtContent>
        <w:p w14:paraId="60F36F9B" w14:textId="5DF282CE" w:rsidR="005C7043" w:rsidRPr="00651C42" w:rsidRDefault="005C7043" w:rsidP="001B7AC8">
          <w:pPr>
            <w:widowControl w:val="0"/>
            <w:rPr>
              <w:sz w:val="2"/>
              <w:szCs w:val="2"/>
            </w:rPr>
          </w:pPr>
          <w:r w:rsidRPr="00651C42">
            <w:rPr>
              <w:rStyle w:val="PlaceholderText"/>
              <w:sz w:val="2"/>
              <w:szCs w:val="2"/>
            </w:rPr>
            <w:t xml:space="preserve"> </w:t>
          </w:r>
        </w:p>
      </w:sdtContent>
    </w:sdt>
    <w:tbl>
      <w:tblPr>
        <w:tblW w:w="10372" w:type="dxa"/>
        <w:tblCellSpacing w:w="36" w:type="dxa"/>
        <w:tblInd w:w="-15" w:type="dxa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13"/>
        <w:gridCol w:w="10146"/>
        <w:gridCol w:w="113"/>
      </w:tblGrid>
      <w:tr w:rsidR="005C7043" w:rsidRPr="00A073FC" w14:paraId="4DCFC7F6" w14:textId="77777777" w:rsidTr="002E700B">
        <w:trPr>
          <w:gridBefore w:val="1"/>
          <w:wBefore w:w="5" w:type="dxa"/>
          <w:trHeight w:val="1098"/>
          <w:tblCellSpacing w:w="36" w:type="dxa"/>
        </w:trPr>
        <w:tc>
          <w:tcPr>
            <w:tcW w:w="10151" w:type="dxa"/>
            <w:gridSpan w:val="2"/>
          </w:tcPr>
          <w:p w14:paraId="760D7575" w14:textId="77777777" w:rsidR="005C7043" w:rsidRDefault="005C7043" w:rsidP="002E700B">
            <w:pPr>
              <w:keepNext/>
              <w:widowControl w:val="0"/>
              <w:rPr>
                <w:rFonts w:ascii="Calibri" w:hAnsi="Calibri"/>
                <w:b/>
                <w:sz w:val="22"/>
              </w:rPr>
            </w:pPr>
            <w:r w:rsidRPr="00721515">
              <w:rPr>
                <w:rFonts w:ascii="Calibri" w:hAnsi="Calibri"/>
                <w:b/>
                <w:noProof/>
                <w:sz w:val="20"/>
                <w:szCs w:val="20"/>
              </w:rPr>
              <w:lastRenderedPageBreak/>
              <mc:AlternateContent>
                <mc:Choice Requires="wps">
                  <w:drawing>
                    <wp:anchor distT="45720" distB="45720" distL="114300" distR="114300" simplePos="0" relativeHeight="251659264" behindDoc="0" locked="0" layoutInCell="1" allowOverlap="1" wp14:anchorId="7C18E52F" wp14:editId="621D4079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-274320</wp:posOffset>
                      </wp:positionV>
                      <wp:extent cx="6400800" cy="953135"/>
                      <wp:effectExtent l="0" t="0" r="25400" b="29845"/>
                      <wp:wrapNone/>
                      <wp:docPr id="21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6400800" cy="95313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A6ACC52" w14:textId="3F21150E" w:rsidR="003B6A11" w:rsidRPr="005E12C5" w:rsidRDefault="003B6A11" w:rsidP="001B7AC8">
                                  <w:pPr>
                                    <w:widowControl w:val="0"/>
                                    <w:rPr>
                                      <w:rFonts w:ascii="Calibri" w:hAnsi="Calibri"/>
                                      <w:sz w:val="22"/>
                                    </w:rPr>
                                  </w:pPr>
                                  <w:r w:rsidRPr="00332638">
                                    <w:rPr>
                                      <w:rFonts w:ascii="Calibri" w:hAnsi="Calibri"/>
                                      <w:b/>
                                      <w:sz w:val="22"/>
                                      <w:u w:val="single"/>
                                    </w:rPr>
                                    <w:t>Project Description</w:t>
                                  </w:r>
                                  <w:r w:rsidRPr="00FE73CC">
                                    <w:rPr>
                                      <w:rFonts w:ascii="Calibri" w:hAnsi="Calibri"/>
                                      <w:b/>
                                      <w:sz w:val="22"/>
                                    </w:rPr>
                                    <w:t xml:space="preserve">: </w:t>
                                  </w:r>
                                  <w:r w:rsidRPr="005E12C5">
                                    <w:rPr>
                                      <w:rFonts w:ascii="Calibri" w:hAnsi="Calibri"/>
                                      <w:sz w:val="22"/>
                                    </w:rPr>
                                    <w:t xml:space="preserve">Please describe the research or activity you propose to conduct in a clear and concise statement </w:t>
                                  </w:r>
                                  <w:r w:rsidRPr="005E12C5">
                                    <w:rPr>
                                      <w:rFonts w:ascii="Calibri" w:hAnsi="Calibri"/>
                                      <w:i/>
                                      <w:sz w:val="22"/>
                                    </w:rPr>
                                    <w:t>in the space provided</w:t>
                                  </w:r>
                                  <w:r w:rsidR="00D04F44">
                                    <w:rPr>
                                      <w:rFonts w:ascii="Calibri" w:hAnsi="Calibri"/>
                                      <w:i/>
                                      <w:sz w:val="22"/>
                                    </w:rPr>
                                    <w:t>.</w:t>
                                  </w:r>
                                  <w:r w:rsidRPr="005E12C5">
                                    <w:rPr>
                                      <w:rFonts w:ascii="Calibri" w:hAnsi="Calibri"/>
                                      <w:sz w:val="22"/>
                                    </w:rPr>
                                    <w:t xml:space="preserve"> </w:t>
                                  </w:r>
                                  <w:r w:rsidR="00D04F44">
                                    <w:rPr>
                                      <w:rFonts w:ascii="Calibri" w:hAnsi="Calibri"/>
                                      <w:sz w:val="22"/>
                                    </w:rPr>
                                    <w:t>A</w:t>
                                  </w:r>
                                  <w:r w:rsidRPr="005E12C5">
                                    <w:rPr>
                                      <w:rFonts w:ascii="Calibri" w:hAnsi="Calibri"/>
                                      <w:sz w:val="22"/>
                                    </w:rPr>
                                    <w:t xml:space="preserve">ddress </w:t>
                                  </w:r>
                                  <w:r w:rsidR="00D04F44">
                                    <w:rPr>
                                      <w:rFonts w:ascii="Calibri" w:hAnsi="Calibri"/>
                                      <w:sz w:val="22"/>
                                    </w:rPr>
                                    <w:t xml:space="preserve">your methods and </w:t>
                                  </w:r>
                                  <w:r w:rsidRPr="005E12C5">
                                    <w:rPr>
                                      <w:rFonts w:ascii="Calibri" w:hAnsi="Calibri"/>
                                      <w:sz w:val="22"/>
                                    </w:rPr>
                                    <w:t>how the project will help you achieve your career goals</w:t>
                                  </w:r>
                                  <w:r>
                                    <w:rPr>
                                      <w:rFonts w:ascii="Calibri" w:hAnsi="Calibri"/>
                                      <w:sz w:val="22"/>
                                    </w:rPr>
                                    <w:t xml:space="preserve"> (d</w:t>
                                  </w:r>
                                  <w:r w:rsidRPr="00E8542D">
                                    <w:rPr>
                                      <w:rFonts w:ascii="Calibri" w:hAnsi="Calibri"/>
                                      <w:sz w:val="22"/>
                                    </w:rPr>
                                    <w:t>o not change the typeface or size of the font in this form</w:t>
                                  </w:r>
                                  <w:r>
                                    <w:rPr>
                                      <w:rFonts w:ascii="Calibri" w:hAnsi="Calibri"/>
                                      <w:sz w:val="22"/>
                                    </w:rPr>
                                    <w:t xml:space="preserve">). </w:t>
                                  </w:r>
                                  <w:r w:rsidRPr="005E12C5">
                                    <w:rPr>
                                      <w:rFonts w:ascii="Calibri" w:hAnsi="Calibri"/>
                                      <w:sz w:val="22"/>
                                    </w:rPr>
                                    <w:t xml:space="preserve">Faculty input is </w:t>
                                  </w:r>
                                  <w:r w:rsidRPr="00A80118">
                                    <w:rPr>
                                      <w:rFonts w:ascii="Calibri" w:hAnsi="Calibri"/>
                                      <w:sz w:val="22"/>
                                      <w:u w:val="single"/>
                                    </w:rPr>
                                    <w:t>strongly encouraged</w:t>
                                  </w:r>
                                  <w:r w:rsidRPr="005E12C5">
                                    <w:rPr>
                                      <w:rFonts w:ascii="Calibri" w:hAnsi="Calibri"/>
                                      <w:sz w:val="22"/>
                                    </w:rPr>
                                    <w:t xml:space="preserve"> but the description should be written by the student. Proposal</w:t>
                                  </w:r>
                                  <w:r>
                                    <w:rPr>
                                      <w:rFonts w:ascii="Calibri" w:hAnsi="Calibri"/>
                                      <w:sz w:val="22"/>
                                    </w:rPr>
                                    <w:t>s are ranked based on the</w:t>
                                  </w:r>
                                  <w:r w:rsidRPr="005E12C5">
                                    <w:rPr>
                                      <w:rFonts w:ascii="Calibri" w:hAnsi="Calibri"/>
                                      <w:sz w:val="22"/>
                                    </w:rPr>
                                    <w:t xml:space="preserve"> importance of the research, likelihood of project completion, impact on student success</w:t>
                                  </w:r>
                                  <w:r w:rsidR="00521AF0">
                                    <w:rPr>
                                      <w:rFonts w:ascii="Calibri" w:hAnsi="Calibri"/>
                                      <w:sz w:val="22"/>
                                    </w:rPr>
                                    <w:t>, and the need for support</w:t>
                                  </w:r>
                                  <w:r w:rsidRPr="005E12C5">
                                    <w:rPr>
                                      <w:rFonts w:ascii="Calibri" w:hAnsi="Calibri"/>
                                      <w:sz w:val="22"/>
                                    </w:rPr>
                                    <w:t xml:space="preserve">. 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sp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20000</wp14:pctHeight>
                      </wp14:sizeRelV>
                    </wp:anchor>
                  </w:drawing>
                </mc:Choice>
                <mc:Fallback>
                  <w:pict>
                    <v:shapetype w14:anchorId="7C18E52F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margin-left:0;margin-top:-21.6pt;width:7in;height:75.05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">
                      <v:textbox style="mso-fit-shape-to-text:t">
                        <w:txbxContent>
                          <w:p w14:paraId="5A6ACC52" w14:textId="3F21150E" w:rsidR="003B6A11" w:rsidRPr="005E12C5" w:rsidRDefault="003B6A11" w:rsidP="001B7AC8">
                            <w:pPr>
                              <w:widowControl w:val="0"/>
                              <w:rPr>
                                <w:rFonts w:ascii="Calibri" w:hAnsi="Calibri"/>
                                <w:sz w:val="22"/>
                              </w:rPr>
                            </w:pPr>
                            <w:r w:rsidRPr="00332638">
                              <w:rPr>
                                <w:rFonts w:ascii="Calibri" w:hAnsi="Calibri"/>
                                <w:b/>
                                <w:sz w:val="22"/>
                                <w:u w:val="single"/>
                              </w:rPr>
                              <w:t>Project Description</w:t>
                            </w:r>
                            <w:r w:rsidRPr="00FE73CC">
                              <w:rPr>
                                <w:rFonts w:ascii="Calibri" w:hAnsi="Calibri"/>
                                <w:b/>
                                <w:sz w:val="22"/>
                              </w:rPr>
                              <w:t xml:space="preserve">: </w:t>
                            </w:r>
                            <w:r w:rsidRPr="005E12C5">
                              <w:rPr>
                                <w:rFonts w:ascii="Calibri" w:hAnsi="Calibri"/>
                                <w:sz w:val="22"/>
                              </w:rPr>
                              <w:t xml:space="preserve">Please describe the research or activity you propose to conduct in a clear and concise statement </w:t>
                            </w:r>
                            <w:r w:rsidRPr="005E12C5">
                              <w:rPr>
                                <w:rFonts w:ascii="Calibri" w:hAnsi="Calibri"/>
                                <w:i/>
                                <w:sz w:val="22"/>
                              </w:rPr>
                              <w:t>in the space provided</w:t>
                            </w:r>
                            <w:r w:rsidR="00D04F44">
                              <w:rPr>
                                <w:rFonts w:ascii="Calibri" w:hAnsi="Calibri"/>
                                <w:i/>
                                <w:sz w:val="22"/>
                              </w:rPr>
                              <w:t>.</w:t>
                            </w:r>
                            <w:r w:rsidRPr="005E12C5">
                              <w:rPr>
                                <w:rFonts w:ascii="Calibri" w:hAnsi="Calibri"/>
                                <w:sz w:val="22"/>
                              </w:rPr>
                              <w:t xml:space="preserve"> </w:t>
                            </w:r>
                            <w:r w:rsidR="00D04F44">
                              <w:rPr>
                                <w:rFonts w:ascii="Calibri" w:hAnsi="Calibri"/>
                                <w:sz w:val="22"/>
                              </w:rPr>
                              <w:t>A</w:t>
                            </w:r>
                            <w:r w:rsidRPr="005E12C5">
                              <w:rPr>
                                <w:rFonts w:ascii="Calibri" w:hAnsi="Calibri"/>
                                <w:sz w:val="22"/>
                              </w:rPr>
                              <w:t xml:space="preserve">ddress </w:t>
                            </w:r>
                            <w:r w:rsidR="00D04F44">
                              <w:rPr>
                                <w:rFonts w:ascii="Calibri" w:hAnsi="Calibri"/>
                                <w:sz w:val="22"/>
                              </w:rPr>
                              <w:t xml:space="preserve">your methods and </w:t>
                            </w:r>
                            <w:r w:rsidRPr="005E12C5">
                              <w:rPr>
                                <w:rFonts w:ascii="Calibri" w:hAnsi="Calibri"/>
                                <w:sz w:val="22"/>
                              </w:rPr>
                              <w:t>how the project will help you achieve your career goals</w:t>
                            </w:r>
                            <w:r>
                              <w:rPr>
                                <w:rFonts w:ascii="Calibri" w:hAnsi="Calibri"/>
                                <w:sz w:val="22"/>
                              </w:rPr>
                              <w:t xml:space="preserve"> (d</w:t>
                            </w:r>
                            <w:r w:rsidRPr="00E8542D">
                              <w:rPr>
                                <w:rFonts w:ascii="Calibri" w:hAnsi="Calibri"/>
                                <w:sz w:val="22"/>
                              </w:rPr>
                              <w:t>o not change the typeface or size of the font in this form</w:t>
                            </w:r>
                            <w:r>
                              <w:rPr>
                                <w:rFonts w:ascii="Calibri" w:hAnsi="Calibri"/>
                                <w:sz w:val="22"/>
                              </w:rPr>
                              <w:t xml:space="preserve">). </w:t>
                            </w:r>
                            <w:r w:rsidRPr="005E12C5">
                              <w:rPr>
                                <w:rFonts w:ascii="Calibri" w:hAnsi="Calibri"/>
                                <w:sz w:val="22"/>
                              </w:rPr>
                              <w:t xml:space="preserve">Faculty input is </w:t>
                            </w:r>
                            <w:r w:rsidRPr="00A80118">
                              <w:rPr>
                                <w:rFonts w:ascii="Calibri" w:hAnsi="Calibri"/>
                                <w:sz w:val="22"/>
                                <w:u w:val="single"/>
                              </w:rPr>
                              <w:t>strongly encouraged</w:t>
                            </w:r>
                            <w:r w:rsidRPr="005E12C5">
                              <w:rPr>
                                <w:rFonts w:ascii="Calibri" w:hAnsi="Calibri"/>
                                <w:sz w:val="22"/>
                              </w:rPr>
                              <w:t xml:space="preserve"> but the description should be written by the student. Proposal</w:t>
                            </w:r>
                            <w:r>
                              <w:rPr>
                                <w:rFonts w:ascii="Calibri" w:hAnsi="Calibri"/>
                                <w:sz w:val="22"/>
                              </w:rPr>
                              <w:t>s are ranked based on the</w:t>
                            </w:r>
                            <w:r w:rsidRPr="005E12C5">
                              <w:rPr>
                                <w:rFonts w:ascii="Calibri" w:hAnsi="Calibri"/>
                                <w:sz w:val="22"/>
                              </w:rPr>
                              <w:t xml:space="preserve"> importance of the research, likelihood of project completion, impact on student success</w:t>
                            </w:r>
                            <w:r w:rsidR="00521AF0">
                              <w:rPr>
                                <w:rFonts w:ascii="Calibri" w:hAnsi="Calibri"/>
                                <w:sz w:val="22"/>
                              </w:rPr>
                              <w:t>, and the need for support</w:t>
                            </w:r>
                            <w:r w:rsidRPr="005E12C5">
                              <w:rPr>
                                <w:rFonts w:ascii="Calibri" w:hAnsi="Calibri"/>
                                <w:sz w:val="22"/>
                              </w:rPr>
                              <w:t xml:space="preserve">. 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7D5FF5C6" w14:textId="77777777" w:rsidR="005C7043" w:rsidRDefault="005C7043" w:rsidP="002E700B">
            <w:pPr>
              <w:keepNext/>
              <w:widowControl w:val="0"/>
              <w:rPr>
                <w:rFonts w:ascii="Calibri" w:hAnsi="Calibri"/>
                <w:b/>
                <w:sz w:val="22"/>
              </w:rPr>
            </w:pPr>
          </w:p>
          <w:p w14:paraId="656498E6" w14:textId="77777777" w:rsidR="005C7043" w:rsidRDefault="005C7043" w:rsidP="002E700B">
            <w:pPr>
              <w:keepNext/>
              <w:widowControl w:val="0"/>
              <w:rPr>
                <w:rFonts w:ascii="Calibri" w:hAnsi="Calibri"/>
                <w:b/>
                <w:sz w:val="22"/>
              </w:rPr>
            </w:pPr>
          </w:p>
          <w:p w14:paraId="5F4AA604" w14:textId="77777777" w:rsidR="005C7043" w:rsidRPr="00064CE3" w:rsidRDefault="005C7043" w:rsidP="002E700B">
            <w:pPr>
              <w:keepNext/>
              <w:widowControl w:val="0"/>
              <w:rPr>
                <w:rFonts w:ascii="Calibri" w:hAnsi="Calibri"/>
                <w:b/>
                <w:sz w:val="22"/>
              </w:rPr>
            </w:pPr>
          </w:p>
        </w:tc>
      </w:tr>
      <w:tr w:rsidR="005C7043" w:rsidRPr="00A073FC" w14:paraId="49ABF400" w14:textId="77777777" w:rsidTr="002E700B">
        <w:trPr>
          <w:gridBefore w:val="1"/>
          <w:wBefore w:w="5" w:type="dxa"/>
          <w:trHeight w:val="11037"/>
          <w:tblCellSpacing w:w="36" w:type="dxa"/>
        </w:trPr>
        <w:tc>
          <w:tcPr>
            <w:tcW w:w="10151" w:type="dxa"/>
            <w:gridSpan w:val="2"/>
            <w:tcBorders>
              <w:top w:val="inset" w:sz="6" w:space="0" w:color="000000"/>
              <w:left w:val="in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2F2F2"/>
          </w:tcPr>
          <w:p w14:paraId="37370069" w14:textId="77777777" w:rsidR="005C7043" w:rsidRDefault="005C7043" w:rsidP="002E700B">
            <w:pPr>
              <w:pStyle w:val="ListBullet"/>
              <w:keepNext/>
              <w:widowControl w:val="0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54178007" w14:textId="77777777" w:rsidR="005C7043" w:rsidRDefault="005C7043" w:rsidP="002E700B">
            <w:pPr>
              <w:pStyle w:val="ListBullet"/>
              <w:keepNext/>
              <w:widowControl w:val="0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24977C1D" w14:textId="77777777" w:rsidR="005C7043" w:rsidRDefault="005C7043" w:rsidP="002E700B">
            <w:pPr>
              <w:pStyle w:val="ListBullet"/>
              <w:keepNext/>
              <w:widowControl w:val="0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628129C4" w14:textId="77777777" w:rsidR="005C7043" w:rsidRDefault="005C7043" w:rsidP="002E700B">
            <w:pPr>
              <w:pStyle w:val="ListBullet"/>
              <w:keepNext/>
              <w:widowControl w:val="0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102C3E1D" w14:textId="77777777" w:rsidR="005C7043" w:rsidRDefault="005C7043" w:rsidP="002E700B">
            <w:pPr>
              <w:pStyle w:val="ListBullet"/>
              <w:keepNext/>
              <w:widowControl w:val="0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0C57A652" w14:textId="77777777" w:rsidR="005C7043" w:rsidRDefault="005C7043" w:rsidP="002E700B">
            <w:pPr>
              <w:pStyle w:val="ListBullet"/>
              <w:keepNext/>
              <w:widowControl w:val="0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19944BB8" w14:textId="77777777" w:rsidR="005C7043" w:rsidRDefault="005C7043" w:rsidP="002E700B">
            <w:pPr>
              <w:pStyle w:val="ListBullet"/>
              <w:keepNext/>
              <w:widowControl w:val="0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69298099" w14:textId="77777777" w:rsidR="005C7043" w:rsidRDefault="005C7043" w:rsidP="002E700B">
            <w:pPr>
              <w:pStyle w:val="ListBullet"/>
              <w:keepNext/>
              <w:widowControl w:val="0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7837549B" w14:textId="77777777" w:rsidR="005C7043" w:rsidRDefault="005C7043" w:rsidP="002E700B">
            <w:pPr>
              <w:pStyle w:val="ListBullet"/>
              <w:keepNext/>
              <w:widowControl w:val="0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7DB5B524" w14:textId="77777777" w:rsidR="005C7043" w:rsidRDefault="005C7043" w:rsidP="002E700B">
            <w:pPr>
              <w:pStyle w:val="ListBullet"/>
              <w:keepNext/>
              <w:widowControl w:val="0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3EF32994" w14:textId="77777777" w:rsidR="005C7043" w:rsidRDefault="005C7043" w:rsidP="002E700B">
            <w:pPr>
              <w:pStyle w:val="ListBullet"/>
              <w:keepNext/>
              <w:widowControl w:val="0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118EE437" w14:textId="77777777" w:rsidR="005C7043" w:rsidRDefault="005C7043" w:rsidP="002E700B">
            <w:pPr>
              <w:pStyle w:val="ListBullet"/>
              <w:keepNext/>
              <w:widowControl w:val="0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31D5D677" w14:textId="77777777" w:rsidR="005C7043" w:rsidRDefault="005C7043" w:rsidP="002E700B">
            <w:pPr>
              <w:pStyle w:val="ListBullet"/>
              <w:keepNext/>
              <w:widowControl w:val="0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73916DD1" w14:textId="77777777" w:rsidR="005C7043" w:rsidRDefault="005C7043" w:rsidP="002E700B">
            <w:pPr>
              <w:pStyle w:val="ListBullet"/>
              <w:keepNext/>
              <w:widowControl w:val="0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2D2EDBEB" w14:textId="77777777" w:rsidR="005C7043" w:rsidRDefault="005C7043" w:rsidP="002E700B">
            <w:pPr>
              <w:pStyle w:val="ListBullet"/>
              <w:keepNext/>
              <w:widowControl w:val="0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79B79CE9" w14:textId="77777777" w:rsidR="005C7043" w:rsidRDefault="005C7043" w:rsidP="002E700B">
            <w:pPr>
              <w:pStyle w:val="ListBullet"/>
              <w:keepNext/>
              <w:widowControl w:val="0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140B8EFB" w14:textId="77777777" w:rsidR="005C7043" w:rsidRDefault="005C7043" w:rsidP="002E700B">
            <w:pPr>
              <w:pStyle w:val="ListBullet"/>
              <w:keepNext/>
              <w:widowControl w:val="0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1A79023C" w14:textId="77777777" w:rsidR="005C7043" w:rsidRDefault="005C7043" w:rsidP="002E700B">
            <w:pPr>
              <w:pStyle w:val="ListBullet"/>
              <w:keepNext/>
              <w:widowControl w:val="0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2F57837A" w14:textId="77777777" w:rsidR="005C7043" w:rsidRDefault="005C7043" w:rsidP="002E700B">
            <w:pPr>
              <w:pStyle w:val="ListBullet"/>
              <w:keepNext/>
              <w:widowControl w:val="0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4B5BA454" w14:textId="77777777" w:rsidR="005C7043" w:rsidRDefault="005C7043" w:rsidP="002E700B">
            <w:pPr>
              <w:pStyle w:val="ListBullet"/>
              <w:keepNext/>
              <w:widowControl w:val="0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15BC0F86" w14:textId="77777777" w:rsidR="005C7043" w:rsidRDefault="005C7043" w:rsidP="002E700B">
            <w:pPr>
              <w:pStyle w:val="ListBullet"/>
              <w:keepNext/>
              <w:widowControl w:val="0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6AAC3575" w14:textId="77777777" w:rsidR="005C7043" w:rsidRDefault="005C7043" w:rsidP="002E700B">
            <w:pPr>
              <w:pStyle w:val="ListBullet"/>
              <w:keepNext/>
              <w:widowControl w:val="0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6B8BC908" w14:textId="77777777" w:rsidR="005C7043" w:rsidRDefault="005C7043" w:rsidP="002E700B">
            <w:pPr>
              <w:pStyle w:val="ListBullet"/>
              <w:keepNext/>
              <w:widowControl w:val="0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6CAC1796" w14:textId="77777777" w:rsidR="005C7043" w:rsidRDefault="005C7043" w:rsidP="002E700B">
            <w:pPr>
              <w:pStyle w:val="ListBullet"/>
              <w:keepNext/>
              <w:widowControl w:val="0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2111D40C" w14:textId="77777777" w:rsidR="005C7043" w:rsidRDefault="005C7043" w:rsidP="002E700B">
            <w:pPr>
              <w:pStyle w:val="ListBullet"/>
              <w:keepNext/>
              <w:widowControl w:val="0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4400A242" w14:textId="77777777" w:rsidR="005C7043" w:rsidRDefault="005C7043" w:rsidP="002E700B">
            <w:pPr>
              <w:pStyle w:val="ListBullet"/>
              <w:keepNext/>
              <w:widowControl w:val="0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675D85E8" w14:textId="77777777" w:rsidR="005C7043" w:rsidRDefault="005C7043" w:rsidP="002E700B">
            <w:pPr>
              <w:pStyle w:val="ListBullet"/>
              <w:keepNext/>
              <w:widowControl w:val="0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09E6FD83" w14:textId="77777777" w:rsidR="005C7043" w:rsidRDefault="005C7043" w:rsidP="002E700B">
            <w:pPr>
              <w:pStyle w:val="ListBullet"/>
              <w:keepNext/>
              <w:widowControl w:val="0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7D983119" w14:textId="77777777" w:rsidR="005C7043" w:rsidRDefault="005C7043" w:rsidP="002E700B">
            <w:pPr>
              <w:pStyle w:val="ListBullet"/>
              <w:keepNext/>
              <w:widowControl w:val="0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52A09A38" w14:textId="77777777" w:rsidR="005C7043" w:rsidRDefault="005C7043" w:rsidP="002E700B">
            <w:pPr>
              <w:pStyle w:val="ListBullet"/>
              <w:keepNext/>
              <w:widowControl w:val="0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76494635" w14:textId="77777777" w:rsidR="005C7043" w:rsidRDefault="005C7043" w:rsidP="002E700B">
            <w:pPr>
              <w:pStyle w:val="ListBullet"/>
              <w:keepNext/>
              <w:widowControl w:val="0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741766B9" w14:textId="77777777" w:rsidR="005C7043" w:rsidRDefault="005C7043" w:rsidP="002E700B">
            <w:pPr>
              <w:pStyle w:val="ListBullet"/>
              <w:keepNext/>
              <w:widowControl w:val="0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40CCB0A2" w14:textId="77777777" w:rsidR="005C7043" w:rsidRDefault="005C7043" w:rsidP="002E700B">
            <w:pPr>
              <w:pStyle w:val="ListBullet"/>
              <w:keepNext/>
              <w:widowControl w:val="0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07A10036" w14:textId="77777777" w:rsidR="005C7043" w:rsidRDefault="005C7043" w:rsidP="002E700B">
            <w:pPr>
              <w:pStyle w:val="ListBullet"/>
              <w:keepNext/>
              <w:widowControl w:val="0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4691C46D" w14:textId="77777777" w:rsidR="005C7043" w:rsidRDefault="005C7043" w:rsidP="002E700B">
            <w:pPr>
              <w:pStyle w:val="ListBullet"/>
              <w:keepNext/>
              <w:widowControl w:val="0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612954E6" w14:textId="77777777" w:rsidR="005C7043" w:rsidRDefault="005C7043" w:rsidP="002E700B">
            <w:pPr>
              <w:pStyle w:val="ListBullet"/>
              <w:keepNext/>
              <w:widowControl w:val="0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09AAEA74" w14:textId="77777777" w:rsidR="005C7043" w:rsidRDefault="005C7043" w:rsidP="002E700B">
            <w:pPr>
              <w:pStyle w:val="ListBullet"/>
              <w:keepNext/>
              <w:widowControl w:val="0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7CF11105" w14:textId="77777777" w:rsidR="005C7043" w:rsidRDefault="005C7043" w:rsidP="002E700B">
            <w:pPr>
              <w:pStyle w:val="ListBullet"/>
              <w:keepNext/>
              <w:widowControl w:val="0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4726E573" w14:textId="77777777" w:rsidR="005C7043" w:rsidRDefault="005C7043" w:rsidP="002E700B">
            <w:pPr>
              <w:pStyle w:val="ListBullet"/>
              <w:keepNext/>
              <w:widowControl w:val="0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3A3D57B3" w14:textId="77777777" w:rsidR="005C7043" w:rsidRDefault="005C7043" w:rsidP="002E700B">
            <w:pPr>
              <w:pStyle w:val="ListBullet"/>
              <w:keepNext/>
              <w:widowControl w:val="0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5E5A4F95" w14:textId="7B53A01F" w:rsidR="005C7043" w:rsidRPr="00B457C7" w:rsidRDefault="004C55F8" w:rsidP="004C55F8">
            <w:pPr>
              <w:pStyle w:val="ListBullet"/>
              <w:keepNext/>
              <w:widowControl w:val="0"/>
              <w:numPr>
                <w:ilvl w:val="0"/>
                <w:numId w:val="0"/>
              </w:num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*** Do not exceed this space ***</w:t>
            </w:r>
          </w:p>
        </w:tc>
      </w:tr>
      <w:tr w:rsidR="005C7043" w:rsidRPr="00A073FC" w14:paraId="6069F3F2" w14:textId="77777777" w:rsidTr="002E700B">
        <w:trPr>
          <w:gridAfter w:val="1"/>
          <w:wAfter w:w="5" w:type="dxa"/>
          <w:tblCellSpacing w:w="36" w:type="dxa"/>
        </w:trPr>
        <w:tc>
          <w:tcPr>
            <w:tcW w:w="10151" w:type="dxa"/>
            <w:gridSpan w:val="2"/>
          </w:tcPr>
          <w:p w14:paraId="2DC457D3" w14:textId="7DD1F803" w:rsidR="005C7043" w:rsidRPr="00D04F44" w:rsidRDefault="005C7043" w:rsidP="00BE76F1">
            <w:pPr>
              <w:rPr>
                <w:rFonts w:ascii="Calibri" w:hAnsi="Calibri"/>
                <w:sz w:val="22"/>
              </w:rPr>
            </w:pPr>
            <w:r>
              <w:rPr>
                <w:rFonts w:ascii="Calibri" w:hAnsi="Calibri"/>
              </w:rPr>
              <w:lastRenderedPageBreak/>
              <w:br w:type="page"/>
            </w:r>
            <w:r w:rsidRPr="00310F59">
              <w:rPr>
                <w:rFonts w:ascii="Calibri" w:hAnsi="Calibri"/>
                <w:b/>
                <w:sz w:val="22"/>
                <w:u w:val="single"/>
              </w:rPr>
              <w:t>Brief summary of budget request</w:t>
            </w:r>
            <w:r>
              <w:rPr>
                <w:rFonts w:ascii="Calibri" w:hAnsi="Calibri"/>
                <w:b/>
                <w:sz w:val="22"/>
              </w:rPr>
              <w:t xml:space="preserve"> </w:t>
            </w:r>
            <w:r w:rsidR="00234D1E">
              <w:rPr>
                <w:rFonts w:ascii="Calibri" w:hAnsi="Calibri"/>
                <w:sz w:val="22"/>
              </w:rPr>
              <w:t>($10</w:t>
            </w:r>
            <w:r w:rsidRPr="00CD20A8">
              <w:rPr>
                <w:rFonts w:ascii="Calibri" w:hAnsi="Calibri"/>
                <w:sz w:val="22"/>
              </w:rPr>
              <w:t>00 maximum</w:t>
            </w:r>
            <w:r w:rsidR="0054760A">
              <w:rPr>
                <w:rFonts w:ascii="Calibri" w:hAnsi="Calibri"/>
                <w:sz w:val="22"/>
              </w:rPr>
              <w:t>; including joint proposals</w:t>
            </w:r>
            <w:r w:rsidRPr="00CD20A8">
              <w:rPr>
                <w:rFonts w:ascii="Calibri" w:hAnsi="Calibri"/>
                <w:sz w:val="22"/>
              </w:rPr>
              <w:t>)</w:t>
            </w:r>
            <w:r w:rsidR="00D04F44">
              <w:rPr>
                <w:rFonts w:ascii="Calibri" w:hAnsi="Calibri"/>
                <w:sz w:val="22"/>
              </w:rPr>
              <w:t xml:space="preserve">. </w:t>
            </w:r>
            <w:r w:rsidRPr="00CD20A8">
              <w:rPr>
                <w:rFonts w:ascii="Calibri" w:hAnsi="Calibri"/>
                <w:sz w:val="22"/>
              </w:rPr>
              <w:t xml:space="preserve">List and </w:t>
            </w:r>
            <w:r w:rsidRPr="007E0690">
              <w:rPr>
                <w:rFonts w:ascii="Calibri" w:hAnsi="Calibri"/>
                <w:sz w:val="22"/>
                <w:u w:val="single"/>
              </w:rPr>
              <w:t>justify</w:t>
            </w:r>
            <w:r w:rsidRPr="00CD20A8">
              <w:rPr>
                <w:rFonts w:ascii="Calibri" w:hAnsi="Calibri"/>
                <w:sz w:val="22"/>
              </w:rPr>
              <w:t xml:space="preserve"> all budget </w:t>
            </w:r>
            <w:r w:rsidR="00BE76F1">
              <w:rPr>
                <w:rFonts w:ascii="Calibri" w:hAnsi="Calibri"/>
                <w:sz w:val="22"/>
              </w:rPr>
              <w:t>items</w:t>
            </w:r>
            <w:r w:rsidRPr="00CD20A8">
              <w:rPr>
                <w:rFonts w:ascii="Calibri" w:hAnsi="Calibri"/>
                <w:sz w:val="22"/>
              </w:rPr>
              <w:t xml:space="preserve">. </w:t>
            </w:r>
          </w:p>
        </w:tc>
      </w:tr>
      <w:tr w:rsidR="005C7043" w:rsidRPr="00A073FC" w14:paraId="2C12584A" w14:textId="77777777" w:rsidTr="002E700B">
        <w:trPr>
          <w:gridAfter w:val="1"/>
          <w:wAfter w:w="5" w:type="dxa"/>
          <w:trHeight w:val="3270"/>
          <w:tblCellSpacing w:w="36" w:type="dxa"/>
        </w:trPr>
        <w:tc>
          <w:tcPr>
            <w:tcW w:w="10151" w:type="dxa"/>
            <w:gridSpan w:val="2"/>
            <w:tcBorders>
              <w:top w:val="inset" w:sz="6" w:space="0" w:color="000000"/>
              <w:left w:val="in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2F2F2"/>
          </w:tcPr>
          <w:p w14:paraId="5BC070E4" w14:textId="77777777" w:rsidR="005C7043" w:rsidRDefault="005C7043" w:rsidP="002E700B">
            <w:pPr>
              <w:pStyle w:val="ListBullet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00B7BCD7" w14:textId="77777777" w:rsidR="005C7043" w:rsidRDefault="005C7043" w:rsidP="002E700B">
            <w:pPr>
              <w:pStyle w:val="ListBullet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23D427B3" w14:textId="77777777" w:rsidR="005C7043" w:rsidRDefault="005C7043" w:rsidP="002E700B">
            <w:pPr>
              <w:pStyle w:val="ListBullet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1D03BC39" w14:textId="77777777" w:rsidR="005C7043" w:rsidRDefault="005C7043" w:rsidP="002E700B">
            <w:pPr>
              <w:pStyle w:val="ListBullet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33588C8B" w14:textId="77777777" w:rsidR="005C7043" w:rsidRDefault="005C7043" w:rsidP="002E700B">
            <w:pPr>
              <w:pStyle w:val="ListBullet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67148AAC" w14:textId="77777777" w:rsidR="005C7043" w:rsidRDefault="005C7043" w:rsidP="002E700B">
            <w:pPr>
              <w:pStyle w:val="ListBullet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1A18C656" w14:textId="77777777" w:rsidR="005C7043" w:rsidRDefault="005C7043" w:rsidP="002E700B">
            <w:pPr>
              <w:pStyle w:val="ListBullet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437D84F1" w14:textId="77777777" w:rsidR="005C7043" w:rsidRDefault="005C7043" w:rsidP="002E700B">
            <w:pPr>
              <w:pStyle w:val="ListBullet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4161F821" w14:textId="77777777" w:rsidR="005C7043" w:rsidRDefault="005C7043" w:rsidP="002E700B">
            <w:pPr>
              <w:pStyle w:val="ListBullet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6678D703" w14:textId="77777777" w:rsidR="005C7043" w:rsidRDefault="005C7043" w:rsidP="002E700B">
            <w:pPr>
              <w:pStyle w:val="ListBullet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44DD83CD" w14:textId="77777777" w:rsidR="005C7043" w:rsidRDefault="005C7043" w:rsidP="002E700B">
            <w:pPr>
              <w:pStyle w:val="ListBullet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01163707" w14:textId="77777777" w:rsidR="005C7043" w:rsidRDefault="005C7043" w:rsidP="002E700B">
            <w:pPr>
              <w:pStyle w:val="ListBullet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4C49BC11" w14:textId="77777777" w:rsidR="005C7043" w:rsidRDefault="005C7043" w:rsidP="002E700B">
            <w:pPr>
              <w:pStyle w:val="ListBullet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43C0BEAE" w14:textId="77777777" w:rsidR="005C7043" w:rsidRDefault="005C7043" w:rsidP="002E700B">
            <w:pPr>
              <w:pStyle w:val="ListBullet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545FEABB" w14:textId="77777777" w:rsidR="005C7043" w:rsidRDefault="005C7043" w:rsidP="002E700B">
            <w:pPr>
              <w:pStyle w:val="ListBullet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7EBCF9BF" w14:textId="77777777" w:rsidR="005C7043" w:rsidRDefault="005C7043" w:rsidP="002E700B">
            <w:pPr>
              <w:pStyle w:val="ListBullet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32C61138" w14:textId="77777777" w:rsidR="005C7043" w:rsidRDefault="005C7043" w:rsidP="002E700B">
            <w:pPr>
              <w:pStyle w:val="ListBullet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738F5C7E" w14:textId="77777777" w:rsidR="005C7043" w:rsidRDefault="005C7043" w:rsidP="002E700B">
            <w:pPr>
              <w:pStyle w:val="ListBullet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5DDC5518" w14:textId="77777777" w:rsidR="005C7043" w:rsidRDefault="005C7043" w:rsidP="002E700B">
            <w:pPr>
              <w:pStyle w:val="ListBullet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68B9555B" w14:textId="77777777" w:rsidR="005C7043" w:rsidRDefault="005C7043" w:rsidP="002E700B">
            <w:pPr>
              <w:pStyle w:val="ListBullet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290C6385" w14:textId="77777777" w:rsidR="005C7043" w:rsidRDefault="005C7043" w:rsidP="002E700B">
            <w:pPr>
              <w:pStyle w:val="ListBullet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5B52A887" w14:textId="77777777" w:rsidR="005C7043" w:rsidRDefault="005C7043" w:rsidP="002E700B">
            <w:pPr>
              <w:pStyle w:val="ListBullet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0D181A43" w14:textId="77777777" w:rsidR="005C7043" w:rsidRDefault="005C7043" w:rsidP="002E700B">
            <w:pPr>
              <w:pStyle w:val="ListBullet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70B4404C" w14:textId="77777777" w:rsidR="005C7043" w:rsidRDefault="005C7043" w:rsidP="002E700B">
            <w:pPr>
              <w:pStyle w:val="ListBullet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4E139A25" w14:textId="77777777" w:rsidR="005C7043" w:rsidRDefault="005C7043" w:rsidP="002E700B">
            <w:pPr>
              <w:pStyle w:val="ListBullet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610D6511" w14:textId="77777777" w:rsidR="005C7043" w:rsidRDefault="005C7043" w:rsidP="002E700B">
            <w:pPr>
              <w:pStyle w:val="ListBullet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59EB1F08" w14:textId="77777777" w:rsidR="005C7043" w:rsidRPr="00B457C7" w:rsidRDefault="005C7043" w:rsidP="002E700B">
            <w:pPr>
              <w:pStyle w:val="ListBullet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</w:tc>
      </w:tr>
    </w:tbl>
    <w:p w14:paraId="56D1D550" w14:textId="77777777" w:rsidR="005C7043" w:rsidRDefault="005C7043" w:rsidP="001B7AC8">
      <w:pPr>
        <w:rPr>
          <w:rFonts w:ascii="Calibri" w:hAnsi="Calibri"/>
        </w:rPr>
      </w:pPr>
    </w:p>
    <w:tbl>
      <w:tblPr>
        <w:tblW w:w="10299" w:type="dxa"/>
        <w:tblCellSpacing w:w="36" w:type="dxa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0299"/>
      </w:tblGrid>
      <w:tr w:rsidR="005C7043" w:rsidRPr="00A073FC" w14:paraId="273EB973" w14:textId="77777777" w:rsidTr="002E700B">
        <w:trPr>
          <w:trHeight w:val="247"/>
          <w:tblCellSpacing w:w="36" w:type="dxa"/>
        </w:trPr>
        <w:tc>
          <w:tcPr>
            <w:tcW w:w="10155" w:type="dxa"/>
          </w:tcPr>
          <w:p w14:paraId="4AF15460" w14:textId="1483AD28" w:rsidR="005C7043" w:rsidRPr="00CA1578" w:rsidRDefault="005C7043" w:rsidP="002E700B">
            <w:pPr>
              <w:rPr>
                <w:rFonts w:ascii="Calibri" w:hAnsi="Calibri" w:cs="Arial Unicode MS"/>
                <w:b/>
                <w:color w:val="000000"/>
                <w:sz w:val="22"/>
                <w:szCs w:val="22"/>
              </w:rPr>
            </w:pPr>
            <w:r w:rsidRPr="00EC13FB">
              <w:rPr>
                <w:rFonts w:ascii="Calibri" w:hAnsi="Calibri"/>
                <w:b/>
                <w:sz w:val="22"/>
                <w:u w:val="single"/>
              </w:rPr>
              <w:t xml:space="preserve">Describe other sources of support </w:t>
            </w:r>
            <w:r w:rsidR="00BE76F1">
              <w:rPr>
                <w:rFonts w:ascii="Calibri" w:hAnsi="Calibri"/>
                <w:b/>
                <w:sz w:val="22"/>
                <w:u w:val="single"/>
              </w:rPr>
              <w:t xml:space="preserve">(e.g., COAST) </w:t>
            </w:r>
            <w:r>
              <w:rPr>
                <w:rFonts w:ascii="Calibri" w:hAnsi="Calibri"/>
                <w:b/>
                <w:sz w:val="22"/>
                <w:u w:val="single"/>
              </w:rPr>
              <w:t xml:space="preserve">you have </w:t>
            </w:r>
            <w:r w:rsidRPr="00EC13FB">
              <w:rPr>
                <w:rFonts w:ascii="Calibri" w:hAnsi="Calibri"/>
                <w:b/>
                <w:sz w:val="22"/>
                <w:u w:val="single"/>
              </w:rPr>
              <w:t>for this project</w:t>
            </w:r>
            <w:r>
              <w:rPr>
                <w:rFonts w:ascii="Calibri" w:hAnsi="Calibri"/>
                <w:b/>
                <w:sz w:val="22"/>
                <w:u w:val="single"/>
              </w:rPr>
              <w:t xml:space="preserve"> (if any)</w:t>
            </w:r>
            <w:r>
              <w:rPr>
                <w:rFonts w:ascii="Calibri" w:hAnsi="Calibri"/>
                <w:b/>
                <w:sz w:val="22"/>
              </w:rPr>
              <w:t>:</w:t>
            </w:r>
          </w:p>
        </w:tc>
      </w:tr>
      <w:tr w:rsidR="005C7043" w:rsidRPr="00A073FC" w14:paraId="0D3BD82B" w14:textId="77777777" w:rsidTr="002E700B">
        <w:trPr>
          <w:trHeight w:val="3211"/>
          <w:tblCellSpacing w:w="36" w:type="dxa"/>
        </w:trPr>
        <w:tc>
          <w:tcPr>
            <w:tcW w:w="10155" w:type="dxa"/>
            <w:tcBorders>
              <w:top w:val="inset" w:sz="6" w:space="0" w:color="000000"/>
              <w:left w:val="in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2F2F2"/>
          </w:tcPr>
          <w:p w14:paraId="2C5D2AB3" w14:textId="77777777" w:rsidR="005C7043" w:rsidRPr="00B457C7" w:rsidRDefault="005C7043" w:rsidP="002E700B">
            <w:pPr>
              <w:pStyle w:val="ListBullet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</w:tc>
      </w:tr>
    </w:tbl>
    <w:p w14:paraId="4BE09381" w14:textId="77777777" w:rsidR="005C7043" w:rsidRDefault="005C7043" w:rsidP="004C55F8">
      <w:pPr>
        <w:spacing w:after="120"/>
        <w:contextualSpacing/>
        <w:jc w:val="center"/>
        <w:rPr>
          <w:rFonts w:ascii="Calibri" w:hAnsi="Calibri"/>
        </w:rPr>
      </w:pPr>
    </w:p>
    <w:sectPr w:rsidR="005C7043" w:rsidSect="00E26EB1">
      <w:footerReference w:type="even" r:id="rId10"/>
      <w:footerReference w:type="default" r:id="rId11"/>
      <w:pgSz w:w="12240" w:h="15840"/>
      <w:pgMar w:top="1080" w:right="990" w:bottom="1440" w:left="108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DB28048" w14:textId="77777777" w:rsidR="00893C1D" w:rsidRDefault="00893C1D">
      <w:r>
        <w:separator/>
      </w:r>
    </w:p>
  </w:endnote>
  <w:endnote w:type="continuationSeparator" w:id="0">
    <w:p w14:paraId="7A073454" w14:textId="77777777" w:rsidR="00893C1D" w:rsidRDefault="00893C1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Lucida Grande"/>
    <w:charset w:val="00"/>
    <w:family w:val="swiss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D41D6A5" w14:textId="77777777" w:rsidR="003B6A11" w:rsidRDefault="003B6A11" w:rsidP="00E26EB1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2</w:t>
    </w:r>
    <w:r>
      <w:rPr>
        <w:rStyle w:val="PageNumber"/>
      </w:rPr>
      <w:fldChar w:fldCharType="end"/>
    </w:r>
  </w:p>
  <w:p w14:paraId="31D41D8E" w14:textId="77777777" w:rsidR="003B6A11" w:rsidRDefault="003B6A1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46B1D1C" w14:textId="69682F77" w:rsidR="003B6A11" w:rsidRPr="00543718" w:rsidRDefault="003B6A11" w:rsidP="00E26EB1">
    <w:pPr>
      <w:pStyle w:val="Footer"/>
      <w:framePr w:wrap="around" w:vAnchor="text" w:hAnchor="margin" w:xAlign="center" w:y="1"/>
      <w:rPr>
        <w:rStyle w:val="PageNumber"/>
        <w:rFonts w:ascii="Calibri" w:hAnsi="Calibri"/>
        <w:sz w:val="20"/>
      </w:rPr>
    </w:pPr>
    <w:r w:rsidRPr="00543718">
      <w:rPr>
        <w:rStyle w:val="PageNumber"/>
        <w:rFonts w:ascii="Calibri" w:hAnsi="Calibri"/>
        <w:sz w:val="20"/>
      </w:rPr>
      <w:fldChar w:fldCharType="begin"/>
    </w:r>
    <w:r w:rsidRPr="00543718">
      <w:rPr>
        <w:rStyle w:val="PageNumber"/>
        <w:rFonts w:ascii="Calibri" w:hAnsi="Calibri"/>
        <w:sz w:val="20"/>
      </w:rPr>
      <w:instrText xml:space="preserve">PAGE  </w:instrText>
    </w:r>
    <w:r w:rsidRPr="00543718">
      <w:rPr>
        <w:rStyle w:val="PageNumber"/>
        <w:rFonts w:ascii="Calibri" w:hAnsi="Calibri"/>
        <w:sz w:val="20"/>
      </w:rPr>
      <w:fldChar w:fldCharType="separate"/>
    </w:r>
    <w:r w:rsidR="00234D1E">
      <w:rPr>
        <w:rStyle w:val="PageNumber"/>
        <w:rFonts w:ascii="Calibri" w:hAnsi="Calibri"/>
        <w:noProof/>
        <w:sz w:val="20"/>
      </w:rPr>
      <w:t>6</w:t>
    </w:r>
    <w:r w:rsidRPr="00543718">
      <w:rPr>
        <w:rStyle w:val="PageNumber"/>
        <w:rFonts w:ascii="Calibri" w:hAnsi="Calibri"/>
        <w:sz w:val="20"/>
      </w:rPr>
      <w:fldChar w:fldCharType="end"/>
    </w:r>
  </w:p>
  <w:p w14:paraId="7C48B72D" w14:textId="77777777" w:rsidR="003B6A11" w:rsidRDefault="003B6A1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8BD926A" w14:textId="77777777" w:rsidR="00893C1D" w:rsidRDefault="00893C1D">
      <w:r>
        <w:separator/>
      </w:r>
    </w:p>
  </w:footnote>
  <w:footnote w:type="continuationSeparator" w:id="0">
    <w:p w14:paraId="49B20361" w14:textId="77777777" w:rsidR="00893C1D" w:rsidRDefault="00893C1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9"/>
    <w:multiLevelType w:val="singleLevel"/>
    <w:tmpl w:val="0574B3A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26C5177C"/>
    <w:multiLevelType w:val="hybridMultilevel"/>
    <w:tmpl w:val="88EC57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9247DBF"/>
    <w:multiLevelType w:val="hybridMultilevel"/>
    <w:tmpl w:val="ABE86F1E"/>
    <w:lvl w:ilvl="0" w:tplc="04090001">
      <w:start w:val="1"/>
      <w:numFmt w:val="bullet"/>
      <w:lvlText w:val=""/>
      <w:lvlJc w:val="left"/>
      <w:pPr>
        <w:ind w:left="15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3" w15:restartNumberingAfterBreak="0">
    <w:nsid w:val="2C8478B8"/>
    <w:multiLevelType w:val="hybridMultilevel"/>
    <w:tmpl w:val="E1D2F76A"/>
    <w:lvl w:ilvl="0" w:tplc="04090001">
      <w:start w:val="1"/>
      <w:numFmt w:val="bullet"/>
      <w:lvlText w:val=""/>
      <w:lvlJc w:val="left"/>
      <w:pPr>
        <w:ind w:left="158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0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02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4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6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18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0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2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344" w:hanging="360"/>
      </w:pPr>
      <w:rPr>
        <w:rFonts w:ascii="Wingdings" w:hAnsi="Wingdings" w:hint="default"/>
      </w:rPr>
    </w:lvl>
  </w:abstractNum>
  <w:abstractNum w:abstractNumId="4" w15:restartNumberingAfterBreak="0">
    <w:nsid w:val="331B43EB"/>
    <w:multiLevelType w:val="hybridMultilevel"/>
    <w:tmpl w:val="44A60A1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B375EDC"/>
    <w:multiLevelType w:val="hybridMultilevel"/>
    <w:tmpl w:val="AF7A4B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B8B7A7F"/>
    <w:multiLevelType w:val="hybridMultilevel"/>
    <w:tmpl w:val="45369D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56A391D"/>
    <w:multiLevelType w:val="hybridMultilevel"/>
    <w:tmpl w:val="B652F1D8"/>
    <w:lvl w:ilvl="0" w:tplc="04090001">
      <w:start w:val="1"/>
      <w:numFmt w:val="bullet"/>
      <w:lvlText w:val=""/>
      <w:lvlJc w:val="left"/>
      <w:pPr>
        <w:ind w:left="158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0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2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4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6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8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0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2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44" w:hanging="360"/>
      </w:pPr>
      <w:rPr>
        <w:rFonts w:ascii="Wingdings" w:hAnsi="Wingdings" w:hint="default"/>
      </w:rPr>
    </w:lvl>
  </w:abstractNum>
  <w:abstractNum w:abstractNumId="8" w15:restartNumberingAfterBreak="0">
    <w:nsid w:val="6A6317D1"/>
    <w:multiLevelType w:val="hybridMultilevel"/>
    <w:tmpl w:val="B40602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CB7730E"/>
    <w:multiLevelType w:val="hybridMultilevel"/>
    <w:tmpl w:val="AD24C726"/>
    <w:lvl w:ilvl="0" w:tplc="04090001">
      <w:start w:val="1"/>
      <w:numFmt w:val="bullet"/>
      <w:lvlText w:val=""/>
      <w:lvlJc w:val="left"/>
      <w:pPr>
        <w:ind w:left="1584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2304" w:hanging="360"/>
      </w:pPr>
    </w:lvl>
    <w:lvl w:ilvl="2" w:tplc="0409001B" w:tentative="1">
      <w:start w:val="1"/>
      <w:numFmt w:val="lowerRoman"/>
      <w:lvlText w:val="%3."/>
      <w:lvlJc w:val="right"/>
      <w:pPr>
        <w:ind w:left="3024" w:hanging="180"/>
      </w:pPr>
    </w:lvl>
    <w:lvl w:ilvl="3" w:tplc="0409000F" w:tentative="1">
      <w:start w:val="1"/>
      <w:numFmt w:val="decimal"/>
      <w:lvlText w:val="%4."/>
      <w:lvlJc w:val="left"/>
      <w:pPr>
        <w:ind w:left="3744" w:hanging="360"/>
      </w:pPr>
    </w:lvl>
    <w:lvl w:ilvl="4" w:tplc="04090019" w:tentative="1">
      <w:start w:val="1"/>
      <w:numFmt w:val="lowerLetter"/>
      <w:lvlText w:val="%5."/>
      <w:lvlJc w:val="left"/>
      <w:pPr>
        <w:ind w:left="4464" w:hanging="360"/>
      </w:pPr>
    </w:lvl>
    <w:lvl w:ilvl="5" w:tplc="0409001B" w:tentative="1">
      <w:start w:val="1"/>
      <w:numFmt w:val="lowerRoman"/>
      <w:lvlText w:val="%6."/>
      <w:lvlJc w:val="right"/>
      <w:pPr>
        <w:ind w:left="5184" w:hanging="180"/>
      </w:pPr>
    </w:lvl>
    <w:lvl w:ilvl="6" w:tplc="0409000F" w:tentative="1">
      <w:start w:val="1"/>
      <w:numFmt w:val="decimal"/>
      <w:lvlText w:val="%7."/>
      <w:lvlJc w:val="left"/>
      <w:pPr>
        <w:ind w:left="5904" w:hanging="360"/>
      </w:pPr>
    </w:lvl>
    <w:lvl w:ilvl="7" w:tplc="04090019" w:tentative="1">
      <w:start w:val="1"/>
      <w:numFmt w:val="lowerLetter"/>
      <w:lvlText w:val="%8."/>
      <w:lvlJc w:val="left"/>
      <w:pPr>
        <w:ind w:left="6624" w:hanging="360"/>
      </w:pPr>
    </w:lvl>
    <w:lvl w:ilvl="8" w:tplc="0409001B" w:tentative="1">
      <w:start w:val="1"/>
      <w:numFmt w:val="lowerRoman"/>
      <w:lvlText w:val="%9."/>
      <w:lvlJc w:val="right"/>
      <w:pPr>
        <w:ind w:left="7344" w:hanging="180"/>
      </w:pPr>
    </w:lvl>
  </w:abstractNum>
  <w:abstractNum w:abstractNumId="10" w15:restartNumberingAfterBreak="0">
    <w:nsid w:val="6EA57FE6"/>
    <w:multiLevelType w:val="hybridMultilevel"/>
    <w:tmpl w:val="CC24FE46"/>
    <w:lvl w:ilvl="0" w:tplc="04090001">
      <w:start w:val="1"/>
      <w:numFmt w:val="bullet"/>
      <w:lvlText w:val=""/>
      <w:lvlJc w:val="left"/>
      <w:pPr>
        <w:ind w:left="158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0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02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4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6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18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0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2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344" w:hanging="360"/>
      </w:pPr>
      <w:rPr>
        <w:rFonts w:ascii="Wingdings" w:hAnsi="Wingdings" w:hint="default"/>
      </w:rPr>
    </w:lvl>
  </w:abstractNum>
  <w:abstractNum w:abstractNumId="11" w15:restartNumberingAfterBreak="0">
    <w:nsid w:val="793B1F51"/>
    <w:multiLevelType w:val="hybridMultilevel"/>
    <w:tmpl w:val="16DE9692"/>
    <w:lvl w:ilvl="0" w:tplc="04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0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97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5"/>
  </w:num>
  <w:num w:numId="3">
    <w:abstractNumId w:val="11"/>
  </w:num>
  <w:num w:numId="4">
    <w:abstractNumId w:val="8"/>
  </w:num>
  <w:num w:numId="5">
    <w:abstractNumId w:val="6"/>
  </w:num>
  <w:num w:numId="6">
    <w:abstractNumId w:val="4"/>
  </w:num>
  <w:num w:numId="7">
    <w:abstractNumId w:val="1"/>
  </w:num>
  <w:num w:numId="8">
    <w:abstractNumId w:val="7"/>
  </w:num>
  <w:num w:numId="9">
    <w:abstractNumId w:val="9"/>
  </w:num>
  <w:num w:numId="10">
    <w:abstractNumId w:val="10"/>
  </w:num>
  <w:num w:numId="11">
    <w:abstractNumId w:val="2"/>
  </w:num>
  <w:num w:numId="1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WzNDIxMDUwMDU1MbNU0lEKTi0uzszPAykwqgUAu1+VPywAAAA="/>
  </w:docVars>
  <w:rsids>
    <w:rsidRoot w:val="001B7AC8"/>
    <w:rsid w:val="00030BE6"/>
    <w:rsid w:val="00091C26"/>
    <w:rsid w:val="000B7517"/>
    <w:rsid w:val="000E652A"/>
    <w:rsid w:val="000F788D"/>
    <w:rsid w:val="00100B39"/>
    <w:rsid w:val="00134F60"/>
    <w:rsid w:val="0013580F"/>
    <w:rsid w:val="00170885"/>
    <w:rsid w:val="00173C41"/>
    <w:rsid w:val="001B7AC8"/>
    <w:rsid w:val="002042BD"/>
    <w:rsid w:val="00224329"/>
    <w:rsid w:val="00226165"/>
    <w:rsid w:val="002332A2"/>
    <w:rsid w:val="00234D1E"/>
    <w:rsid w:val="002479B2"/>
    <w:rsid w:val="002503E1"/>
    <w:rsid w:val="002549E9"/>
    <w:rsid w:val="00255953"/>
    <w:rsid w:val="0027292F"/>
    <w:rsid w:val="00284216"/>
    <w:rsid w:val="002D2B21"/>
    <w:rsid w:val="002E660D"/>
    <w:rsid w:val="002E700B"/>
    <w:rsid w:val="002F21E8"/>
    <w:rsid w:val="00304643"/>
    <w:rsid w:val="00307276"/>
    <w:rsid w:val="003855E0"/>
    <w:rsid w:val="003B6A11"/>
    <w:rsid w:val="003C4900"/>
    <w:rsid w:val="003E5401"/>
    <w:rsid w:val="0043378D"/>
    <w:rsid w:val="00481794"/>
    <w:rsid w:val="004A76BE"/>
    <w:rsid w:val="004C55F8"/>
    <w:rsid w:val="004D6AC7"/>
    <w:rsid w:val="004D7F5E"/>
    <w:rsid w:val="004E5D56"/>
    <w:rsid w:val="005123CB"/>
    <w:rsid w:val="00521AF0"/>
    <w:rsid w:val="005311A5"/>
    <w:rsid w:val="0054760A"/>
    <w:rsid w:val="00555A6F"/>
    <w:rsid w:val="005732A8"/>
    <w:rsid w:val="00594CB9"/>
    <w:rsid w:val="00596DC0"/>
    <w:rsid w:val="005A2471"/>
    <w:rsid w:val="005B0AB3"/>
    <w:rsid w:val="005C7043"/>
    <w:rsid w:val="00602B95"/>
    <w:rsid w:val="006469FC"/>
    <w:rsid w:val="00696851"/>
    <w:rsid w:val="006A38FB"/>
    <w:rsid w:val="00700AE0"/>
    <w:rsid w:val="00700B80"/>
    <w:rsid w:val="00711655"/>
    <w:rsid w:val="007233F6"/>
    <w:rsid w:val="0076315D"/>
    <w:rsid w:val="007D0F33"/>
    <w:rsid w:val="007D1561"/>
    <w:rsid w:val="007E0690"/>
    <w:rsid w:val="007E581A"/>
    <w:rsid w:val="00801053"/>
    <w:rsid w:val="00893C1D"/>
    <w:rsid w:val="008B5265"/>
    <w:rsid w:val="008B70C3"/>
    <w:rsid w:val="008E2F4C"/>
    <w:rsid w:val="008F0DBB"/>
    <w:rsid w:val="0091684E"/>
    <w:rsid w:val="009930A8"/>
    <w:rsid w:val="009D1ECB"/>
    <w:rsid w:val="00A30E61"/>
    <w:rsid w:val="00A30E9E"/>
    <w:rsid w:val="00A80118"/>
    <w:rsid w:val="00AD01AB"/>
    <w:rsid w:val="00AE6CE1"/>
    <w:rsid w:val="00B016C7"/>
    <w:rsid w:val="00B23912"/>
    <w:rsid w:val="00BC2F29"/>
    <w:rsid w:val="00BE6007"/>
    <w:rsid w:val="00BE76F1"/>
    <w:rsid w:val="00C05528"/>
    <w:rsid w:val="00C071FA"/>
    <w:rsid w:val="00C126ED"/>
    <w:rsid w:val="00C3692B"/>
    <w:rsid w:val="00C75AC6"/>
    <w:rsid w:val="00C8129E"/>
    <w:rsid w:val="00C93817"/>
    <w:rsid w:val="00CE154A"/>
    <w:rsid w:val="00CF24C4"/>
    <w:rsid w:val="00D04F44"/>
    <w:rsid w:val="00D24D6A"/>
    <w:rsid w:val="00D5096E"/>
    <w:rsid w:val="00D700B2"/>
    <w:rsid w:val="00D8408F"/>
    <w:rsid w:val="00DC1E9A"/>
    <w:rsid w:val="00DC25AE"/>
    <w:rsid w:val="00DC7DED"/>
    <w:rsid w:val="00DD1663"/>
    <w:rsid w:val="00DD321E"/>
    <w:rsid w:val="00E26EB1"/>
    <w:rsid w:val="00E67994"/>
    <w:rsid w:val="00E80F0C"/>
    <w:rsid w:val="00E97B48"/>
    <w:rsid w:val="00ED2A63"/>
    <w:rsid w:val="00EE2553"/>
    <w:rsid w:val="00F1342F"/>
    <w:rsid w:val="00F313D3"/>
    <w:rsid w:val="00F60717"/>
    <w:rsid w:val="00F62E6A"/>
    <w:rsid w:val="00F80448"/>
    <w:rsid w:val="00F81F5D"/>
    <w:rsid w:val="00FB4C84"/>
    <w:rsid w:val="00FE44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667AA3D"/>
  <w14:defaultImageDpi w14:val="330"/>
  <w15:docId w15:val="{F933DC76-6E4F-4097-9DA1-E56F65C364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B7AC8"/>
    <w:rPr>
      <w:rFonts w:ascii="Cambria" w:eastAsia="Cambria" w:hAnsi="Cambria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1B7AC8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B7AC8"/>
    <w:rPr>
      <w:rFonts w:ascii="Cambria" w:eastAsia="Cambria" w:hAnsi="Cambria" w:cs="Times New Roman"/>
    </w:rPr>
  </w:style>
  <w:style w:type="paragraph" w:styleId="ListBullet">
    <w:name w:val="List Bullet"/>
    <w:basedOn w:val="Normal"/>
    <w:rsid w:val="001B7AC8"/>
    <w:pPr>
      <w:numPr>
        <w:numId w:val="1"/>
      </w:numPr>
      <w:contextualSpacing/>
    </w:pPr>
  </w:style>
  <w:style w:type="character" w:styleId="PageNumber">
    <w:name w:val="page number"/>
    <w:basedOn w:val="DefaultParagraphFont"/>
    <w:uiPriority w:val="99"/>
    <w:semiHidden/>
    <w:unhideWhenUsed/>
    <w:rsid w:val="001B7AC8"/>
  </w:style>
  <w:style w:type="character" w:styleId="PlaceholderText">
    <w:name w:val="Placeholder Text"/>
    <w:basedOn w:val="DefaultParagraphFont"/>
    <w:rsid w:val="001B7AC8"/>
    <w:rPr>
      <w:color w:val="808080"/>
    </w:rPr>
  </w:style>
  <w:style w:type="character" w:styleId="Hyperlink">
    <w:name w:val="Hyperlink"/>
    <w:basedOn w:val="DefaultParagraphFont"/>
    <w:rsid w:val="001B7AC8"/>
    <w:rPr>
      <w:color w:val="0000FF" w:themeColor="hyperlink"/>
      <w:u w:val="single"/>
    </w:rPr>
  </w:style>
  <w:style w:type="paragraph" w:styleId="ListParagraph">
    <w:name w:val="List Paragraph"/>
    <w:basedOn w:val="Normal"/>
    <w:qFormat/>
    <w:rsid w:val="001B7AC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B7AC8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B7AC8"/>
    <w:rPr>
      <w:rFonts w:ascii="Lucida Grande" w:eastAsia="Cambria" w:hAnsi="Lucida Grande" w:cs="Lucida Grande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A80118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1AF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635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glossaryDocument" Target="glossary/document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mailto:Brian.Tissot@humboldt.edu" TargetMode="External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2F8424A58A7CC243AC842113FDEADA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B51D00-00E8-8347-AA58-B6F3252B6130}"/>
      </w:docPartPr>
      <w:docPartBody>
        <w:p w:rsidR="00A922D8" w:rsidRDefault="00FF2901" w:rsidP="00FF2901">
          <w:pPr>
            <w:pStyle w:val="2F8424A58A7CC243AC842113FDEADA7E"/>
          </w:pPr>
          <w:r>
            <w:rPr>
              <w:rFonts w:ascii="Calibri" w:hAnsi="Calibri" w:cs="Arial Unicode MS"/>
              <w:color w:val="000000"/>
              <w:sz w:val="22"/>
              <w:szCs w:val="22"/>
            </w:rPr>
            <w:t xml:space="preserve"> </w:t>
          </w:r>
        </w:p>
      </w:docPartBody>
    </w:docPart>
    <w:docPart>
      <w:docPartPr>
        <w:name w:val="A6DDC752371F284A9971E650F29E90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E5ADA9-8FCF-D84F-9FF6-4519D7A12E82}"/>
      </w:docPartPr>
      <w:docPartBody>
        <w:p w:rsidR="00A922D8" w:rsidRDefault="00FF2901" w:rsidP="00FF2901">
          <w:pPr>
            <w:pStyle w:val="A6DDC752371F284A9971E650F29E9042"/>
          </w:pPr>
          <w:r>
            <w:rPr>
              <w:rFonts w:ascii="Calibri" w:hAnsi="Calibri" w:cs="Arial Unicode MS"/>
              <w:color w:val="000000"/>
              <w:sz w:val="22"/>
              <w:szCs w:val="22"/>
            </w:rPr>
            <w:t xml:space="preserve"> </w:t>
          </w:r>
        </w:p>
      </w:docPartBody>
    </w:docPart>
    <w:docPart>
      <w:docPartPr>
        <w:name w:val="AF163F607768DB45B64D206515C625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C66CCD-E11A-1D45-949C-FFFA2C317E09}"/>
      </w:docPartPr>
      <w:docPartBody>
        <w:p w:rsidR="00A922D8" w:rsidRDefault="00FF2901" w:rsidP="00FF2901">
          <w:pPr>
            <w:pStyle w:val="AF163F607768DB45B64D206515C6254D"/>
          </w:pPr>
          <w:r>
            <w:rPr>
              <w:rFonts w:ascii="Calibri" w:hAnsi="Calibri" w:cs="Arial Unicode MS"/>
              <w:color w:val="000000"/>
              <w:sz w:val="22"/>
              <w:szCs w:val="22"/>
            </w:rPr>
            <w:t xml:space="preserve"> </w:t>
          </w:r>
        </w:p>
      </w:docPartBody>
    </w:docPart>
    <w:docPart>
      <w:docPartPr>
        <w:name w:val="53E149BB15D02748AA4B3853A7F619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F21303-7647-AB46-9553-8B20B1018CA3}"/>
      </w:docPartPr>
      <w:docPartBody>
        <w:p w:rsidR="00A922D8" w:rsidRDefault="00FF2901" w:rsidP="00FF2901">
          <w:pPr>
            <w:pStyle w:val="53E149BB15D02748AA4B3853A7F6197C"/>
          </w:pPr>
          <w:r>
            <w:rPr>
              <w:rStyle w:val="PlaceholderText"/>
              <w:sz w:val="22"/>
              <w:szCs w:val="22"/>
            </w:rPr>
            <w:t xml:space="preserve"> </w:t>
          </w:r>
        </w:p>
      </w:docPartBody>
    </w:docPart>
    <w:docPart>
      <w:docPartPr>
        <w:name w:val="EBB1BADAF6B6794F9BFEA806A7E556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663EF3-E90A-6041-94F9-C799F3BDE882}"/>
      </w:docPartPr>
      <w:docPartBody>
        <w:p w:rsidR="00A922D8" w:rsidRDefault="00FF2901" w:rsidP="00FF2901">
          <w:pPr>
            <w:pStyle w:val="EBB1BADAF6B6794F9BFEA806A7E5560C"/>
          </w:pPr>
          <w:r>
            <w:rPr>
              <w:rStyle w:val="PlaceholderText"/>
              <w:sz w:val="22"/>
              <w:szCs w:val="22"/>
            </w:rPr>
            <w:t xml:space="preserve"> </w:t>
          </w:r>
        </w:p>
      </w:docPartBody>
    </w:docPart>
    <w:docPart>
      <w:docPartPr>
        <w:name w:val="37CE39C45A8C7C45BA977118058F20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EFE170-4DC4-BA42-8CA8-93341D22338B}"/>
      </w:docPartPr>
      <w:docPartBody>
        <w:p w:rsidR="00A922D8" w:rsidRDefault="00FF2901" w:rsidP="00FF2901">
          <w:pPr>
            <w:pStyle w:val="37CE39C45A8C7C45BA977118058F202A"/>
          </w:pPr>
          <w:r>
            <w:rPr>
              <w:rFonts w:ascii="Calibri" w:hAnsi="Calibri" w:cs="Arial Unicode MS"/>
              <w:color w:val="000000"/>
              <w:sz w:val="22"/>
              <w:szCs w:val="22"/>
            </w:rPr>
            <w:t xml:space="preserve"> </w:t>
          </w:r>
        </w:p>
      </w:docPartBody>
    </w:docPart>
    <w:docPart>
      <w:docPartPr>
        <w:name w:val="030EA504D25B9F4FA9FCFE07E11A74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11708B-9D80-B946-8F9D-16E3F6A2E2D1}"/>
      </w:docPartPr>
      <w:docPartBody>
        <w:p w:rsidR="00A922D8" w:rsidRDefault="00FF2901" w:rsidP="00FF2901">
          <w:pPr>
            <w:pStyle w:val="030EA504D25B9F4FA9FCFE07E11A740F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150198A29F7E1F489EE1019E600535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A82053-B448-A64C-914B-10385A248D89}"/>
      </w:docPartPr>
      <w:docPartBody>
        <w:p w:rsidR="00A922D8" w:rsidRDefault="00FF2901" w:rsidP="00FF2901">
          <w:pPr>
            <w:pStyle w:val="150198A29F7E1F489EE1019E600535E7"/>
          </w:pPr>
          <w:r>
            <w:rPr>
              <w:rFonts w:ascii="Calibri" w:hAnsi="Calibri" w:cs="Arial Unicode MS"/>
              <w:color w:val="000000"/>
              <w:sz w:val="22"/>
              <w:szCs w:val="22"/>
            </w:rPr>
            <w:t xml:space="preserve"> </w:t>
          </w:r>
        </w:p>
      </w:docPartBody>
    </w:docPart>
    <w:docPart>
      <w:docPartPr>
        <w:name w:val="0F994A5063FA324083A15FE6139622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78CA47-EC52-2D47-80D3-58B1A63BD5BD}"/>
      </w:docPartPr>
      <w:docPartBody>
        <w:p w:rsidR="00A922D8" w:rsidRDefault="00FF2901" w:rsidP="00FF2901">
          <w:pPr>
            <w:pStyle w:val="0F994A5063FA324083A15FE61396224C"/>
          </w:pPr>
          <w:r>
            <w:rPr>
              <w:rStyle w:val="PlaceholderText"/>
              <w:sz w:val="22"/>
              <w:szCs w:val="22"/>
            </w:rPr>
            <w:t xml:space="preserve"> </w:t>
          </w:r>
        </w:p>
      </w:docPartBody>
    </w:docPart>
    <w:docPart>
      <w:docPartPr>
        <w:name w:val="953A4B4671E5A6488B74A81E9549BE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DBFAAA-252D-1249-A266-8C3428739839}"/>
      </w:docPartPr>
      <w:docPartBody>
        <w:p w:rsidR="00A922D8" w:rsidRDefault="00FF2901" w:rsidP="00FF2901">
          <w:pPr>
            <w:pStyle w:val="953A4B4671E5A6488B74A81E9549BE33"/>
          </w:pPr>
          <w:r>
            <w:rPr>
              <w:rFonts w:ascii="Calibri" w:hAnsi="Calibri" w:cs="Arial Unicode MS"/>
              <w:color w:val="000000"/>
              <w:sz w:val="22"/>
              <w:szCs w:val="22"/>
            </w:rPr>
            <w:t xml:space="preserve"> </w:t>
          </w:r>
        </w:p>
      </w:docPartBody>
    </w:docPart>
    <w:docPart>
      <w:docPartPr>
        <w:name w:val="D7CF44E6D885574096C3033326B6A9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D8CF2C-0AD9-3341-8C0B-1C048D93B85C}"/>
      </w:docPartPr>
      <w:docPartBody>
        <w:p w:rsidR="00A922D8" w:rsidRDefault="00FF2901" w:rsidP="00FF2901">
          <w:pPr>
            <w:pStyle w:val="D7CF44E6D885574096C3033326B6A9CC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A0C139A253FD0B4292E93E62A52831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6B1201-321D-A640-BCF8-0AD110B52F05}"/>
      </w:docPartPr>
      <w:docPartBody>
        <w:p w:rsidR="00A922D8" w:rsidRDefault="00FF2901" w:rsidP="00FF2901">
          <w:pPr>
            <w:pStyle w:val="A0C139A253FD0B4292E93E62A5283144"/>
          </w:pPr>
          <w:r>
            <w:rPr>
              <w:rStyle w:val="PlaceholderText"/>
              <w:sz w:val="22"/>
              <w:szCs w:val="22"/>
            </w:rPr>
            <w:t xml:space="preserve"> </w:t>
          </w:r>
        </w:p>
      </w:docPartBody>
    </w:docPart>
    <w:docPart>
      <w:docPartPr>
        <w:name w:val="9DEAEDDF60BAF84BB75353B282D987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3F8211-4993-3247-8DFF-2F7575CB0137}"/>
      </w:docPartPr>
      <w:docPartBody>
        <w:p w:rsidR="00A922D8" w:rsidRDefault="00FF2901" w:rsidP="00FF2901">
          <w:pPr>
            <w:pStyle w:val="9DEAEDDF60BAF84BB75353B282D987A6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5BC9BE0A1984F345891B9A43CECF8C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834C1F-382D-9F45-AA88-54AD6BD51715}"/>
      </w:docPartPr>
      <w:docPartBody>
        <w:p w:rsidR="00A922D8" w:rsidRDefault="00FF2901" w:rsidP="00FF2901">
          <w:pPr>
            <w:pStyle w:val="5BC9BE0A1984F345891B9A43CECF8CD6"/>
          </w:pPr>
          <w:r>
            <w:rPr>
              <w:rFonts w:ascii="Calibri" w:hAnsi="Calibri" w:cs="Arial Unicode MS"/>
              <w:color w:val="000000"/>
              <w:sz w:val="22"/>
              <w:szCs w:val="22"/>
            </w:rPr>
            <w:t xml:space="preserve"> </w:t>
          </w:r>
        </w:p>
      </w:docPartBody>
    </w:docPart>
    <w:docPart>
      <w:docPartPr>
        <w:name w:val="F0B52376D33B01418898DBA2BF3841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2916F1-4FA3-BB4E-B1A9-7B14EECDC0CF}"/>
      </w:docPartPr>
      <w:docPartBody>
        <w:p w:rsidR="00A922D8" w:rsidRDefault="00FF2901" w:rsidP="00FF2901">
          <w:pPr>
            <w:pStyle w:val="F0B52376D33B01418898DBA2BF38414F"/>
          </w:pPr>
          <w:r>
            <w:rPr>
              <w:rFonts w:ascii="Calibri" w:hAnsi="Calibri" w:cs="Arial Unicode MS"/>
              <w:color w:val="000000"/>
              <w:sz w:val="22"/>
              <w:szCs w:val="22"/>
            </w:rPr>
            <w:t xml:space="preserve"> </w:t>
          </w:r>
        </w:p>
      </w:docPartBody>
    </w:docPart>
    <w:docPart>
      <w:docPartPr>
        <w:name w:val="AD4E653C8318C6459487A0D0DE754E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A0688A-D2F8-4645-8365-2A9DBCB8110A}"/>
      </w:docPartPr>
      <w:docPartBody>
        <w:p w:rsidR="00A922D8" w:rsidRDefault="00FF2901" w:rsidP="00FF2901">
          <w:pPr>
            <w:pStyle w:val="AD4E653C8318C6459487A0D0DE754E69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5871F4FB5E50C3448A62FEECA92E4C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0C1F8C-D0F4-B240-A6F0-17219CFADCA2}"/>
      </w:docPartPr>
      <w:docPartBody>
        <w:p w:rsidR="00A922D8" w:rsidRDefault="00FF2901" w:rsidP="00FF2901">
          <w:pPr>
            <w:pStyle w:val="5871F4FB5E50C3448A62FEECA92E4CC4"/>
          </w:pPr>
          <w:r>
            <w:rPr>
              <w:rFonts w:ascii="Calibri" w:hAnsi="Calibri"/>
              <w:sz w:val="22"/>
              <w:szCs w:val="22"/>
            </w:rPr>
            <w:t xml:space="preserve"> </w:t>
          </w:r>
        </w:p>
      </w:docPartBody>
    </w:docPart>
    <w:docPart>
      <w:docPartPr>
        <w:name w:val="9DD5EACCE5E03A4FB1C900E144BBF9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F05205-320B-794E-A01B-081B140B5CC3}"/>
      </w:docPartPr>
      <w:docPartBody>
        <w:p w:rsidR="00A922D8" w:rsidRDefault="00FF2901" w:rsidP="00FF2901">
          <w:pPr>
            <w:pStyle w:val="9DD5EACCE5E03A4FB1C900E144BBF9E0"/>
          </w:pPr>
          <w:r>
            <w:rPr>
              <w:rStyle w:val="PlaceholderText"/>
              <w:sz w:val="22"/>
              <w:szCs w:val="22"/>
            </w:rPr>
            <w:t xml:space="preserve"> </w:t>
          </w:r>
        </w:p>
      </w:docPartBody>
    </w:docPart>
    <w:docPart>
      <w:docPartPr>
        <w:name w:val="9E2C32B83DD1614AAF9A324E43EA70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CFBFF9-A14E-4041-A4A3-3DE87AF25383}"/>
      </w:docPartPr>
      <w:docPartBody>
        <w:p w:rsidR="00A922D8" w:rsidRDefault="00FF2901" w:rsidP="00FF2901">
          <w:pPr>
            <w:pStyle w:val="9E2C32B83DD1614AAF9A324E43EA7032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1024DC43A8B94259AFA0E9725ABB5C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695C35-5C4C-48A2-B229-3147B7B70B31}"/>
      </w:docPartPr>
      <w:docPartBody>
        <w:p w:rsidR="00AD7DBB" w:rsidRDefault="009B2AE7" w:rsidP="009B2AE7">
          <w:pPr>
            <w:pStyle w:val="1024DC43A8B94259AFA0E9725ABB5C9E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A502948266F14923A7779804401B99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650C87-4657-4920-8461-1DAAD9CD2E40}"/>
      </w:docPartPr>
      <w:docPartBody>
        <w:p w:rsidR="00AD7DBB" w:rsidRDefault="009B2AE7" w:rsidP="009B2AE7">
          <w:pPr>
            <w:pStyle w:val="A502948266F14923A7779804401B993D"/>
          </w:pPr>
          <w:r>
            <w:rPr>
              <w:rStyle w:val="PlaceholderText"/>
            </w:rPr>
            <w:t xml:space="preserve"> 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Lucida Grande"/>
    <w:charset w:val="00"/>
    <w:family w:val="swiss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FF2901"/>
    <w:rsid w:val="00123D57"/>
    <w:rsid w:val="002A76A8"/>
    <w:rsid w:val="002E6B51"/>
    <w:rsid w:val="003F6A60"/>
    <w:rsid w:val="00510E93"/>
    <w:rsid w:val="00843EFF"/>
    <w:rsid w:val="009B2AE7"/>
    <w:rsid w:val="009C5BDD"/>
    <w:rsid w:val="009D09C2"/>
    <w:rsid w:val="00A858DE"/>
    <w:rsid w:val="00A922D8"/>
    <w:rsid w:val="00AD7DBB"/>
    <w:rsid w:val="00B81B0C"/>
    <w:rsid w:val="00CF1F5B"/>
    <w:rsid w:val="00D122E4"/>
    <w:rsid w:val="00F14FA6"/>
    <w:rsid w:val="00FF29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  <w14:defaultImageDpi w14:val="300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024DC43A8B94259AFA0E9725ABB5C9E">
    <w:name w:val="1024DC43A8B94259AFA0E9725ABB5C9E"/>
    <w:rsid w:val="009B2AE7"/>
    <w:pPr>
      <w:spacing w:after="160" w:line="259" w:lineRule="auto"/>
    </w:pPr>
    <w:rPr>
      <w:sz w:val="22"/>
      <w:szCs w:val="22"/>
      <w:lang w:eastAsia="en-US"/>
    </w:rPr>
  </w:style>
  <w:style w:type="paragraph" w:customStyle="1" w:styleId="A502948266F14923A7779804401B993D">
    <w:name w:val="A502948266F14923A7779804401B993D"/>
    <w:rsid w:val="009B2AE7"/>
    <w:pPr>
      <w:spacing w:after="160" w:line="259" w:lineRule="auto"/>
    </w:pPr>
    <w:rPr>
      <w:sz w:val="22"/>
      <w:szCs w:val="22"/>
      <w:lang w:eastAsia="en-US"/>
    </w:rPr>
  </w:style>
  <w:style w:type="character" w:styleId="PlaceholderText">
    <w:name w:val="Placeholder Text"/>
    <w:basedOn w:val="DefaultParagraphFont"/>
    <w:rsid w:val="009B2AE7"/>
    <w:rPr>
      <w:color w:val="808080"/>
    </w:rPr>
  </w:style>
  <w:style w:type="paragraph" w:customStyle="1" w:styleId="2F8424A58A7CC243AC842113FDEADA7E">
    <w:name w:val="2F8424A58A7CC243AC842113FDEADA7E"/>
    <w:rsid w:val="00FF2901"/>
  </w:style>
  <w:style w:type="paragraph" w:customStyle="1" w:styleId="A6DDC752371F284A9971E650F29E9042">
    <w:name w:val="A6DDC752371F284A9971E650F29E9042"/>
    <w:rsid w:val="00FF2901"/>
  </w:style>
  <w:style w:type="paragraph" w:customStyle="1" w:styleId="AF163F607768DB45B64D206515C6254D">
    <w:name w:val="AF163F607768DB45B64D206515C6254D"/>
    <w:rsid w:val="00FF2901"/>
  </w:style>
  <w:style w:type="paragraph" w:customStyle="1" w:styleId="53E149BB15D02748AA4B3853A7F6197C">
    <w:name w:val="53E149BB15D02748AA4B3853A7F6197C"/>
    <w:rsid w:val="00FF2901"/>
  </w:style>
  <w:style w:type="paragraph" w:customStyle="1" w:styleId="EBB1BADAF6B6794F9BFEA806A7E5560C">
    <w:name w:val="EBB1BADAF6B6794F9BFEA806A7E5560C"/>
    <w:rsid w:val="00FF2901"/>
  </w:style>
  <w:style w:type="paragraph" w:customStyle="1" w:styleId="37CE39C45A8C7C45BA977118058F202A">
    <w:name w:val="37CE39C45A8C7C45BA977118058F202A"/>
    <w:rsid w:val="00FF2901"/>
  </w:style>
  <w:style w:type="paragraph" w:customStyle="1" w:styleId="030EA504D25B9F4FA9FCFE07E11A740F">
    <w:name w:val="030EA504D25B9F4FA9FCFE07E11A740F"/>
    <w:rsid w:val="00FF2901"/>
  </w:style>
  <w:style w:type="paragraph" w:customStyle="1" w:styleId="150198A29F7E1F489EE1019E600535E7">
    <w:name w:val="150198A29F7E1F489EE1019E600535E7"/>
    <w:rsid w:val="00FF2901"/>
  </w:style>
  <w:style w:type="paragraph" w:customStyle="1" w:styleId="0F994A5063FA324083A15FE61396224C">
    <w:name w:val="0F994A5063FA324083A15FE61396224C"/>
    <w:rsid w:val="00FF2901"/>
  </w:style>
  <w:style w:type="paragraph" w:customStyle="1" w:styleId="953A4B4671E5A6488B74A81E9549BE33">
    <w:name w:val="953A4B4671E5A6488B74A81E9549BE33"/>
    <w:rsid w:val="00FF2901"/>
  </w:style>
  <w:style w:type="paragraph" w:customStyle="1" w:styleId="D7CF44E6D885574096C3033326B6A9CC">
    <w:name w:val="D7CF44E6D885574096C3033326B6A9CC"/>
    <w:rsid w:val="00FF2901"/>
  </w:style>
  <w:style w:type="paragraph" w:customStyle="1" w:styleId="A0C139A253FD0B4292E93E62A5283144">
    <w:name w:val="A0C139A253FD0B4292E93E62A5283144"/>
    <w:rsid w:val="00FF2901"/>
  </w:style>
  <w:style w:type="paragraph" w:customStyle="1" w:styleId="9DEAEDDF60BAF84BB75353B282D987A6">
    <w:name w:val="9DEAEDDF60BAF84BB75353B282D987A6"/>
    <w:rsid w:val="00FF2901"/>
  </w:style>
  <w:style w:type="paragraph" w:customStyle="1" w:styleId="5BC9BE0A1984F345891B9A43CECF8CD6">
    <w:name w:val="5BC9BE0A1984F345891B9A43CECF8CD6"/>
    <w:rsid w:val="00FF2901"/>
  </w:style>
  <w:style w:type="paragraph" w:customStyle="1" w:styleId="F0B52376D33B01418898DBA2BF38414F">
    <w:name w:val="F0B52376D33B01418898DBA2BF38414F"/>
    <w:rsid w:val="00FF2901"/>
  </w:style>
  <w:style w:type="paragraph" w:customStyle="1" w:styleId="AD4E653C8318C6459487A0D0DE754E69">
    <w:name w:val="AD4E653C8318C6459487A0D0DE754E69"/>
    <w:rsid w:val="00FF2901"/>
  </w:style>
  <w:style w:type="paragraph" w:customStyle="1" w:styleId="5871F4FB5E50C3448A62FEECA92E4CC4">
    <w:name w:val="5871F4FB5E50C3448A62FEECA92E4CC4"/>
    <w:rsid w:val="00FF2901"/>
  </w:style>
  <w:style w:type="paragraph" w:customStyle="1" w:styleId="9DD5EACCE5E03A4FB1C900E144BBF9E0">
    <w:name w:val="9DD5EACCE5E03A4FB1C900E144BBF9E0"/>
    <w:rsid w:val="00FF2901"/>
  </w:style>
  <w:style w:type="paragraph" w:customStyle="1" w:styleId="9E2C32B83DD1614AAF9A324E43EA7032">
    <w:name w:val="9E2C32B83DD1614AAF9A324E43EA7032"/>
    <w:rsid w:val="00FF290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23</Words>
  <Characters>1275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SU Vancouver</Company>
  <LinksUpToDate>false</LinksUpToDate>
  <CharactersWithSpaces>14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ian Tissot</dc:creator>
  <cp:keywords/>
  <dc:description/>
  <cp:lastModifiedBy>Amelia M Wright</cp:lastModifiedBy>
  <cp:revision>2</cp:revision>
  <dcterms:created xsi:type="dcterms:W3CDTF">2022-02-17T19:58:00Z</dcterms:created>
  <dcterms:modified xsi:type="dcterms:W3CDTF">2022-02-17T19:58:00Z</dcterms:modified>
</cp:coreProperties>
</file>